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6C5293" w:rsidRPr="0030125F" w:rsidP="006C5293" w14:paraId="4290680A" w14:textId="274BE544">
      <w:pPr>
        <w:widowControl/>
        <w:autoSpaceDE/>
        <w:autoSpaceDN/>
        <w:adjustRightInd/>
        <w:spacing w:before="100" w:beforeAutospacing="1" w:after="100" w:afterAutospacing="1"/>
        <w:rPr>
          <w:sz w:val="24"/>
        </w:rPr>
      </w:pPr>
      <w:r w:rsidRPr="0030125F">
        <w:rPr>
          <w:noProof/>
          <w:sz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36470</wp:posOffset>
            </wp:positionV>
            <wp:extent cx="2194179" cy="1007500"/>
            <wp:effectExtent l="0" t="0" r="0" b="2540"/>
            <wp:wrapNone/>
            <wp:docPr id="2" name="Picture 2" descr="C:\Users\Radiant-James\Documents\RADIANT\CR Documents\PRA Package\Info from Kevin\CMSlogOHEI_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Radiant-James\Documents\RADIANT\CR Documents\PRA Package\Info from Kevin\CMSlogOHEI_Cropped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179" cy="100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95106" w:rsidRPr="0030125F" w:rsidP="00F22C2F" w14:paraId="6D9EC2B7" w14:textId="5E6A18F2">
      <w:pPr>
        <w:pStyle w:val="Header"/>
        <w:tabs>
          <w:tab w:val="clear" w:pos="4320"/>
          <w:tab w:val="clear" w:pos="8640"/>
        </w:tabs>
        <w:spacing w:after="8"/>
        <w:outlineLvl w:val="0"/>
        <w:rPr>
          <w:caps/>
          <w:sz w:val="24"/>
        </w:rPr>
      </w:pPr>
      <w:r w:rsidRPr="0030125F">
        <w:rPr>
          <w:caps/>
          <w:sz w:val="24"/>
        </w:rPr>
        <w:t>Department of Health &amp; Human Services</w:t>
      </w:r>
    </w:p>
    <w:p w:rsidR="00C95106" w:rsidRPr="0030125F" w:rsidP="00F22C2F" w14:paraId="7EA0D1C6" w14:textId="571E9B5B">
      <w:pPr>
        <w:spacing w:after="8"/>
        <w:outlineLvl w:val="0"/>
        <w:rPr>
          <w:sz w:val="24"/>
        </w:rPr>
      </w:pPr>
      <w:r w:rsidRPr="0030125F">
        <w:rPr>
          <w:sz w:val="24"/>
        </w:rPr>
        <w:t>Centers for Medicare &amp; Medicaid Services</w:t>
      </w:r>
    </w:p>
    <w:p w:rsidR="00C95106" w:rsidRPr="0030125F" w:rsidP="00F22C2F" w14:paraId="7A9C9D53" w14:textId="4766D2B0">
      <w:pPr>
        <w:spacing w:after="8"/>
        <w:rPr>
          <w:sz w:val="24"/>
        </w:rPr>
      </w:pPr>
      <w:r w:rsidRPr="0030125F">
        <w:rPr>
          <w:sz w:val="24"/>
        </w:rPr>
        <w:t xml:space="preserve">7500 Security Boulevard, Mail Stop </w:t>
      </w:r>
      <w:r w:rsidRPr="0030125F" w:rsidR="00E33BCC">
        <w:rPr>
          <w:rFonts w:eastAsiaTheme="minorHAnsi"/>
          <w:bCs/>
          <w:sz w:val="24"/>
        </w:rPr>
        <w:t>N1-19-21</w:t>
      </w:r>
    </w:p>
    <w:p w:rsidR="00C95106" w:rsidRPr="0030125F" w:rsidP="00320173" w14:paraId="654C77DB" w14:textId="77777777">
      <w:pPr>
        <w:rPr>
          <w:sz w:val="24"/>
        </w:rPr>
      </w:pPr>
      <w:smartTag w:uri="urn:schemas-microsoft-com:office:smarttags" w:element="place">
        <w:smartTag w:uri="urn:schemas-microsoft-com:office:smarttags" w:element="City">
          <w:r w:rsidRPr="0030125F">
            <w:rPr>
              <w:sz w:val="24"/>
            </w:rPr>
            <w:t>Baltimore</w:t>
          </w:r>
        </w:smartTag>
        <w:r w:rsidRPr="0030125F">
          <w:rPr>
            <w:sz w:val="24"/>
          </w:rPr>
          <w:t xml:space="preserve">, </w:t>
        </w:r>
        <w:smartTag w:uri="urn:schemas-microsoft-com:office:smarttags" w:element="State">
          <w:r w:rsidRPr="0030125F">
            <w:rPr>
              <w:sz w:val="24"/>
            </w:rPr>
            <w:t>Maryland</w:t>
          </w:r>
        </w:smartTag>
        <w:r w:rsidRPr="0030125F">
          <w:rPr>
            <w:sz w:val="24"/>
          </w:rPr>
          <w:t xml:space="preserve"> </w:t>
        </w:r>
        <w:smartTag w:uri="urn:schemas-microsoft-com:office:smarttags" w:element="PostalCode">
          <w:r w:rsidRPr="0030125F">
            <w:rPr>
              <w:sz w:val="24"/>
            </w:rPr>
            <w:t>21244-1850</w:t>
          </w:r>
        </w:smartTag>
      </w:smartTag>
    </w:p>
    <w:p w:rsidR="00012D3D" w:rsidRPr="0030125F" w:rsidP="002B5686" w14:paraId="05CBD837" w14:textId="75556BAC">
      <w:pPr>
        <w:jc w:val="center"/>
        <w:outlineLvl w:val="0"/>
        <w:rPr>
          <w:b/>
          <w:spacing w:val="-5"/>
          <w:sz w:val="24"/>
        </w:rPr>
      </w:pPr>
      <w:r w:rsidRPr="0030125F">
        <w:rPr>
          <w:b/>
          <w:noProof/>
          <w:spacing w:val="-5"/>
          <w:sz w:val="24"/>
        </w:rPr>
        <mc:AlternateContent>
          <mc:Choice Requires="wps">
            <w:drawing>
              <wp:inline distT="0" distB="0" distL="0" distR="0">
                <wp:extent cx="5943600" cy="0"/>
                <wp:effectExtent l="0" t="0" r="0" b="0"/>
                <wp:docPr id="1" name="Line 2" descr="Lin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id="Line 2" o:spid="_x0000_i1025" alt="Line" style="mso-left-percent:-10001;mso-position-horizontal-relative:char;mso-position-vertical-relative:line;mso-top-percent:-10001;mso-wrap-style:square;visibility:visible" from="0,0" to="468pt,0" strokeweight="1pt">
                <w10:wrap type="none"/>
                <w10:anchorlock/>
              </v:line>
            </w:pict>
          </mc:Fallback>
        </mc:AlternateContent>
      </w:r>
      <w:r w:rsidRPr="0030125F" w:rsidR="00710F24">
        <w:rPr>
          <w:b/>
          <w:spacing w:val="-5"/>
          <w:sz w:val="24"/>
        </w:rPr>
        <w:t xml:space="preserve">Notice of </w:t>
      </w:r>
      <w:r w:rsidRPr="0030125F" w:rsidR="0041184C">
        <w:rPr>
          <w:b/>
          <w:spacing w:val="-5"/>
          <w:sz w:val="24"/>
        </w:rPr>
        <w:t>Co</w:t>
      </w:r>
      <w:r w:rsidRPr="0030125F" w:rsidR="006B4C8C">
        <w:rPr>
          <w:b/>
          <w:spacing w:val="-5"/>
          <w:sz w:val="24"/>
        </w:rPr>
        <w:t>rrective Action</w:t>
      </w:r>
    </w:p>
    <w:p w:rsidR="001C34AF" w:rsidRPr="0030125F" w:rsidP="002C524B" w14:paraId="49840F39" w14:textId="7A5FAF5A">
      <w:pPr>
        <w:spacing w:before="240"/>
        <w:jc w:val="both"/>
        <w:rPr>
          <w:sz w:val="24"/>
        </w:rPr>
      </w:pPr>
      <w:r w:rsidRPr="0030125F">
        <w:rPr>
          <w:sz w:val="24"/>
        </w:rPr>
        <w:t>Date of Notice: FULLDATE</w:t>
      </w:r>
    </w:p>
    <w:p w:rsidR="001C34AF" w:rsidRPr="0030125F" w:rsidP="002C524B" w14:paraId="0BC0570C" w14:textId="1910E7F5">
      <w:pPr>
        <w:pStyle w:val="BodyText"/>
        <w:spacing w:before="240"/>
        <w:rPr>
          <w:color w:val="000000"/>
        </w:rPr>
      </w:pPr>
      <w:r w:rsidRPr="0030125F">
        <w:rPr>
          <w:color w:val="000000"/>
        </w:rPr>
        <w:t>CONTACTNAME</w:t>
      </w:r>
    </w:p>
    <w:p w:rsidR="001C34AF" w:rsidRPr="0030125F" w:rsidP="001C34AF" w14:paraId="6CD8136A" w14:textId="1E3FEA42">
      <w:pPr>
        <w:pStyle w:val="BodyText"/>
        <w:rPr>
          <w:color w:val="000000"/>
        </w:rPr>
      </w:pPr>
      <w:r w:rsidRPr="0030125F">
        <w:rPr>
          <w:color w:val="000000"/>
        </w:rPr>
        <w:t>JOBTITLE</w:t>
      </w:r>
    </w:p>
    <w:p w:rsidR="001C34AF" w:rsidRPr="0030125F" w:rsidP="001C34AF" w14:paraId="386DC238" w14:textId="22E633E6">
      <w:pPr>
        <w:pStyle w:val="BodyText"/>
        <w:rPr>
          <w:color w:val="000000"/>
        </w:rPr>
      </w:pPr>
      <w:r w:rsidRPr="0030125F">
        <w:rPr>
          <w:color w:val="000000"/>
        </w:rPr>
        <w:t>CENAME</w:t>
      </w:r>
    </w:p>
    <w:p w:rsidR="001C34AF" w:rsidRPr="0030125F" w:rsidP="001C34AF" w14:paraId="65C0A9CB" w14:textId="0005FAE1">
      <w:pPr>
        <w:pStyle w:val="BodyText"/>
        <w:rPr>
          <w:color w:val="000000"/>
        </w:rPr>
      </w:pPr>
      <w:r w:rsidRPr="0030125F">
        <w:rPr>
          <w:color w:val="000000"/>
        </w:rPr>
        <w:t>ADDRESS1</w:t>
      </w:r>
    </w:p>
    <w:p w:rsidR="001C34AF" w:rsidRPr="0030125F" w:rsidP="001C34AF" w14:paraId="2B3ECD94" w14:textId="5C6B8CB2">
      <w:pPr>
        <w:pStyle w:val="BodyText"/>
        <w:rPr>
          <w:color w:val="000000"/>
        </w:rPr>
      </w:pPr>
      <w:r w:rsidRPr="0030125F">
        <w:rPr>
          <w:color w:val="000000"/>
        </w:rPr>
        <w:t>ADDRESS2</w:t>
      </w:r>
    </w:p>
    <w:p w:rsidR="001C34AF" w:rsidRPr="0030125F" w:rsidP="002C524B" w14:paraId="236171C5" w14:textId="737A60C3">
      <w:pPr>
        <w:pStyle w:val="BodyText"/>
        <w:rPr>
          <w:color w:val="000000"/>
        </w:rPr>
      </w:pPr>
      <w:r w:rsidRPr="0030125F">
        <w:rPr>
          <w:color w:val="000000"/>
        </w:rPr>
        <w:t>CITY, ST ZIP</w:t>
      </w:r>
    </w:p>
    <w:p w:rsidR="00C95106" w:rsidRPr="0030125F" w:rsidP="004C55B4" w14:paraId="6A7452B1" w14:textId="7B741E06">
      <w:pPr>
        <w:pStyle w:val="BodyText"/>
        <w:tabs>
          <w:tab w:val="right" w:pos="9360"/>
        </w:tabs>
        <w:spacing w:before="240"/>
        <w:rPr>
          <w:color w:val="000000"/>
        </w:rPr>
      </w:pPr>
      <w:r w:rsidRPr="0030125F">
        <w:t xml:space="preserve">Re: </w:t>
      </w:r>
      <w:r w:rsidRPr="0030125F" w:rsidR="003544A4">
        <w:t>Compliance Review N</w:t>
      </w:r>
      <w:r w:rsidRPr="0030125F">
        <w:t xml:space="preserve">umber </w:t>
      </w:r>
      <w:r w:rsidRPr="0030125F" w:rsidR="001C34AF">
        <w:rPr>
          <w:b/>
          <w:color w:val="000000"/>
        </w:rPr>
        <w:t>XXXXX</w:t>
      </w:r>
    </w:p>
    <w:p w:rsidR="00C95106" w:rsidRPr="0030125F" w:rsidP="002C524B" w14:paraId="76D2EDF3" w14:textId="05F48783">
      <w:pPr>
        <w:pStyle w:val="BodyText"/>
        <w:spacing w:before="240"/>
      </w:pPr>
      <w:r w:rsidRPr="0030125F">
        <w:t xml:space="preserve">Dear </w:t>
      </w:r>
      <w:r w:rsidRPr="0030125F" w:rsidR="00CB0736">
        <w:rPr>
          <w:color w:val="000000"/>
        </w:rPr>
        <w:t xml:space="preserve">FIRSTNAME </w:t>
      </w:r>
      <w:r w:rsidRPr="0030125F" w:rsidR="001C34AF">
        <w:rPr>
          <w:color w:val="000000"/>
        </w:rPr>
        <w:t>LASTNAME</w:t>
      </w:r>
      <w:r w:rsidRPr="0030125F" w:rsidR="00100AA7">
        <w:rPr>
          <w:color w:val="000000"/>
        </w:rPr>
        <w:t>,</w:t>
      </w:r>
    </w:p>
    <w:p w:rsidR="00781C1B" w:rsidRPr="0030125F" w:rsidP="00C46D1D" w14:paraId="5ACB5D13" w14:textId="660A2E5F">
      <w:pPr>
        <w:spacing w:before="240"/>
        <w:jc w:val="both"/>
        <w:rPr>
          <w:sz w:val="24"/>
        </w:rPr>
      </w:pPr>
      <w:r w:rsidRPr="0030125F">
        <w:rPr>
          <w:sz w:val="24"/>
        </w:rPr>
        <w:t xml:space="preserve">On (month, day, year), the Department of Health and Human Services (HHS), </w:t>
      </w:r>
      <w:r w:rsidRPr="0030125F" w:rsidR="003B5573">
        <w:rPr>
          <w:sz w:val="24"/>
        </w:rPr>
        <w:t>National Standards Group</w:t>
      </w:r>
      <w:r w:rsidRPr="0030125F">
        <w:rPr>
          <w:sz w:val="24"/>
        </w:rPr>
        <w:t xml:space="preserve"> (</w:t>
      </w:r>
      <w:r w:rsidRPr="0030125F" w:rsidR="003B5573">
        <w:rPr>
          <w:sz w:val="24"/>
        </w:rPr>
        <w:t>NSG</w:t>
      </w:r>
      <w:r w:rsidRPr="0030125F">
        <w:rPr>
          <w:sz w:val="24"/>
        </w:rPr>
        <w:t xml:space="preserve">) within the Centers for Medicare &amp; Medicaid Services (CMS) sent </w:t>
      </w:r>
      <w:r w:rsidRPr="0030125F">
        <w:rPr>
          <w:b/>
          <w:bCs/>
          <w:sz w:val="24"/>
        </w:rPr>
        <w:t>&lt;Covered Entity Name&gt;</w:t>
      </w:r>
      <w:r w:rsidRPr="0030125F">
        <w:rPr>
          <w:sz w:val="24"/>
        </w:rPr>
        <w:t xml:space="preserve"> a Notice of Draft Findings</w:t>
      </w:r>
      <w:r w:rsidRPr="0030125F">
        <w:rPr>
          <w:sz w:val="24"/>
        </w:rPr>
        <w:t xml:space="preserve"> </w:t>
      </w:r>
      <w:r w:rsidRPr="0030125F" w:rsidR="008607F7">
        <w:rPr>
          <w:sz w:val="24"/>
        </w:rPr>
        <w:t xml:space="preserve">that included an opportunity to provide a response to each violation cited in the </w:t>
      </w:r>
      <w:r w:rsidRPr="0030125F" w:rsidR="008607F7">
        <w:rPr>
          <w:b/>
          <w:bCs/>
          <w:sz w:val="24"/>
        </w:rPr>
        <w:t>&lt;Covered Entity Name&gt;</w:t>
      </w:r>
      <w:r w:rsidRPr="0030125F" w:rsidR="008607F7">
        <w:rPr>
          <w:sz w:val="24"/>
        </w:rPr>
        <w:t xml:space="preserve"> </w:t>
      </w:r>
      <w:r w:rsidRPr="0030125F" w:rsidR="00CB0736">
        <w:rPr>
          <w:sz w:val="24"/>
        </w:rPr>
        <w:t xml:space="preserve">20XX </w:t>
      </w:r>
      <w:r w:rsidRPr="0030125F" w:rsidR="008607F7">
        <w:rPr>
          <w:sz w:val="24"/>
        </w:rPr>
        <w:t>assessment</w:t>
      </w:r>
      <w:r w:rsidRPr="0030125F">
        <w:rPr>
          <w:sz w:val="24"/>
        </w:rPr>
        <w:t>.</w:t>
      </w:r>
    </w:p>
    <w:p w:rsidR="00C15A10" w:rsidRPr="0030125F" w:rsidP="00C46D1D" w14:paraId="7515AB90" w14:textId="618BCCAF">
      <w:pPr>
        <w:spacing w:before="240"/>
        <w:jc w:val="both"/>
        <w:rPr>
          <w:sz w:val="24"/>
        </w:rPr>
      </w:pPr>
      <w:r w:rsidRPr="0030125F">
        <w:rPr>
          <w:sz w:val="24"/>
        </w:rPr>
        <w:t xml:space="preserve">As a follow up to that notice, </w:t>
      </w:r>
      <w:r w:rsidRPr="0030125F" w:rsidR="003B5573">
        <w:rPr>
          <w:sz w:val="24"/>
        </w:rPr>
        <w:t>NSG</w:t>
      </w:r>
      <w:r w:rsidRPr="0030125F">
        <w:rPr>
          <w:sz w:val="24"/>
        </w:rPr>
        <w:t xml:space="preserve"> has opened a corrective action record </w:t>
      </w:r>
      <w:r w:rsidRPr="0030125F" w:rsidR="005312DA">
        <w:rPr>
          <w:sz w:val="24"/>
        </w:rPr>
        <w:t xml:space="preserve">so that </w:t>
      </w:r>
      <w:r w:rsidRPr="0030125F" w:rsidR="005312DA">
        <w:rPr>
          <w:b/>
          <w:bCs/>
          <w:sz w:val="24"/>
        </w:rPr>
        <w:t>&lt;Covered Entity Name&gt;</w:t>
      </w:r>
      <w:r w:rsidRPr="0030125F" w:rsidR="005312DA">
        <w:rPr>
          <w:sz w:val="24"/>
        </w:rPr>
        <w:t xml:space="preserve"> can</w:t>
      </w:r>
      <w:r w:rsidRPr="0030125F">
        <w:rPr>
          <w:sz w:val="24"/>
        </w:rPr>
        <w:t xml:space="preserve"> address </w:t>
      </w:r>
      <w:r w:rsidRPr="0030125F" w:rsidR="005312DA">
        <w:rPr>
          <w:sz w:val="24"/>
        </w:rPr>
        <w:t>the</w:t>
      </w:r>
      <w:r w:rsidRPr="0030125F">
        <w:rPr>
          <w:sz w:val="24"/>
        </w:rPr>
        <w:t xml:space="preserve"> violations that warrant </w:t>
      </w:r>
      <w:r w:rsidRPr="0030125F" w:rsidR="005312DA">
        <w:rPr>
          <w:sz w:val="24"/>
        </w:rPr>
        <w:t xml:space="preserve">corrective action. </w:t>
      </w:r>
      <w:r w:rsidRPr="0030125F" w:rsidR="00103C64">
        <w:rPr>
          <w:sz w:val="24"/>
        </w:rPr>
        <w:t xml:space="preserve">Refer to the enclosed Interim Violations Summary Report for additional information, including a </w:t>
      </w:r>
      <w:r w:rsidRPr="0030125F" w:rsidR="003B5573">
        <w:rPr>
          <w:sz w:val="24"/>
        </w:rPr>
        <w:t>NSG</w:t>
      </w:r>
      <w:r w:rsidRPr="0030125F" w:rsidR="00103C64">
        <w:rPr>
          <w:sz w:val="24"/>
        </w:rPr>
        <w:t xml:space="preserve"> reply</w:t>
      </w:r>
      <w:r w:rsidRPr="0030125F" w:rsidR="005312DA">
        <w:rPr>
          <w:sz w:val="24"/>
        </w:rPr>
        <w:t xml:space="preserve"> for each </w:t>
      </w:r>
      <w:r w:rsidRPr="0030125F" w:rsidR="006B2024">
        <w:rPr>
          <w:sz w:val="24"/>
        </w:rPr>
        <w:t>citation</w:t>
      </w:r>
      <w:r w:rsidRPr="0030125F" w:rsidR="00103C64">
        <w:rPr>
          <w:sz w:val="24"/>
        </w:rPr>
        <w:t xml:space="preserve">. </w:t>
      </w:r>
      <w:r w:rsidRPr="0030125F" w:rsidR="0098088E">
        <w:rPr>
          <w:sz w:val="24"/>
        </w:rPr>
        <w:t xml:space="preserve">Should the status of a violation change during the corrective action period, </w:t>
      </w:r>
      <w:r w:rsidRPr="0030125F" w:rsidR="007C118B">
        <w:rPr>
          <w:b/>
          <w:bCs/>
          <w:sz w:val="24"/>
        </w:rPr>
        <w:t xml:space="preserve">&lt;Covered Entity Name&gt; </w:t>
      </w:r>
      <w:r w:rsidRPr="0030125F" w:rsidR="007C118B">
        <w:rPr>
          <w:sz w:val="24"/>
        </w:rPr>
        <w:t xml:space="preserve">will be notified via email and </w:t>
      </w:r>
      <w:r w:rsidRPr="0030125F" w:rsidR="0098088E">
        <w:rPr>
          <w:sz w:val="24"/>
        </w:rPr>
        <w:t xml:space="preserve">a revised Interim Violations Summary Report will be uploaded </w:t>
      </w:r>
      <w:r w:rsidRPr="0030125F" w:rsidR="007C118B">
        <w:rPr>
          <w:sz w:val="24"/>
        </w:rPr>
        <w:t xml:space="preserve">to the </w:t>
      </w:r>
      <w:r w:rsidRPr="0030125F" w:rsidR="001F5E95">
        <w:rPr>
          <w:sz w:val="24"/>
        </w:rPr>
        <w:t xml:space="preserve">ASETT </w:t>
      </w:r>
      <w:r w:rsidRPr="0030125F" w:rsidR="00EF207E">
        <w:rPr>
          <w:sz w:val="24"/>
        </w:rPr>
        <w:t>Covered Entity</w:t>
      </w:r>
      <w:r w:rsidRPr="0030125F" w:rsidR="0098088E">
        <w:rPr>
          <w:sz w:val="24"/>
        </w:rPr>
        <w:t xml:space="preserve"> </w:t>
      </w:r>
      <w:r w:rsidRPr="0030125F" w:rsidR="00FE3E8C">
        <w:rPr>
          <w:sz w:val="24"/>
        </w:rPr>
        <w:t>P</w:t>
      </w:r>
      <w:r w:rsidRPr="0030125F" w:rsidR="0098088E">
        <w:rPr>
          <w:sz w:val="24"/>
        </w:rPr>
        <w:t>ortal</w:t>
      </w:r>
      <w:r w:rsidRPr="0030125F" w:rsidR="007C118B">
        <w:rPr>
          <w:sz w:val="24"/>
        </w:rPr>
        <w:t xml:space="preserve"> for review</w:t>
      </w:r>
      <w:r w:rsidRPr="0030125F" w:rsidR="0098088E">
        <w:rPr>
          <w:sz w:val="24"/>
        </w:rPr>
        <w:t>.</w:t>
      </w:r>
    </w:p>
    <w:p w:rsidR="009B47C5" w:rsidRPr="0030125F" w:rsidP="00C46D1D" w14:paraId="6BB8EE0A" w14:textId="11664B18">
      <w:pPr>
        <w:spacing w:before="240"/>
        <w:jc w:val="both"/>
        <w:rPr>
          <w:sz w:val="24"/>
        </w:rPr>
      </w:pPr>
      <w:r w:rsidRPr="0030125F">
        <w:rPr>
          <w:b/>
          <w:bCs/>
          <w:sz w:val="24"/>
        </w:rPr>
        <w:t>&lt;Covered Entity Name&gt;</w:t>
      </w:r>
      <w:r w:rsidRPr="0030125F">
        <w:rPr>
          <w:sz w:val="24"/>
        </w:rPr>
        <w:t xml:space="preserve"> is expected to resolve </w:t>
      </w:r>
      <w:r w:rsidRPr="0030125F" w:rsidR="005312DA">
        <w:rPr>
          <w:sz w:val="24"/>
        </w:rPr>
        <w:t>the</w:t>
      </w:r>
      <w:r w:rsidRPr="0030125F">
        <w:rPr>
          <w:sz w:val="24"/>
        </w:rPr>
        <w:t xml:space="preserve"> violations that warrant corrective action</w:t>
      </w:r>
      <w:r w:rsidRPr="0030125F" w:rsidR="00673ED2">
        <w:rPr>
          <w:sz w:val="24"/>
        </w:rPr>
        <w:t xml:space="preserve"> </w:t>
      </w:r>
      <w:r w:rsidRPr="0030125F" w:rsidR="005312DA">
        <w:rPr>
          <w:sz w:val="24"/>
        </w:rPr>
        <w:t xml:space="preserve">by </w:t>
      </w:r>
      <w:r w:rsidRPr="0030125F" w:rsidR="00B35424">
        <w:rPr>
          <w:sz w:val="24"/>
        </w:rPr>
        <w:t xml:space="preserve">developing </w:t>
      </w:r>
      <w:r w:rsidRPr="0030125F" w:rsidR="00590B67">
        <w:rPr>
          <w:sz w:val="24"/>
        </w:rPr>
        <w:t>a</w:t>
      </w:r>
      <w:r w:rsidRPr="0030125F" w:rsidR="00A818A9">
        <w:rPr>
          <w:sz w:val="24"/>
        </w:rPr>
        <w:t>nd executing a</w:t>
      </w:r>
      <w:r w:rsidRPr="0030125F" w:rsidR="00B35424">
        <w:rPr>
          <w:sz w:val="24"/>
        </w:rPr>
        <w:t xml:space="preserve"> </w:t>
      </w:r>
      <w:r w:rsidRPr="0030125F" w:rsidR="005312DA">
        <w:rPr>
          <w:sz w:val="24"/>
        </w:rPr>
        <w:t>Corrective Action Plan (CAP)</w:t>
      </w:r>
      <w:r w:rsidRPr="0030125F">
        <w:rPr>
          <w:sz w:val="24"/>
        </w:rPr>
        <w:t xml:space="preserve">. </w:t>
      </w:r>
      <w:r w:rsidRPr="0030125F" w:rsidR="00590B67">
        <w:rPr>
          <w:sz w:val="24"/>
        </w:rPr>
        <w:t xml:space="preserve">The CAP </w:t>
      </w:r>
      <w:r w:rsidRPr="0030125F" w:rsidR="0029054B">
        <w:rPr>
          <w:sz w:val="24"/>
        </w:rPr>
        <w:t xml:space="preserve">must </w:t>
      </w:r>
      <w:r w:rsidRPr="0030125F" w:rsidR="00A7172A">
        <w:rPr>
          <w:sz w:val="24"/>
        </w:rPr>
        <w:t>include</w:t>
      </w:r>
      <w:r w:rsidRPr="0030125F" w:rsidR="00CD2B56">
        <w:rPr>
          <w:sz w:val="24"/>
        </w:rPr>
        <w:t xml:space="preserve"> </w:t>
      </w:r>
      <w:r w:rsidRPr="0030125F" w:rsidR="005312DA">
        <w:rPr>
          <w:sz w:val="24"/>
        </w:rPr>
        <w:t>major milestones</w:t>
      </w:r>
      <w:r w:rsidRPr="0030125F" w:rsidR="0029054B">
        <w:rPr>
          <w:sz w:val="24"/>
        </w:rPr>
        <w:t xml:space="preserve">, </w:t>
      </w:r>
      <w:r w:rsidRPr="0030125F" w:rsidR="005312DA">
        <w:rPr>
          <w:sz w:val="24"/>
        </w:rPr>
        <w:t xml:space="preserve">planned start </w:t>
      </w:r>
      <w:r w:rsidRPr="0030125F" w:rsidR="0029054B">
        <w:rPr>
          <w:sz w:val="24"/>
        </w:rPr>
        <w:t xml:space="preserve">and completion </w:t>
      </w:r>
      <w:r w:rsidRPr="0030125F" w:rsidR="00104CC9">
        <w:rPr>
          <w:sz w:val="24"/>
        </w:rPr>
        <w:t>dates</w:t>
      </w:r>
      <w:r w:rsidRPr="0030125F" w:rsidR="005312DA">
        <w:rPr>
          <w:sz w:val="24"/>
        </w:rPr>
        <w:t xml:space="preserve">, </w:t>
      </w:r>
      <w:r w:rsidRPr="0030125F" w:rsidR="00F557D8">
        <w:rPr>
          <w:sz w:val="24"/>
        </w:rPr>
        <w:t>as well as</w:t>
      </w:r>
      <w:r w:rsidRPr="0030125F" w:rsidR="005312DA">
        <w:rPr>
          <w:sz w:val="24"/>
        </w:rPr>
        <w:t xml:space="preserve"> the party</w:t>
      </w:r>
      <w:r w:rsidRPr="0030125F" w:rsidR="00F557D8">
        <w:rPr>
          <w:sz w:val="24"/>
        </w:rPr>
        <w:t xml:space="preserve"> responsible for each milestone</w:t>
      </w:r>
      <w:r w:rsidRPr="0030125F" w:rsidR="005312DA">
        <w:rPr>
          <w:sz w:val="24"/>
        </w:rPr>
        <w:t xml:space="preserve">. </w:t>
      </w:r>
      <w:r w:rsidRPr="0030125F">
        <w:rPr>
          <w:b/>
          <w:bCs/>
          <w:sz w:val="24"/>
        </w:rPr>
        <w:t>&lt;Covered Entity Name&gt;</w:t>
      </w:r>
      <w:r w:rsidRPr="0030125F">
        <w:rPr>
          <w:b/>
          <w:sz w:val="24"/>
        </w:rPr>
        <w:t xml:space="preserve"> </w:t>
      </w:r>
      <w:r w:rsidRPr="0030125F">
        <w:rPr>
          <w:sz w:val="24"/>
        </w:rPr>
        <w:t>must provide the CAP within 30 days from the date of this notice, (month, day, year).</w:t>
      </w:r>
      <w:r w:rsidRPr="0030125F" w:rsidR="006B2024">
        <w:rPr>
          <w:sz w:val="24"/>
        </w:rPr>
        <w:t xml:space="preserve"> As a courtesy, </w:t>
      </w:r>
      <w:r w:rsidRPr="0030125F" w:rsidR="00A818A9">
        <w:rPr>
          <w:sz w:val="24"/>
        </w:rPr>
        <w:t xml:space="preserve">the </w:t>
      </w:r>
      <w:r w:rsidRPr="0030125F" w:rsidR="006B2024">
        <w:rPr>
          <w:sz w:val="24"/>
        </w:rPr>
        <w:t xml:space="preserve">enclosed CAP template </w:t>
      </w:r>
      <w:r w:rsidRPr="0030125F" w:rsidR="00A818A9">
        <w:rPr>
          <w:sz w:val="24"/>
        </w:rPr>
        <w:t>may be</w:t>
      </w:r>
      <w:r w:rsidRPr="0030125F" w:rsidR="00AC14AC">
        <w:rPr>
          <w:sz w:val="24"/>
        </w:rPr>
        <w:t xml:space="preserve"> used.</w:t>
      </w:r>
    </w:p>
    <w:p w:rsidR="0093486A" w:rsidRPr="0030125F" w:rsidP="00C46D1D" w14:paraId="0E58BEEF" w14:textId="77777777">
      <w:pPr>
        <w:pStyle w:val="NormalWeb"/>
        <w:shd w:val="clear" w:color="auto" w:fill="FFFFFF"/>
        <w:spacing w:before="240" w:beforeAutospacing="0"/>
        <w:jc w:val="both"/>
        <w:rPr>
          <w:rStyle w:val="xcontentpasted0"/>
          <w:rFonts w:ascii="Times New Roman" w:hAnsi="Times New Roman" w:cs="Times New Roman"/>
          <w:color w:val="000000"/>
          <w:sz w:val="24"/>
          <w:szCs w:val="24"/>
        </w:rPr>
      </w:pPr>
      <w:r w:rsidRPr="0030125F">
        <w:rPr>
          <w:rFonts w:ascii="Times New Roman" w:hAnsi="Times New Roman" w:cs="Times New Roman"/>
          <w:bCs/>
          <w:sz w:val="24"/>
        </w:rPr>
        <w:t>Once the CAP is developed, t</w:t>
      </w:r>
      <w:r w:rsidRPr="0030125F" w:rsidR="00862EB1">
        <w:rPr>
          <w:rFonts w:ascii="Times New Roman" w:hAnsi="Times New Roman" w:cs="Times New Roman"/>
          <w:bCs/>
          <w:sz w:val="24"/>
        </w:rPr>
        <w:t xml:space="preserve">he CAP and all CAP-related documentation must be uploaded to the ASETT Covered Entity Portal </w:t>
      </w:r>
      <w:r w:rsidRPr="0030125F" w:rsidR="005D653D">
        <w:rPr>
          <w:rFonts w:ascii="Times New Roman" w:hAnsi="Times New Roman" w:cs="Times New Roman"/>
          <w:bCs/>
          <w:sz w:val="24"/>
        </w:rPr>
        <w:t xml:space="preserve">via the </w:t>
      </w:r>
      <w:r w:rsidRPr="0030125F" w:rsidR="005D653D">
        <w:rPr>
          <w:rFonts w:ascii="Times New Roman" w:hAnsi="Times New Roman" w:cs="Times New Roman"/>
          <w:bCs/>
          <w:i/>
          <w:iCs/>
          <w:sz w:val="24"/>
        </w:rPr>
        <w:t>Corrective Action Plan (CAP)</w:t>
      </w:r>
      <w:r w:rsidRPr="0030125F" w:rsidR="005D653D">
        <w:rPr>
          <w:rFonts w:ascii="Times New Roman" w:hAnsi="Times New Roman" w:cs="Times New Roman"/>
          <w:bCs/>
          <w:sz w:val="24"/>
        </w:rPr>
        <w:t xml:space="preserve"> button. </w:t>
      </w:r>
      <w:r w:rsidRPr="0030125F" w:rsidR="00E11ED7">
        <w:rPr>
          <w:rFonts w:ascii="Times New Roman" w:hAnsi="Times New Roman" w:cs="Times New Roman"/>
          <w:b/>
          <w:sz w:val="24"/>
        </w:rPr>
        <w:t>Do not use</w:t>
      </w:r>
      <w:r w:rsidRPr="0030125F" w:rsidR="00A346ED">
        <w:rPr>
          <w:rFonts w:ascii="Times New Roman" w:hAnsi="Times New Roman" w:cs="Times New Roman"/>
          <w:b/>
          <w:sz w:val="24"/>
        </w:rPr>
        <w:t xml:space="preserve"> </w:t>
      </w:r>
      <w:r w:rsidRPr="0030125F" w:rsidR="00A346ED">
        <w:rPr>
          <w:rFonts w:ascii="Times New Roman" w:hAnsi="Times New Roman" w:cs="Times New Roman"/>
          <w:bCs/>
          <w:sz w:val="24"/>
        </w:rPr>
        <w:t xml:space="preserve">the </w:t>
      </w:r>
      <w:r w:rsidRPr="0030125F" w:rsidR="00A346ED">
        <w:rPr>
          <w:rFonts w:ascii="Times New Roman" w:hAnsi="Times New Roman" w:cs="Times New Roman"/>
          <w:bCs/>
          <w:i/>
          <w:iCs/>
          <w:sz w:val="24"/>
        </w:rPr>
        <w:t>Upload Artifacts</w:t>
      </w:r>
      <w:r w:rsidRPr="0030125F" w:rsidR="008A483B">
        <w:rPr>
          <w:rFonts w:ascii="Times New Roman" w:hAnsi="Times New Roman" w:cs="Times New Roman"/>
          <w:bCs/>
          <w:sz w:val="24"/>
        </w:rPr>
        <w:t xml:space="preserve"> button</w:t>
      </w:r>
      <w:r w:rsidRPr="0030125F" w:rsidR="00A346ED">
        <w:rPr>
          <w:rFonts w:ascii="Times New Roman" w:hAnsi="Times New Roman" w:cs="Times New Roman"/>
          <w:bCs/>
          <w:sz w:val="24"/>
        </w:rPr>
        <w:t xml:space="preserve"> to</w:t>
      </w:r>
      <w:r w:rsidRPr="0030125F" w:rsidR="00956228">
        <w:rPr>
          <w:rFonts w:ascii="Times New Roman" w:hAnsi="Times New Roman" w:cs="Times New Roman"/>
          <w:bCs/>
          <w:sz w:val="24"/>
        </w:rPr>
        <w:t xml:space="preserve"> </w:t>
      </w:r>
      <w:r w:rsidRPr="0030125F" w:rsidR="001103BE">
        <w:rPr>
          <w:rFonts w:ascii="Times New Roman" w:hAnsi="Times New Roman" w:cs="Times New Roman"/>
          <w:bCs/>
          <w:sz w:val="24"/>
        </w:rPr>
        <w:t xml:space="preserve">upload </w:t>
      </w:r>
      <w:r w:rsidRPr="0030125F" w:rsidR="00A346ED">
        <w:rPr>
          <w:rFonts w:ascii="Times New Roman" w:hAnsi="Times New Roman" w:cs="Times New Roman"/>
          <w:bCs/>
          <w:sz w:val="24"/>
        </w:rPr>
        <w:t xml:space="preserve">the </w:t>
      </w:r>
      <w:r w:rsidRPr="0030125F" w:rsidR="001103BE">
        <w:rPr>
          <w:rFonts w:ascii="Times New Roman" w:hAnsi="Times New Roman" w:cs="Times New Roman"/>
          <w:bCs/>
          <w:sz w:val="24"/>
        </w:rPr>
        <w:t>CAP</w:t>
      </w:r>
      <w:r w:rsidRPr="0030125F" w:rsidR="00DF31DA">
        <w:rPr>
          <w:rFonts w:ascii="Times New Roman" w:hAnsi="Times New Roman" w:cs="Times New Roman"/>
          <w:bCs/>
          <w:sz w:val="24"/>
        </w:rPr>
        <w:t xml:space="preserve"> or any other CAP</w:t>
      </w:r>
      <w:r w:rsidRPr="0030125F" w:rsidR="00D822EB">
        <w:rPr>
          <w:rFonts w:ascii="Times New Roman" w:hAnsi="Times New Roman" w:cs="Times New Roman"/>
          <w:bCs/>
          <w:sz w:val="24"/>
        </w:rPr>
        <w:t>-</w:t>
      </w:r>
      <w:r w:rsidRPr="0030125F" w:rsidR="00DF31DA">
        <w:rPr>
          <w:rFonts w:ascii="Times New Roman" w:hAnsi="Times New Roman" w:cs="Times New Roman"/>
          <w:bCs/>
          <w:sz w:val="24"/>
        </w:rPr>
        <w:t xml:space="preserve">related documentation. </w:t>
      </w:r>
      <w:r w:rsidRPr="0030125F">
        <w:rPr>
          <w:rStyle w:val="xcontentpasted0"/>
          <w:rFonts w:ascii="Times New Roman" w:hAnsi="Times New Roman" w:cs="Times New Roman"/>
          <w:color w:val="000000"/>
          <w:sz w:val="24"/>
          <w:szCs w:val="24"/>
        </w:rPr>
        <w:t xml:space="preserve">Please refer to the Compliance Review Covered Entity Portal User Manual to review instructions for uploading </w:t>
      </w:r>
      <w:r w:rsidRPr="0030125F">
        <w:rPr>
          <w:rStyle w:val="xcontentpasted0"/>
          <w:rFonts w:ascii="Times New Roman" w:hAnsi="Times New Roman" w:cs="Times New Roman"/>
          <w:color w:val="000000"/>
          <w:sz w:val="24"/>
          <w:szCs w:val="24"/>
        </w:rPr>
        <w:t xml:space="preserve">artifacts to the ASETT Covered Entity Portal. A link to the Compliance Review Covered Entity Portal User Manual is provided at the top of the ASETT Covered Entity Portal Welcome Page. </w:t>
      </w:r>
    </w:p>
    <w:p w:rsidR="00104CC9" w:rsidRPr="0030125F" w:rsidP="00C46D1D" w14:paraId="364185CC" w14:textId="7DA18833">
      <w:pPr>
        <w:spacing w:before="240"/>
        <w:jc w:val="both"/>
        <w:rPr>
          <w:sz w:val="24"/>
        </w:rPr>
      </w:pPr>
      <w:r w:rsidRPr="0030125F">
        <w:rPr>
          <w:bCs/>
          <w:sz w:val="24"/>
        </w:rPr>
        <w:t>Once received</w:t>
      </w:r>
      <w:r w:rsidRPr="0030125F" w:rsidR="008303EC">
        <w:rPr>
          <w:bCs/>
          <w:sz w:val="24"/>
        </w:rPr>
        <w:t xml:space="preserve">, </w:t>
      </w:r>
      <w:r w:rsidRPr="0030125F" w:rsidR="003B5573">
        <w:rPr>
          <w:sz w:val="24"/>
        </w:rPr>
        <w:t>NSG</w:t>
      </w:r>
      <w:r w:rsidRPr="0030125F" w:rsidR="006B2024">
        <w:rPr>
          <w:sz w:val="24"/>
        </w:rPr>
        <w:t xml:space="preserve"> will review the </w:t>
      </w:r>
      <w:r w:rsidRPr="0030125F" w:rsidR="00AC14AC">
        <w:rPr>
          <w:sz w:val="24"/>
        </w:rPr>
        <w:t xml:space="preserve">provided </w:t>
      </w:r>
      <w:r w:rsidRPr="0030125F" w:rsidR="00F557D8">
        <w:rPr>
          <w:sz w:val="24"/>
        </w:rPr>
        <w:t xml:space="preserve">CAP and notify </w:t>
      </w:r>
      <w:r w:rsidRPr="0030125F" w:rsidR="00F557D8">
        <w:rPr>
          <w:b/>
          <w:sz w:val="24"/>
        </w:rPr>
        <w:t>&lt;Covered Entity Name&gt;</w:t>
      </w:r>
      <w:r w:rsidRPr="0030125F" w:rsidR="00F557D8">
        <w:rPr>
          <w:sz w:val="24"/>
        </w:rPr>
        <w:t xml:space="preserve"> of its approval. </w:t>
      </w:r>
      <w:r w:rsidRPr="0030125F" w:rsidR="00123E16">
        <w:rPr>
          <w:sz w:val="24"/>
        </w:rPr>
        <w:t>Additionally, as part of the corrective action process</w:t>
      </w:r>
      <w:r w:rsidRPr="0030125F" w:rsidR="00BD108D">
        <w:rPr>
          <w:sz w:val="24"/>
        </w:rPr>
        <w:t xml:space="preserve">, </w:t>
      </w:r>
      <w:r w:rsidRPr="0030125F" w:rsidR="003B5573">
        <w:rPr>
          <w:sz w:val="24"/>
        </w:rPr>
        <w:t>NSG</w:t>
      </w:r>
      <w:r w:rsidRPr="0030125F" w:rsidR="00BD108D">
        <w:rPr>
          <w:sz w:val="24"/>
        </w:rPr>
        <w:t xml:space="preserve"> </w:t>
      </w:r>
      <w:r w:rsidRPr="0030125F" w:rsidR="00BD108D">
        <w:rPr>
          <w:noProof/>
          <w:sz w:val="24"/>
        </w:rPr>
        <w:t>will follow</w:t>
      </w:r>
      <w:r w:rsidRPr="0030125F" w:rsidR="00BD108D">
        <w:rPr>
          <w:sz w:val="24"/>
        </w:rPr>
        <w:t xml:space="preserve"> up at the </w:t>
      </w:r>
      <w:r w:rsidRPr="0030125F" w:rsidR="00F557D8">
        <w:rPr>
          <w:sz w:val="24"/>
        </w:rPr>
        <w:t>planned</w:t>
      </w:r>
      <w:r w:rsidRPr="0030125F" w:rsidR="00BD108D">
        <w:rPr>
          <w:sz w:val="24"/>
        </w:rPr>
        <w:t xml:space="preserve"> completion date(s) of each milestone</w:t>
      </w:r>
      <w:r w:rsidRPr="0030125F" w:rsidR="00A818A9">
        <w:rPr>
          <w:sz w:val="24"/>
        </w:rPr>
        <w:t xml:space="preserve"> to verify its completion</w:t>
      </w:r>
      <w:r w:rsidRPr="0030125F" w:rsidR="00254474">
        <w:rPr>
          <w:sz w:val="24"/>
        </w:rPr>
        <w:t>.</w:t>
      </w:r>
      <w:r w:rsidRPr="0030125F" w:rsidR="00BF042A">
        <w:rPr>
          <w:sz w:val="24"/>
        </w:rPr>
        <w:t xml:space="preserve"> </w:t>
      </w:r>
      <w:r w:rsidRPr="0030125F" w:rsidR="00FF6371">
        <w:rPr>
          <w:sz w:val="24"/>
        </w:rPr>
        <w:t>Please note, once</w:t>
      </w:r>
      <w:r w:rsidRPr="0030125F" w:rsidR="00775290">
        <w:rPr>
          <w:sz w:val="24"/>
        </w:rPr>
        <w:t xml:space="preserve"> the CAP is approved, </w:t>
      </w:r>
      <w:r w:rsidRPr="0030125F" w:rsidR="000A4D58">
        <w:rPr>
          <w:sz w:val="24"/>
        </w:rPr>
        <w:t>if</w:t>
      </w:r>
      <w:r w:rsidRPr="0030125F" w:rsidR="002F1CDE">
        <w:rPr>
          <w:sz w:val="24"/>
        </w:rPr>
        <w:t xml:space="preserve"> </w:t>
      </w:r>
      <w:r w:rsidRPr="0030125F" w:rsidR="00F118B3">
        <w:rPr>
          <w:sz w:val="24"/>
        </w:rPr>
        <w:t xml:space="preserve">any </w:t>
      </w:r>
      <w:r w:rsidRPr="0030125F" w:rsidR="00EB52AC">
        <w:rPr>
          <w:sz w:val="24"/>
        </w:rPr>
        <w:t xml:space="preserve">milestone </w:t>
      </w:r>
      <w:r w:rsidRPr="0030125F" w:rsidR="00F118B3">
        <w:rPr>
          <w:sz w:val="24"/>
        </w:rPr>
        <w:t xml:space="preserve">planned </w:t>
      </w:r>
      <w:r w:rsidRPr="0030125F" w:rsidR="00EB52AC">
        <w:rPr>
          <w:sz w:val="24"/>
        </w:rPr>
        <w:t>completion</w:t>
      </w:r>
      <w:r w:rsidRPr="0030125F" w:rsidR="00F118B3">
        <w:rPr>
          <w:sz w:val="24"/>
        </w:rPr>
        <w:t xml:space="preserve"> dates require updates</w:t>
      </w:r>
      <w:r w:rsidRPr="0030125F" w:rsidR="00121E7C">
        <w:rPr>
          <w:sz w:val="24"/>
        </w:rPr>
        <w:t xml:space="preserve">, </w:t>
      </w:r>
      <w:r w:rsidRPr="0030125F" w:rsidR="000C470C">
        <w:rPr>
          <w:b/>
          <w:bCs/>
          <w:sz w:val="24"/>
        </w:rPr>
        <w:t>&lt;Covered Entity Name&gt;</w:t>
      </w:r>
      <w:r w:rsidRPr="0030125F" w:rsidR="000C470C">
        <w:rPr>
          <w:sz w:val="24"/>
        </w:rPr>
        <w:t xml:space="preserve"> must submit a revised CAP template</w:t>
      </w:r>
      <w:r w:rsidRPr="0030125F" w:rsidR="000A4D58">
        <w:rPr>
          <w:sz w:val="24"/>
        </w:rPr>
        <w:t xml:space="preserve"> with </w:t>
      </w:r>
      <w:r w:rsidRPr="0030125F" w:rsidR="002F1CDE">
        <w:rPr>
          <w:sz w:val="24"/>
        </w:rPr>
        <w:t>updated</w:t>
      </w:r>
      <w:r w:rsidRPr="0030125F" w:rsidR="000A4D58">
        <w:rPr>
          <w:sz w:val="24"/>
        </w:rPr>
        <w:t xml:space="preserve"> </w:t>
      </w:r>
      <w:r w:rsidRPr="0030125F" w:rsidR="00BC13B4">
        <w:rPr>
          <w:sz w:val="24"/>
        </w:rPr>
        <w:t>milestone planned completion dates.</w:t>
      </w:r>
    </w:p>
    <w:p w:rsidR="00254474" w:rsidRPr="0030125F" w:rsidP="00C46D1D" w14:paraId="29ADDB0C" w14:textId="1ED26E2A">
      <w:pPr>
        <w:spacing w:before="240"/>
        <w:jc w:val="both"/>
        <w:rPr>
          <w:sz w:val="24"/>
        </w:rPr>
      </w:pPr>
      <w:r w:rsidRPr="0030125F">
        <w:rPr>
          <w:sz w:val="24"/>
        </w:rPr>
        <w:t xml:space="preserve">Prior to closing the corrective action record, </w:t>
      </w:r>
      <w:r w:rsidRPr="0030125F" w:rsidR="003B5573">
        <w:rPr>
          <w:sz w:val="24"/>
        </w:rPr>
        <w:t>NSG</w:t>
      </w:r>
      <w:r w:rsidRPr="0030125F">
        <w:rPr>
          <w:sz w:val="24"/>
        </w:rPr>
        <w:t xml:space="preserve"> must verify </w:t>
      </w:r>
      <w:r w:rsidRPr="0030125F">
        <w:rPr>
          <w:sz w:val="24"/>
        </w:rPr>
        <w:t xml:space="preserve">that </w:t>
      </w:r>
      <w:r w:rsidRPr="0030125F">
        <w:rPr>
          <w:b/>
          <w:bCs/>
          <w:sz w:val="24"/>
        </w:rPr>
        <w:t>&lt;Covered Entity Name&gt;</w:t>
      </w:r>
      <w:r w:rsidRPr="0030125F">
        <w:rPr>
          <w:sz w:val="24"/>
        </w:rPr>
        <w:t xml:space="preserve"> has fully executed the corrective action plan. </w:t>
      </w:r>
      <w:r w:rsidRPr="0030125F" w:rsidR="00A818A9">
        <w:rPr>
          <w:b/>
          <w:bCs/>
          <w:sz w:val="24"/>
        </w:rPr>
        <w:t>&lt;Covered Entity Name&gt;</w:t>
      </w:r>
      <w:r w:rsidRPr="0030125F" w:rsidR="00A818A9">
        <w:rPr>
          <w:sz w:val="24"/>
        </w:rPr>
        <w:t xml:space="preserve"> </w:t>
      </w:r>
      <w:r w:rsidRPr="0030125F">
        <w:rPr>
          <w:sz w:val="24"/>
        </w:rPr>
        <w:t xml:space="preserve">will be </w:t>
      </w:r>
      <w:r w:rsidRPr="0030125F" w:rsidR="0000337A">
        <w:rPr>
          <w:sz w:val="24"/>
        </w:rPr>
        <w:t>asked</w:t>
      </w:r>
      <w:r w:rsidRPr="0030125F">
        <w:rPr>
          <w:sz w:val="24"/>
        </w:rPr>
        <w:t xml:space="preserve"> to submit v</w:t>
      </w:r>
      <w:r w:rsidRPr="0030125F">
        <w:rPr>
          <w:sz w:val="24"/>
        </w:rPr>
        <w:t>erification</w:t>
      </w:r>
      <w:r w:rsidRPr="0030125F" w:rsidR="0000337A">
        <w:rPr>
          <w:sz w:val="24"/>
        </w:rPr>
        <w:t xml:space="preserve">, such as screenshots from </w:t>
      </w:r>
      <w:r w:rsidRPr="0030125F" w:rsidR="00A818A9">
        <w:rPr>
          <w:sz w:val="24"/>
        </w:rPr>
        <w:t>its</w:t>
      </w:r>
      <w:r w:rsidRPr="0030125F" w:rsidR="0000337A">
        <w:rPr>
          <w:sz w:val="24"/>
        </w:rPr>
        <w:t xml:space="preserve"> change</w:t>
      </w:r>
      <w:r w:rsidRPr="0030125F">
        <w:rPr>
          <w:sz w:val="24"/>
        </w:rPr>
        <w:t xml:space="preserve"> request system, test system, ticket system, or other applicable system</w:t>
      </w:r>
      <w:r w:rsidRPr="0030125F" w:rsidR="0000337A">
        <w:rPr>
          <w:sz w:val="24"/>
        </w:rPr>
        <w:t>(s)</w:t>
      </w:r>
      <w:r w:rsidRPr="0030125F" w:rsidR="00A818A9">
        <w:rPr>
          <w:sz w:val="24"/>
        </w:rPr>
        <w:t xml:space="preserve"> that demonstrates the CAP was execute</w:t>
      </w:r>
      <w:r w:rsidRPr="0030125F" w:rsidR="00763D67">
        <w:rPr>
          <w:sz w:val="24"/>
        </w:rPr>
        <w:t>d.</w:t>
      </w:r>
    </w:p>
    <w:p w:rsidR="0000337A" w:rsidRPr="0030125F" w:rsidP="00C46D1D" w14:paraId="6437AAC3" w14:textId="09D90EE3">
      <w:pPr>
        <w:spacing w:before="240"/>
        <w:jc w:val="both"/>
        <w:rPr>
          <w:sz w:val="24"/>
        </w:rPr>
      </w:pPr>
      <w:r w:rsidRPr="0030125F">
        <w:rPr>
          <w:sz w:val="24"/>
        </w:rPr>
        <w:t xml:space="preserve">If you have any questions regarding this notice, please send an email to </w:t>
      </w:r>
      <w:hyperlink r:id="rId9" w:history="1">
        <w:r w:rsidRPr="0030125F" w:rsidR="00A01DCA">
          <w:rPr>
            <w:rStyle w:val="Hyperlink"/>
            <w:sz w:val="24"/>
          </w:rPr>
          <w:t>HIPAACompliance@cms.hhs.gov</w:t>
        </w:r>
      </w:hyperlink>
      <w:r w:rsidRPr="0030125F">
        <w:rPr>
          <w:sz w:val="24"/>
        </w:rPr>
        <w:t>. Please include the compliance review number located at the top of this notice.</w:t>
      </w:r>
    </w:p>
    <w:p w:rsidR="00C917A3" w:rsidRPr="0030125F" w:rsidP="00C917A3" w14:paraId="2940925C" w14:textId="77777777">
      <w:pPr>
        <w:spacing w:before="480"/>
        <w:ind w:left="4320"/>
        <w:jc w:val="both"/>
        <w:rPr>
          <w:sz w:val="24"/>
        </w:rPr>
      </w:pPr>
      <w:r w:rsidRPr="0030125F">
        <w:rPr>
          <w:sz w:val="24"/>
        </w:rPr>
        <w:t>Sincerely,</w:t>
      </w:r>
    </w:p>
    <w:p w:rsidR="00C917A3" w:rsidRPr="0030125F" w:rsidP="00C917A3" w14:paraId="2D3BA698" w14:textId="77777777">
      <w:pPr>
        <w:ind w:left="4320"/>
        <w:jc w:val="both"/>
        <w:rPr>
          <w:b/>
          <w:sz w:val="24"/>
        </w:rPr>
      </w:pPr>
      <w:r w:rsidRPr="0030125F">
        <w:rPr>
          <w:b/>
          <w:sz w:val="24"/>
        </w:rPr>
        <w:t>Michael Cimmino</w:t>
      </w:r>
    </w:p>
    <w:p w:rsidR="00C917A3" w:rsidRPr="0030125F" w:rsidP="006C5293" w14:paraId="246513DD" w14:textId="3BC1649A">
      <w:pPr>
        <w:ind w:left="4320"/>
        <w:jc w:val="both"/>
        <w:rPr>
          <w:sz w:val="24"/>
        </w:rPr>
      </w:pPr>
      <w:r w:rsidRPr="0030125F">
        <w:rPr>
          <w:sz w:val="24"/>
        </w:rPr>
        <w:t>Director</w:t>
      </w:r>
      <w:r w:rsidRPr="0030125F" w:rsidR="006C5293">
        <w:rPr>
          <w:sz w:val="24"/>
        </w:rPr>
        <w:t>, National Standards Group</w:t>
      </w:r>
    </w:p>
    <w:p w:rsidR="00C917A3" w:rsidRPr="0030125F" w:rsidP="00C917A3" w14:paraId="54B7D78E" w14:textId="5036AD4A">
      <w:pPr>
        <w:ind w:left="4320"/>
        <w:jc w:val="both"/>
        <w:rPr>
          <w:sz w:val="24"/>
        </w:rPr>
      </w:pPr>
      <w:r w:rsidRPr="0030125F">
        <w:rPr>
          <w:sz w:val="24"/>
        </w:rPr>
        <w:t xml:space="preserve">Office </w:t>
      </w:r>
      <w:r w:rsidRPr="0030125F" w:rsidR="006C5293">
        <w:rPr>
          <w:sz w:val="24"/>
        </w:rPr>
        <w:t>of Healthcare Experience and Interoperability</w:t>
      </w:r>
    </w:p>
    <w:p w:rsidR="0049418A" w:rsidRPr="0030125F" w:rsidP="00C917A3" w14:paraId="558C1B84" w14:textId="06A40A0E">
      <w:pPr>
        <w:spacing w:before="480"/>
        <w:rPr>
          <w:spacing w:val="-5"/>
          <w:sz w:val="24"/>
        </w:rPr>
      </w:pPr>
      <w:r w:rsidRPr="0030125F">
        <w:rPr>
          <w:spacing w:val="-5"/>
          <w:sz w:val="24"/>
        </w:rPr>
        <w:t xml:space="preserve">Enclosures </w:t>
      </w:r>
      <w:r w:rsidRPr="0030125F" w:rsidR="006B5242">
        <w:rPr>
          <w:spacing w:val="-5"/>
          <w:sz w:val="24"/>
        </w:rPr>
        <w:t xml:space="preserve">- </w:t>
      </w:r>
      <w:r w:rsidRPr="0030125F" w:rsidR="00BB75D4">
        <w:rPr>
          <w:spacing w:val="-5"/>
          <w:sz w:val="24"/>
        </w:rPr>
        <w:t xml:space="preserve">Interim </w:t>
      </w:r>
      <w:r w:rsidRPr="0030125F" w:rsidR="00151B64">
        <w:rPr>
          <w:spacing w:val="-5"/>
          <w:sz w:val="24"/>
        </w:rPr>
        <w:t>Violations Summary</w:t>
      </w:r>
      <w:r w:rsidRPr="0030125F" w:rsidR="00BB75D4">
        <w:rPr>
          <w:spacing w:val="-5"/>
          <w:sz w:val="24"/>
        </w:rPr>
        <w:t xml:space="preserve"> Report</w:t>
      </w:r>
      <w:r w:rsidRPr="0030125F" w:rsidR="006B5242">
        <w:rPr>
          <w:spacing w:val="-5"/>
          <w:sz w:val="24"/>
        </w:rPr>
        <w:t xml:space="preserve">, </w:t>
      </w:r>
      <w:r w:rsidRPr="0030125F">
        <w:rPr>
          <w:spacing w:val="-5"/>
          <w:sz w:val="24"/>
        </w:rPr>
        <w:t xml:space="preserve">CAP </w:t>
      </w:r>
      <w:r w:rsidRPr="0030125F" w:rsidR="006B5242">
        <w:rPr>
          <w:spacing w:val="-5"/>
          <w:sz w:val="24"/>
        </w:rPr>
        <w:t xml:space="preserve">Example and </w:t>
      </w:r>
      <w:r w:rsidRPr="0030125F">
        <w:rPr>
          <w:spacing w:val="-5"/>
          <w:sz w:val="24"/>
        </w:rPr>
        <w:t>Template</w:t>
      </w:r>
    </w:p>
    <w:p w:rsidR="007867B1" w:rsidRPr="0030125F" w14:paraId="14C6FF98" w14:textId="77777777">
      <w:pPr>
        <w:widowControl/>
        <w:autoSpaceDE/>
        <w:autoSpaceDN/>
        <w:adjustRightInd/>
        <w:spacing w:after="160" w:line="259" w:lineRule="auto"/>
        <w:rPr>
          <w:spacing w:val="-5"/>
          <w:sz w:val="24"/>
        </w:rPr>
        <w:sectPr w:rsidSect="007D6A1D">
          <w:headerReference w:type="default" r:id="rId10"/>
          <w:headerReference w:type="first" r:id="rId11"/>
          <w:footerReference w:type="first" r:id="rId12"/>
          <w:pgSz w:w="12240" w:h="15840"/>
          <w:pgMar w:top="1440" w:right="1440" w:bottom="1980" w:left="1440" w:header="720" w:footer="359" w:gutter="0"/>
          <w:pgNumType w:start="1"/>
          <w:cols w:space="720"/>
          <w:titlePg/>
          <w:docGrid w:linePitch="360"/>
        </w:sectPr>
      </w:pPr>
    </w:p>
    <w:p w:rsidR="00BB75D4" w:rsidRPr="0030125F" w:rsidP="0006327C" w14:paraId="46F094E7" w14:textId="68658AB2">
      <w:pPr>
        <w:widowControl/>
        <w:autoSpaceDE/>
        <w:autoSpaceDN/>
        <w:adjustRightInd/>
        <w:spacing w:after="240" w:line="259" w:lineRule="auto"/>
        <w:jc w:val="center"/>
        <w:rPr>
          <w:b/>
          <w:sz w:val="28"/>
          <w:szCs w:val="28"/>
        </w:rPr>
      </w:pPr>
      <w:sdt>
        <w:sdtPr>
          <w:rPr>
            <w:b/>
            <w:sz w:val="28"/>
            <w:szCs w:val="28"/>
          </w:rPr>
          <w:id w:val="-2135705766"/>
          <w:placeholder>
            <w:docPart w:val="3930E7EAE7C046FC8E544135CD8066C0"/>
          </w:placeholder>
          <w:dropDownList w:lastValue="Interim">
            <w:listItem w:value="Choose an item."/>
            <w:listItem w:value="Draft" w:displayText="Draft"/>
            <w:listItem w:value="Interim" w:displayText="Interim"/>
            <w:listItem w:value="Final" w:displayText="Final"/>
          </w:dropDownList>
        </w:sdtPr>
        <w:sdtContent>
          <w:r>
            <w:rPr>
              <w:b/>
              <w:sz w:val="28"/>
              <w:szCs w:val="28"/>
            </w:rPr>
            <w:t>Interim</w:t>
          </w:r>
        </w:sdtContent>
      </w:sdt>
      <w:r w:rsidRPr="0030125F">
        <w:rPr>
          <w:b/>
          <w:sz w:val="28"/>
          <w:szCs w:val="28"/>
        </w:rPr>
        <w:t xml:space="preserve"> – Violations Summary Report</w:t>
      </w:r>
    </w:p>
    <w:tbl>
      <w:tblPr>
        <w:tblStyle w:val="GridTableLight"/>
        <w:tblCaption w:val="Violations Summary Report"/>
        <w:tblDescription w:val="Table that describes a violation and provides fields for a covered entity response and DNS reply to the violation.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9330"/>
      </w:tblGrid>
      <w:tr w14:paraId="7D2E5C69" w14:textId="77777777" w:rsidTr="002E474C">
        <w:tblPrEx>
          <w:tblW w:w="0" w:type="auto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2E474C" w:rsidRPr="0030125F" w:rsidP="002E474C" w14:paraId="66F91884" w14:textId="77777777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8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8"/>
                <w:szCs w:val="22"/>
              </w:rPr>
              <w:t>VIOLATION # 1</w:t>
            </w:r>
          </w:p>
        </w:tc>
      </w:tr>
      <w:tr w14:paraId="60996682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E474C" w:rsidRPr="0030125F" w:rsidP="002E474C" w14:paraId="769C2DE3" w14:textId="21457DE2">
            <w:pPr>
              <w:widowControl/>
              <w:tabs>
                <w:tab w:val="left" w:pos="2970"/>
              </w:tabs>
              <w:autoSpaceDE/>
              <w:autoSpaceDN/>
              <w:adjustRightInd/>
              <w:rPr>
                <w:rFonts w:eastAsiaTheme="minorHAnsi"/>
                <w:bCs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Covered Entity File Name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7673061A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070C0"/>
          </w:tcPr>
          <w:p w:rsidR="002E474C" w:rsidRPr="0030125F" w:rsidP="002E474C" w14:paraId="77FE6B9B" w14:textId="77777777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8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Validation Tool Reports</w:t>
            </w:r>
          </w:p>
        </w:tc>
      </w:tr>
      <w:tr w14:paraId="56892A1F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E474C" w:rsidRPr="0030125F" w:rsidP="002E474C" w14:paraId="35BE09C2" w14:textId="77777777">
            <w:pPr>
              <w:widowControl/>
              <w:autoSpaceDE/>
              <w:autoSpaceDN/>
              <w:adjustRightInd/>
              <w:rPr>
                <w:rFonts w:eastAsiaTheme="minorHAnsi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Consolidated Output File Name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16FC5CF8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:rsidR="002E474C" w:rsidRPr="0030125F" w:rsidP="002E474C" w14:paraId="6721CE83" w14:textId="1909AAC3">
            <w:pPr>
              <w:widowControl/>
              <w:autoSpaceDE/>
              <w:autoSpaceDN/>
              <w:adjustRightInd/>
              <w:rPr>
                <w:rFonts w:eastAsiaTheme="minorHAnsi"/>
                <w:bCs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Individual Output File Name(s):</w:t>
            </w:r>
            <w:r w:rsidRPr="0030125F" w:rsidR="006126D3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677C6567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2E474C" w:rsidRPr="0030125F" w:rsidP="002E474C" w14:paraId="6A8766B7" w14:textId="77777777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Violation Information</w:t>
            </w:r>
          </w:p>
        </w:tc>
      </w:tr>
      <w:tr w14:paraId="1A979A55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E474C" w:rsidRPr="0030125F" w:rsidP="002E474C" w14:paraId="2A4B01FA" w14:textId="77777777">
            <w:pPr>
              <w:widowControl/>
              <w:autoSpaceDE/>
              <w:autoSpaceDN/>
              <w:adjustRightInd/>
              <w:rPr>
                <w:rFonts w:eastAsiaTheme="minorHAnsi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Violation Error ID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6D41F3C6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:rsidR="002E474C" w:rsidRPr="0030125F" w:rsidP="002E474C" w14:paraId="45085F6F" w14:textId="45FFCE63">
            <w:pPr>
              <w:widowControl/>
              <w:autoSpaceDE/>
              <w:autoSpaceDN/>
              <w:adjustRightInd/>
              <w:rPr>
                <w:rFonts w:eastAsiaTheme="minorHAnsi"/>
                <w:b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 xml:space="preserve">Category: </w:t>
            </w:r>
            <w:sdt>
              <w:sdtPr>
                <w:rPr>
                  <w:sz w:val="22"/>
                  <w:szCs w:val="22"/>
                </w:rPr>
                <w:id w:val="-268471237"/>
                <w:placeholder>
                  <w:docPart w:val="779EB2A07AE1414D8D13510E1215F917"/>
                </w:placeholder>
                <w:showingPlcHdr/>
                <w:dropDownList>
                  <w:listItem w:value="Select an option:"/>
                  <w:listItem w:value="Code Sets" w:displayText="Code Sets"/>
                  <w:listItem w:value="Operating Rules" w:displayText="Operating Rules"/>
                  <w:listItem w:value="Transaction" w:displayText="Transaction"/>
                  <w:listItem w:value="Unique Identifier" w:displayText="Unique Identifier"/>
                </w:dropDownList>
              </w:sdtPr>
              <w:sdtEndPr>
                <w:rPr>
                  <w:color w:val="000000"/>
                </w:rPr>
              </w:sdtEndPr>
              <w:sdtContent>
                <w:r w:rsidRPr="0030125F">
                  <w:rPr>
                    <w:sz w:val="22"/>
                    <w:szCs w:val="22"/>
                  </w:rPr>
                  <w:t>&lt;</w:t>
                </w:r>
                <w:r w:rsidRPr="0030125F" w:rsidR="009A285D">
                  <w:rPr>
                    <w:rFonts w:eastAsiaTheme="minorHAnsi"/>
                    <w:sz w:val="22"/>
                    <w:szCs w:val="22"/>
                  </w:rPr>
                  <w:t>Select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 xml:space="preserve"> an </w:t>
                </w:r>
                <w:r w:rsidRPr="0030125F" w:rsidR="009A285D">
                  <w:rPr>
                    <w:rFonts w:eastAsiaTheme="minorHAnsi"/>
                    <w:sz w:val="22"/>
                    <w:szCs w:val="22"/>
                  </w:rPr>
                  <w:t>option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>.&gt;</w:t>
                </w:r>
              </w:sdtContent>
            </w:sdt>
          </w:p>
        </w:tc>
      </w:tr>
      <w:tr w14:paraId="108F079F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:rsidR="002E474C" w:rsidRPr="0030125F" w:rsidP="002E474C" w14:paraId="1631D397" w14:textId="77777777">
            <w:pPr>
              <w:widowControl/>
              <w:autoSpaceDE/>
              <w:autoSpaceDN/>
              <w:adjustRightInd/>
              <w:rPr>
                <w:rFonts w:eastAsiaTheme="minorHAnsi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Violation Description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382C79AF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474C" w:rsidRPr="0030125F" w:rsidP="002E474C" w14:paraId="5A242857" w14:textId="77777777">
            <w:pPr>
              <w:widowControl/>
              <w:autoSpaceDE/>
              <w:autoSpaceDN/>
              <w:adjustRightInd/>
              <w:rPr>
                <w:rFonts w:eastAsiaTheme="minorHAnsi"/>
                <w:bCs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Reference(s)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7858AA9B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:rsidR="002E474C" w:rsidRPr="0030125F" w:rsidP="002E474C" w14:paraId="1D44ED84" w14:textId="168141AF">
            <w:pPr>
              <w:widowControl/>
              <w:autoSpaceDE/>
              <w:autoSpaceDN/>
              <w:adjustRightInd/>
              <w:rPr>
                <w:rFonts w:eastAsiaTheme="minorHAnsi"/>
                <w:b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 xml:space="preserve">Warrant Corrective Action: </w:t>
            </w:r>
            <w:sdt>
              <w:sdtPr>
                <w:rPr>
                  <w:sz w:val="22"/>
                  <w:szCs w:val="22"/>
                </w:rPr>
                <w:id w:val="-1955244918"/>
                <w:placeholder>
                  <w:docPart w:val="F00151441EC74FACAE470447EAEE449A"/>
                </w:placeholder>
                <w:showingPlcHdr/>
                <w:dropDownList>
                  <w:listItem w:value="Select an option:"/>
                  <w:listItem w:value="YES" w:displayText="YES"/>
                  <w:listItem w:value="NO" w:displayText="NO"/>
                  <w:listItem w:value="PENDING" w:displayText="PENDING"/>
                </w:dropDownList>
              </w:sdtPr>
              <w:sdtContent>
                <w:r w:rsidRPr="0030125F">
                  <w:rPr>
                    <w:sz w:val="22"/>
                    <w:szCs w:val="22"/>
                  </w:rPr>
                  <w:t>&lt;</w:t>
                </w:r>
                <w:r w:rsidRPr="0030125F" w:rsidR="009A285D">
                  <w:rPr>
                    <w:rFonts w:eastAsiaTheme="minorHAnsi"/>
                    <w:sz w:val="22"/>
                    <w:szCs w:val="22"/>
                  </w:rPr>
                  <w:t>Select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 xml:space="preserve"> an </w:t>
                </w:r>
                <w:r w:rsidRPr="0030125F" w:rsidR="009A285D">
                  <w:rPr>
                    <w:rFonts w:eastAsiaTheme="minorHAnsi"/>
                    <w:sz w:val="22"/>
                    <w:szCs w:val="22"/>
                  </w:rPr>
                  <w:t>option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>.&gt;</w:t>
                </w:r>
              </w:sdtContent>
            </w:sdt>
          </w:p>
        </w:tc>
      </w:tr>
      <w:tr w14:paraId="1E72BD08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2E474C" w:rsidRPr="0030125F" w:rsidP="002E474C" w14:paraId="7C95EB59" w14:textId="77777777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Covered Entity Response</w:t>
            </w:r>
          </w:p>
        </w:tc>
      </w:tr>
      <w:tr w14:paraId="1FA67761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rHeight w:val="1448"/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474C" w:rsidRPr="0030125F" w:rsidP="002E474C" w14:paraId="32CA8D96" w14:textId="77777777">
            <w:pPr>
              <w:widowControl/>
              <w:autoSpaceDE/>
              <w:autoSpaceDN/>
              <w:adjustRightInd/>
              <w:rPr>
                <w:rFonts w:eastAsiaTheme="minorHAnsi"/>
                <w:color w:val="000000" w:themeColor="text1"/>
                <w:sz w:val="22"/>
                <w:szCs w:val="22"/>
              </w:rPr>
            </w:pPr>
          </w:p>
        </w:tc>
      </w:tr>
      <w:tr w14:paraId="0AC513A7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2E474C" w:rsidRPr="0030125F" w:rsidP="002E474C" w14:paraId="503E8D71" w14:textId="7A10FA0F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NSG</w:t>
            </w: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 xml:space="preserve"> Reply to Covered Entity (</w:t>
            </w: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NSG</w:t>
            </w: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 xml:space="preserve"> Only)</w:t>
            </w:r>
          </w:p>
        </w:tc>
      </w:tr>
      <w:tr w14:paraId="313464FA" w14:textId="77777777" w:rsidTr="002E474C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rHeight w:val="1502"/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474C" w:rsidRPr="0030125F" w:rsidP="002E474C" w14:paraId="458F9ADA" w14:textId="77777777">
            <w:pPr>
              <w:widowControl/>
              <w:autoSpaceDE/>
              <w:autoSpaceDN/>
              <w:adjustRightInd/>
              <w:rPr>
                <w:rFonts w:eastAsiaTheme="minorHAnsi"/>
                <w:color w:val="000000" w:themeColor="text1"/>
                <w:sz w:val="22"/>
                <w:szCs w:val="22"/>
              </w:rPr>
            </w:pPr>
          </w:p>
        </w:tc>
      </w:tr>
    </w:tbl>
    <w:p w:rsidR="0049418A" w:rsidRPr="0030125F" w:rsidP="002E474C" w14:paraId="36F13F70" w14:textId="77777777">
      <w:pPr>
        <w:widowControl/>
        <w:autoSpaceDE/>
        <w:autoSpaceDN/>
        <w:adjustRightInd/>
        <w:spacing w:after="160" w:line="259" w:lineRule="auto"/>
        <w:rPr>
          <w:rFonts w:eastAsiaTheme="minorHAnsi"/>
          <w:sz w:val="22"/>
          <w:szCs w:val="22"/>
        </w:rPr>
        <w:sectPr w:rsidSect="00BE2743">
          <w:footerReference w:type="default" r:id="rId13"/>
          <w:pgSz w:w="12240" w:h="15840"/>
          <w:pgMar w:top="1440" w:right="1440" w:bottom="1440" w:left="1440" w:header="720" w:footer="576" w:gutter="0"/>
          <w:pgNumType w:start="1"/>
          <w:cols w:space="720"/>
          <w:docGrid w:linePitch="360"/>
        </w:sectPr>
      </w:pPr>
      <w:bookmarkStart w:id="0" w:name="_GoBack"/>
      <w:bookmarkEnd w:id="0"/>
    </w:p>
    <w:tbl>
      <w:tblPr>
        <w:tblStyle w:val="GridTableLight"/>
        <w:tblCaption w:val="Violations Summary Report"/>
        <w:tblDescription w:val="Table that describes a violation and provides fields for a covered entity response and DNS reply to the violation.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9330"/>
      </w:tblGrid>
      <w:tr w14:paraId="422F17B9" w14:textId="77777777" w:rsidTr="0092419A">
        <w:tblPrEx>
          <w:tblW w:w="0" w:type="auto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2E474C" w:rsidRPr="0030125F" w:rsidP="002E474C" w14:paraId="716EC958" w14:textId="77777777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8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8"/>
                <w:szCs w:val="22"/>
              </w:rPr>
              <w:t>VIOLATION # 2</w:t>
            </w:r>
          </w:p>
        </w:tc>
      </w:tr>
      <w:tr w14:paraId="64E7F921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23ADFDA2" w14:textId="4EFF4B94">
            <w:pPr>
              <w:widowControl/>
              <w:tabs>
                <w:tab w:val="left" w:pos="2970"/>
              </w:tabs>
              <w:autoSpaceDE/>
              <w:autoSpaceDN/>
              <w:adjustRightInd/>
              <w:rPr>
                <w:rFonts w:eastAsiaTheme="minorHAnsi"/>
                <w:b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Covered Entity File Name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5C716C02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070C0"/>
          </w:tcPr>
          <w:p w:rsidR="00616265" w:rsidRPr="0030125F" w:rsidP="00616265" w14:paraId="324D598E" w14:textId="2181856B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8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Validation Tool Reports</w:t>
            </w:r>
          </w:p>
        </w:tc>
      </w:tr>
      <w:tr w14:paraId="4B7082A7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06497740" w14:textId="668D84DE">
            <w:pPr>
              <w:widowControl/>
              <w:autoSpaceDE/>
              <w:autoSpaceDN/>
              <w:adjustRightInd/>
              <w:rPr>
                <w:rFonts w:eastAsiaTheme="minorHAnsi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Consolidated Output File Name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6266E865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3651278C" w14:textId="4F1BC017">
            <w:pPr>
              <w:widowControl/>
              <w:autoSpaceDE/>
              <w:autoSpaceDN/>
              <w:adjustRightInd/>
              <w:rPr>
                <w:rFonts w:eastAsiaTheme="minorHAnsi"/>
                <w:bCs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Individual Output File Name(s)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717CD36B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616265" w:rsidRPr="0030125F" w:rsidP="00616265" w14:paraId="20EE4FEC" w14:textId="33507D2B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Violation Information</w:t>
            </w:r>
          </w:p>
        </w:tc>
      </w:tr>
      <w:tr w14:paraId="71C67126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5CC7A309" w14:textId="44318D68">
            <w:pPr>
              <w:widowControl/>
              <w:autoSpaceDE/>
              <w:autoSpaceDN/>
              <w:adjustRightInd/>
              <w:rPr>
                <w:rFonts w:eastAsiaTheme="minorHAnsi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Violation Error ID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5BB36A94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64EFB9AF" w14:textId="73CE221E">
            <w:pPr>
              <w:widowControl/>
              <w:autoSpaceDE/>
              <w:autoSpaceDN/>
              <w:adjustRightInd/>
              <w:rPr>
                <w:rFonts w:eastAsiaTheme="minorHAnsi"/>
                <w:b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 xml:space="preserve">Category: </w:t>
            </w:r>
            <w:sdt>
              <w:sdtPr>
                <w:rPr>
                  <w:sz w:val="22"/>
                  <w:szCs w:val="22"/>
                </w:rPr>
                <w:id w:val="83893611"/>
                <w:placeholder>
                  <w:docPart w:val="731FB8B88922486A99CD10D6985E8C18"/>
                </w:placeholder>
                <w:showingPlcHdr/>
                <w:dropDownList>
                  <w:listItem w:value="Select an option:"/>
                  <w:listItem w:value="Code Sets" w:displayText="Code Sets"/>
                  <w:listItem w:value="Operating Rules" w:displayText="Operating Rules"/>
                  <w:listItem w:value="Transaction" w:displayText="Transaction"/>
                  <w:listItem w:value="Unique Identifier" w:displayText="Unique Identifier"/>
                </w:dropDownList>
              </w:sdtPr>
              <w:sdtEndPr>
                <w:rPr>
                  <w:color w:val="000000"/>
                </w:rPr>
              </w:sdtEndPr>
              <w:sdtContent>
                <w:r w:rsidRPr="0030125F">
                  <w:rPr>
                    <w:sz w:val="22"/>
                    <w:szCs w:val="22"/>
                  </w:rPr>
                  <w:t>&lt;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>Select an option.&gt;</w:t>
                </w:r>
              </w:sdtContent>
            </w:sdt>
          </w:p>
        </w:tc>
      </w:tr>
      <w:tr w14:paraId="3891483E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0D0CA136" w14:textId="1B5BB634">
            <w:pPr>
              <w:widowControl/>
              <w:autoSpaceDE/>
              <w:autoSpaceDN/>
              <w:adjustRightInd/>
              <w:rPr>
                <w:rFonts w:eastAsiaTheme="minorHAnsi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Violation Description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2094B380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265" w:rsidRPr="0030125F" w:rsidP="00616265" w14:paraId="388D5222" w14:textId="78B73BC3">
            <w:pPr>
              <w:widowControl/>
              <w:autoSpaceDE/>
              <w:autoSpaceDN/>
              <w:adjustRightInd/>
              <w:rPr>
                <w:rFonts w:eastAsiaTheme="minorHAnsi"/>
                <w:bCs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Reference(s)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1F338108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:rsidR="002E474C" w:rsidRPr="0030125F" w:rsidP="002E474C" w14:paraId="03B7047A" w14:textId="69EC609F">
            <w:pPr>
              <w:widowControl/>
              <w:autoSpaceDE/>
              <w:autoSpaceDN/>
              <w:adjustRightInd/>
              <w:rPr>
                <w:rFonts w:eastAsiaTheme="minorHAnsi"/>
                <w:b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 xml:space="preserve">Warrant Corrective Action: </w:t>
            </w:r>
            <w:sdt>
              <w:sdtPr>
                <w:rPr>
                  <w:sz w:val="22"/>
                  <w:szCs w:val="22"/>
                </w:rPr>
                <w:id w:val="107708551"/>
                <w:placeholder>
                  <w:docPart w:val="0B614CB6ABCE462C90A884BCBA4585BA"/>
                </w:placeholder>
                <w:showingPlcHdr/>
                <w:dropDownList>
                  <w:listItem w:value="Select an option:"/>
                  <w:listItem w:value="YES" w:displayText="YES"/>
                  <w:listItem w:value="NO" w:displayText="NO"/>
                  <w:listItem w:value="PENDING" w:displayText="PENDING"/>
                </w:dropDownList>
              </w:sdtPr>
              <w:sdtContent>
                <w:r w:rsidRPr="0030125F">
                  <w:rPr>
                    <w:sz w:val="22"/>
                    <w:szCs w:val="22"/>
                  </w:rPr>
                  <w:t>&lt;</w:t>
                </w:r>
                <w:r w:rsidRPr="0030125F" w:rsidR="009A285D">
                  <w:rPr>
                    <w:rFonts w:eastAsiaTheme="minorHAnsi"/>
                    <w:sz w:val="22"/>
                    <w:szCs w:val="22"/>
                  </w:rPr>
                  <w:t>Select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 xml:space="preserve"> an </w:t>
                </w:r>
                <w:r w:rsidRPr="0030125F" w:rsidR="009A285D">
                  <w:rPr>
                    <w:rFonts w:eastAsiaTheme="minorHAnsi"/>
                    <w:sz w:val="22"/>
                    <w:szCs w:val="22"/>
                  </w:rPr>
                  <w:t>option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>.&gt;</w:t>
                </w:r>
              </w:sdtContent>
            </w:sdt>
          </w:p>
        </w:tc>
      </w:tr>
      <w:tr w14:paraId="473812E6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2E474C" w:rsidRPr="0030125F" w:rsidP="002E474C" w14:paraId="15E9D90A" w14:textId="77777777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Covered Entity Response</w:t>
            </w:r>
          </w:p>
        </w:tc>
      </w:tr>
      <w:tr w14:paraId="3F4F271D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rHeight w:val="1448"/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474C" w:rsidRPr="0030125F" w:rsidP="002E474C" w14:paraId="4D39D938" w14:textId="77777777">
            <w:pPr>
              <w:widowControl/>
              <w:autoSpaceDE/>
              <w:autoSpaceDN/>
              <w:adjustRightInd/>
              <w:rPr>
                <w:rFonts w:eastAsiaTheme="minorHAnsi"/>
                <w:color w:val="000000" w:themeColor="text1"/>
                <w:sz w:val="22"/>
                <w:szCs w:val="22"/>
              </w:rPr>
            </w:pPr>
          </w:p>
        </w:tc>
      </w:tr>
      <w:tr w14:paraId="3C4F56B1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2E474C" w:rsidRPr="0030125F" w:rsidP="002E474C" w14:paraId="5A9C6158" w14:textId="0136B1FA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NSG</w:t>
            </w: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 xml:space="preserve"> Reply to Covered Entity (</w:t>
            </w: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NSG</w:t>
            </w: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 xml:space="preserve"> Only)</w:t>
            </w:r>
          </w:p>
        </w:tc>
      </w:tr>
      <w:tr w14:paraId="691AA938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rHeight w:val="1502"/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474C" w:rsidRPr="0030125F" w:rsidP="002E474C" w14:paraId="4ABDA974" w14:textId="77777777">
            <w:pPr>
              <w:widowControl/>
              <w:autoSpaceDE/>
              <w:autoSpaceDN/>
              <w:adjustRightInd/>
              <w:rPr>
                <w:rFonts w:eastAsiaTheme="minorHAnsi"/>
                <w:color w:val="000000" w:themeColor="text1"/>
                <w:sz w:val="22"/>
                <w:szCs w:val="22"/>
              </w:rPr>
            </w:pPr>
          </w:p>
        </w:tc>
      </w:tr>
    </w:tbl>
    <w:p w:rsidR="007867B1" w:rsidRPr="0030125F" w:rsidP="002E474C" w14:paraId="51234729" w14:textId="77777777">
      <w:pPr>
        <w:widowControl/>
        <w:autoSpaceDE/>
        <w:autoSpaceDN/>
        <w:adjustRightInd/>
        <w:spacing w:after="160" w:line="259" w:lineRule="auto"/>
        <w:rPr>
          <w:sz w:val="22"/>
          <w:szCs w:val="22"/>
        </w:rPr>
        <w:sectPr w:rsidSect="00BE2743">
          <w:pgSz w:w="12240" w:h="15840"/>
          <w:pgMar w:top="1440" w:right="1440" w:bottom="1440" w:left="1440" w:header="720" w:footer="576" w:gutter="0"/>
          <w:pgNumType w:start="1"/>
          <w:cols w:space="720"/>
          <w:docGrid w:linePitch="360"/>
        </w:sectPr>
      </w:pPr>
    </w:p>
    <w:tbl>
      <w:tblPr>
        <w:tblStyle w:val="GridTableLight"/>
        <w:tblCaption w:val="Violations Summary Report"/>
        <w:tblDescription w:val="Table that describes a violation and provides fields for a covered entity response and DNS reply to the violation.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9330"/>
      </w:tblGrid>
      <w:tr w14:paraId="7D5E4B39" w14:textId="77777777" w:rsidTr="0092419A">
        <w:tblPrEx>
          <w:tblW w:w="0" w:type="auto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92419A" w:rsidRPr="0030125F" w:rsidP="0092419A" w14:paraId="6F9D3745" w14:textId="77777777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8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8"/>
                <w:szCs w:val="22"/>
              </w:rPr>
              <w:t>VIOLATION # 3</w:t>
            </w:r>
          </w:p>
        </w:tc>
      </w:tr>
      <w:tr w14:paraId="24431446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2578BEF9" w14:textId="2F3E4DB9">
            <w:pPr>
              <w:widowControl/>
              <w:tabs>
                <w:tab w:val="left" w:pos="2970"/>
              </w:tabs>
              <w:autoSpaceDE/>
              <w:autoSpaceDN/>
              <w:adjustRightInd/>
              <w:rPr>
                <w:rFonts w:eastAsiaTheme="minorHAnsi"/>
                <w:bCs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Covered Entity File Name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5312E170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070C0"/>
          </w:tcPr>
          <w:p w:rsidR="00616265" w:rsidRPr="0030125F" w:rsidP="00616265" w14:paraId="3C6D95A6" w14:textId="05705BEB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8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Validation Tool Reports</w:t>
            </w:r>
          </w:p>
        </w:tc>
      </w:tr>
      <w:tr w14:paraId="6422ACBD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165F6141" w14:textId="367B42B6">
            <w:pPr>
              <w:widowControl/>
              <w:autoSpaceDE/>
              <w:autoSpaceDN/>
              <w:adjustRightInd/>
              <w:rPr>
                <w:rFonts w:eastAsiaTheme="minorHAnsi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Consolidated Output File Name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24CBC5E7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2149BC5B" w14:textId="700DF2A0">
            <w:pPr>
              <w:widowControl/>
              <w:autoSpaceDE/>
              <w:autoSpaceDN/>
              <w:adjustRightInd/>
              <w:rPr>
                <w:rFonts w:eastAsiaTheme="minorHAnsi"/>
                <w:bCs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Individual Output File Name(s)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53C08BD5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616265" w:rsidRPr="0030125F" w:rsidP="00616265" w14:paraId="3873F666" w14:textId="45C0649D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Violation Information</w:t>
            </w:r>
          </w:p>
        </w:tc>
      </w:tr>
      <w:tr w14:paraId="3F2635B6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1CC14FFC" w14:textId="45B8FBDE">
            <w:pPr>
              <w:widowControl/>
              <w:autoSpaceDE/>
              <w:autoSpaceDN/>
              <w:adjustRightInd/>
              <w:rPr>
                <w:rFonts w:eastAsiaTheme="minorHAnsi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Violation Error ID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43348087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37E765AD" w14:textId="0016552C">
            <w:pPr>
              <w:widowControl/>
              <w:autoSpaceDE/>
              <w:autoSpaceDN/>
              <w:adjustRightInd/>
              <w:rPr>
                <w:rFonts w:eastAsiaTheme="minorHAnsi"/>
                <w:b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 xml:space="preserve">Category: </w:t>
            </w:r>
            <w:sdt>
              <w:sdtPr>
                <w:rPr>
                  <w:sz w:val="22"/>
                  <w:szCs w:val="22"/>
                </w:rPr>
                <w:id w:val="1135602303"/>
                <w:placeholder>
                  <w:docPart w:val="46B842F5CEDB4BDA97DD34638EDBA151"/>
                </w:placeholder>
                <w:showingPlcHdr/>
                <w:dropDownList>
                  <w:listItem w:value="Select an option:"/>
                  <w:listItem w:value="Code Sets" w:displayText="Code Sets"/>
                  <w:listItem w:value="Operating Rules" w:displayText="Operating Rules"/>
                  <w:listItem w:value="Transaction" w:displayText="Transaction"/>
                  <w:listItem w:value="Unique Identifier" w:displayText="Unique Identifier"/>
                </w:dropDownList>
              </w:sdtPr>
              <w:sdtEndPr>
                <w:rPr>
                  <w:color w:val="000000"/>
                </w:rPr>
              </w:sdtEndPr>
              <w:sdtContent>
                <w:r w:rsidRPr="0030125F">
                  <w:rPr>
                    <w:sz w:val="22"/>
                    <w:szCs w:val="22"/>
                  </w:rPr>
                  <w:t>&lt;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>Select an option.&gt;</w:t>
                </w:r>
              </w:sdtContent>
            </w:sdt>
          </w:p>
        </w:tc>
      </w:tr>
      <w:tr w14:paraId="67284528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:rsidR="00616265" w:rsidRPr="0030125F" w:rsidP="00616265" w14:paraId="50339D59" w14:textId="3E9179F5">
            <w:pPr>
              <w:widowControl/>
              <w:autoSpaceDE/>
              <w:autoSpaceDN/>
              <w:adjustRightInd/>
              <w:rPr>
                <w:rFonts w:eastAsiaTheme="minorHAnsi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Violation Description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76751AEC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265" w:rsidRPr="0030125F" w:rsidP="00616265" w14:paraId="0EF209F8" w14:textId="25D658BD">
            <w:pPr>
              <w:widowControl/>
              <w:autoSpaceDE/>
              <w:autoSpaceDN/>
              <w:adjustRightInd/>
              <w:rPr>
                <w:rFonts w:eastAsiaTheme="minorHAnsi"/>
                <w:bCs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>Reference(s):</w:t>
            </w:r>
            <w:r w:rsidRPr="0030125F">
              <w:rPr>
                <w:rFonts w:eastAsiaTheme="minorHAnsi"/>
                <w:bCs/>
                <w:sz w:val="22"/>
                <w:szCs w:val="22"/>
              </w:rPr>
              <w:t xml:space="preserve"> </w:t>
            </w:r>
          </w:p>
        </w:tc>
      </w:tr>
      <w:tr w14:paraId="07324AAA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:rsidR="0092419A" w:rsidRPr="0030125F" w:rsidP="0092419A" w14:paraId="0596D9E8" w14:textId="77BA558E">
            <w:pPr>
              <w:widowControl/>
              <w:autoSpaceDE/>
              <w:autoSpaceDN/>
              <w:adjustRightInd/>
              <w:rPr>
                <w:rFonts w:eastAsiaTheme="minorHAnsi"/>
                <w:b/>
                <w:sz w:val="22"/>
                <w:szCs w:val="22"/>
              </w:rPr>
            </w:pPr>
            <w:r w:rsidRPr="0030125F">
              <w:rPr>
                <w:rFonts w:eastAsiaTheme="minorHAnsi"/>
                <w:b/>
                <w:sz w:val="22"/>
                <w:szCs w:val="22"/>
              </w:rPr>
              <w:t xml:space="preserve">Warrant Corrective Action: </w:t>
            </w:r>
            <w:sdt>
              <w:sdtPr>
                <w:rPr>
                  <w:sz w:val="22"/>
                  <w:szCs w:val="22"/>
                </w:rPr>
                <w:id w:val="-954479417"/>
                <w:placeholder>
                  <w:docPart w:val="61F949341AEC401093004998A03EE5BE"/>
                </w:placeholder>
                <w:showingPlcHdr/>
                <w:dropDownList>
                  <w:listItem w:value="Select an option:"/>
                  <w:listItem w:value="YES" w:displayText="YES"/>
                  <w:listItem w:value="NO" w:displayText="NO"/>
                  <w:listItem w:value="PENDING" w:displayText="PENDING"/>
                </w:dropDownList>
              </w:sdtPr>
              <w:sdtContent>
                <w:r w:rsidRPr="0030125F">
                  <w:rPr>
                    <w:sz w:val="22"/>
                    <w:szCs w:val="22"/>
                  </w:rPr>
                  <w:t>&lt;</w:t>
                </w:r>
                <w:r w:rsidRPr="0030125F" w:rsidR="009A285D">
                  <w:rPr>
                    <w:rFonts w:eastAsiaTheme="minorHAnsi"/>
                    <w:sz w:val="22"/>
                    <w:szCs w:val="22"/>
                  </w:rPr>
                  <w:t>Select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 xml:space="preserve"> an </w:t>
                </w:r>
                <w:r w:rsidRPr="0030125F" w:rsidR="009A285D">
                  <w:rPr>
                    <w:rFonts w:eastAsiaTheme="minorHAnsi"/>
                    <w:sz w:val="22"/>
                    <w:szCs w:val="22"/>
                  </w:rPr>
                  <w:t>option</w:t>
                </w:r>
                <w:r w:rsidRPr="0030125F">
                  <w:rPr>
                    <w:rFonts w:eastAsiaTheme="minorHAnsi"/>
                    <w:sz w:val="22"/>
                    <w:szCs w:val="22"/>
                  </w:rPr>
                  <w:t>.&gt;</w:t>
                </w:r>
              </w:sdtContent>
            </w:sdt>
          </w:p>
        </w:tc>
      </w:tr>
      <w:tr w14:paraId="1E087642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92419A" w:rsidRPr="0030125F" w:rsidP="0092419A" w14:paraId="2F6703C5" w14:textId="77777777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Covered Entity Response</w:t>
            </w:r>
          </w:p>
        </w:tc>
      </w:tr>
      <w:tr w14:paraId="2CEF78C0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rHeight w:val="1448"/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2419A" w:rsidRPr="0030125F" w:rsidP="0092419A" w14:paraId="45AD85B6" w14:textId="77777777">
            <w:pPr>
              <w:widowControl/>
              <w:autoSpaceDE/>
              <w:autoSpaceDN/>
              <w:adjustRightInd/>
              <w:rPr>
                <w:rFonts w:eastAsiaTheme="minorHAnsi"/>
                <w:color w:val="000000" w:themeColor="text1"/>
                <w:sz w:val="22"/>
                <w:szCs w:val="22"/>
              </w:rPr>
            </w:pPr>
          </w:p>
        </w:tc>
      </w:tr>
      <w:tr w14:paraId="409F22DE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70C0"/>
          </w:tcPr>
          <w:p w:rsidR="0092419A" w:rsidRPr="0030125F" w:rsidP="0092419A" w14:paraId="79F82B39" w14:textId="590C3FBC">
            <w:pPr>
              <w:widowControl/>
              <w:autoSpaceDE/>
              <w:autoSpaceDN/>
              <w:adjustRightInd/>
              <w:jc w:val="center"/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</w:pP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NSG</w:t>
            </w: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 xml:space="preserve"> Reply to Covered Entity (</w:t>
            </w: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>NSG</w:t>
            </w:r>
            <w:r w:rsidRPr="0030125F">
              <w:rPr>
                <w:rFonts w:eastAsiaTheme="minorHAnsi"/>
                <w:b/>
                <w:color w:val="FFFFFF" w:themeColor="background1"/>
                <w:sz w:val="22"/>
                <w:szCs w:val="22"/>
              </w:rPr>
              <w:t xml:space="preserve"> Only)</w:t>
            </w:r>
          </w:p>
        </w:tc>
      </w:tr>
      <w:tr w14:paraId="68BC77F6" w14:textId="77777777" w:rsidTr="0092419A">
        <w:tblPrEx>
          <w:tblW w:w="0" w:type="auto"/>
          <w:tblCellMar>
            <w:left w:w="115" w:type="dxa"/>
            <w:right w:w="115" w:type="dxa"/>
          </w:tblCellMar>
          <w:tblLook w:val="04A0"/>
        </w:tblPrEx>
        <w:trPr>
          <w:trHeight w:val="1502"/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2419A" w:rsidRPr="0030125F" w:rsidP="0092419A" w14:paraId="34096D8D" w14:textId="77777777">
            <w:pPr>
              <w:widowControl/>
              <w:autoSpaceDE/>
              <w:autoSpaceDN/>
              <w:adjustRightInd/>
              <w:rPr>
                <w:rFonts w:eastAsiaTheme="minorHAnsi"/>
                <w:color w:val="000000" w:themeColor="text1"/>
                <w:sz w:val="22"/>
                <w:szCs w:val="22"/>
              </w:rPr>
            </w:pPr>
          </w:p>
        </w:tc>
      </w:tr>
    </w:tbl>
    <w:p w:rsidR="00C738A3" w:rsidRPr="0030125F" w:rsidP="00992C19" w14:paraId="3519D1C2" w14:textId="3A6231BD">
      <w:pPr>
        <w:rPr>
          <w:sz w:val="22"/>
          <w:szCs w:val="22"/>
        </w:rPr>
      </w:pPr>
    </w:p>
    <w:p w:rsidR="00992C19" w:rsidRPr="0030125F" w:rsidP="006309C0" w14:paraId="737B4A1E" w14:textId="77777777">
      <w:pPr>
        <w:jc w:val="center"/>
        <w:rPr>
          <w:b/>
          <w:spacing w:val="-5"/>
          <w:sz w:val="24"/>
        </w:rPr>
        <w:sectPr w:rsidSect="00BE2743">
          <w:pgSz w:w="12240" w:h="15840"/>
          <w:pgMar w:top="1440" w:right="1440" w:bottom="1440" w:left="1440" w:header="720" w:footer="576" w:gutter="0"/>
          <w:pgNumType w:start="1"/>
          <w:cols w:space="720"/>
          <w:docGrid w:linePitch="360"/>
        </w:sectPr>
      </w:pPr>
    </w:p>
    <w:p w:rsidR="00BB75D4" w:rsidRPr="0030125F" w:rsidP="00BB75D4" w14:paraId="5AC0BE86" w14:textId="77777777">
      <w:pPr>
        <w:spacing w:after="240"/>
        <w:jc w:val="center"/>
        <w:rPr>
          <w:b/>
          <w:spacing w:val="-5"/>
          <w:sz w:val="28"/>
          <w:szCs w:val="28"/>
        </w:rPr>
      </w:pPr>
      <w:r w:rsidRPr="0030125F">
        <w:rPr>
          <w:b/>
          <w:spacing w:val="-5"/>
          <w:sz w:val="28"/>
          <w:szCs w:val="28"/>
        </w:rPr>
        <w:t>Corrective Action Plan Example and Template</w:t>
      </w:r>
    </w:p>
    <w:p w:rsidR="00BB75D4" w:rsidRPr="0030125F" w:rsidP="00BB75D4" w14:paraId="2F5A0B99" w14:textId="53714CA9">
      <w:pPr>
        <w:rPr>
          <w:spacing w:val="-5"/>
          <w:sz w:val="24"/>
        </w:rPr>
      </w:pPr>
      <w:r w:rsidRPr="0030125F">
        <w:rPr>
          <w:spacing w:val="-5"/>
          <w:sz w:val="24"/>
        </w:rPr>
        <w:t>Table 1 – Complete all fields.</w:t>
      </w:r>
    </w:p>
    <w:tbl>
      <w:tblPr>
        <w:tblStyle w:val="TableGrid"/>
        <w:tblCaption w:val="CAP Template Informational Table"/>
        <w:tblDescription w:val="Informational table in the CAP template to enter compliance review demographic details"/>
        <w:tblW w:w="0" w:type="auto"/>
        <w:tblInd w:w="0" w:type="dxa"/>
        <w:tblLook w:val="04A0"/>
      </w:tblPr>
      <w:tblGrid>
        <w:gridCol w:w="4316"/>
        <w:gridCol w:w="4317"/>
        <w:gridCol w:w="4317"/>
      </w:tblGrid>
      <w:tr w14:paraId="5D2253A1" w14:textId="77777777" w:rsidTr="00677228">
        <w:tblPrEx>
          <w:tblW w:w="0" w:type="auto"/>
          <w:tblInd w:w="0" w:type="dxa"/>
          <w:tblLook w:val="04A0"/>
        </w:tblPrEx>
        <w:trPr>
          <w:tblHeader/>
        </w:trPr>
        <w:tc>
          <w:tcPr>
            <w:tcW w:w="4316" w:type="dxa"/>
          </w:tcPr>
          <w:p w:rsidR="00BB75D4" w:rsidRPr="0030125F" w:rsidP="00677228" w14:paraId="2C7BBC28" w14:textId="77777777">
            <w:pPr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Assessed Entity Name:</w:t>
            </w:r>
          </w:p>
          <w:p w:rsidR="00BB75D4" w:rsidRPr="0030125F" w:rsidP="00677228" w14:paraId="21EE20A0" w14:textId="77777777">
            <w:pPr>
              <w:rPr>
                <w:b/>
                <w:spacing w:val="-5"/>
                <w:szCs w:val="20"/>
              </w:rPr>
            </w:pPr>
          </w:p>
        </w:tc>
        <w:tc>
          <w:tcPr>
            <w:tcW w:w="4317" w:type="dxa"/>
          </w:tcPr>
          <w:p w:rsidR="00BB75D4" w:rsidRPr="0030125F" w:rsidP="00677228" w14:paraId="476668A6" w14:textId="77777777">
            <w:pPr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Submitted by Name:</w:t>
            </w:r>
          </w:p>
          <w:p w:rsidR="00BB75D4" w:rsidRPr="0030125F" w:rsidP="00677228" w14:paraId="3EC98FEE" w14:textId="77777777">
            <w:pPr>
              <w:rPr>
                <w:b/>
                <w:spacing w:val="-5"/>
                <w:szCs w:val="20"/>
              </w:rPr>
            </w:pPr>
          </w:p>
        </w:tc>
        <w:tc>
          <w:tcPr>
            <w:tcW w:w="4317" w:type="dxa"/>
          </w:tcPr>
          <w:p w:rsidR="00BB75D4" w:rsidRPr="0030125F" w:rsidP="00677228" w14:paraId="55A37F51" w14:textId="77777777">
            <w:pPr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Phone Number:</w:t>
            </w:r>
          </w:p>
          <w:p w:rsidR="00BB75D4" w:rsidRPr="0030125F" w:rsidP="00677228" w14:paraId="7C5828CE" w14:textId="77777777">
            <w:pPr>
              <w:rPr>
                <w:b/>
                <w:spacing w:val="-5"/>
                <w:szCs w:val="20"/>
              </w:rPr>
            </w:pPr>
          </w:p>
        </w:tc>
      </w:tr>
      <w:tr w14:paraId="49B2C424" w14:textId="77777777" w:rsidTr="00677228">
        <w:tblPrEx>
          <w:tblW w:w="0" w:type="auto"/>
          <w:tblInd w:w="0" w:type="dxa"/>
          <w:tblLook w:val="04A0"/>
        </w:tblPrEx>
        <w:tc>
          <w:tcPr>
            <w:tcW w:w="4316" w:type="dxa"/>
          </w:tcPr>
          <w:p w:rsidR="00BB75D4" w:rsidRPr="0030125F" w:rsidP="00677228" w14:paraId="08EF3DCE" w14:textId="77777777">
            <w:pPr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Compliance Review Number:</w:t>
            </w:r>
          </w:p>
          <w:p w:rsidR="00BB75D4" w:rsidRPr="0030125F" w:rsidP="00677228" w14:paraId="5D22B40B" w14:textId="77777777">
            <w:pPr>
              <w:rPr>
                <w:b/>
                <w:spacing w:val="-5"/>
                <w:szCs w:val="20"/>
              </w:rPr>
            </w:pPr>
          </w:p>
        </w:tc>
        <w:tc>
          <w:tcPr>
            <w:tcW w:w="4317" w:type="dxa"/>
          </w:tcPr>
          <w:p w:rsidR="00BB75D4" w:rsidRPr="0030125F" w:rsidP="00677228" w14:paraId="1761EA48" w14:textId="77777777">
            <w:pPr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Submission Date:</w:t>
            </w:r>
          </w:p>
          <w:p w:rsidR="00BB75D4" w:rsidRPr="0030125F" w:rsidP="00677228" w14:paraId="22658F4B" w14:textId="77777777">
            <w:pPr>
              <w:rPr>
                <w:b/>
                <w:spacing w:val="-5"/>
                <w:szCs w:val="20"/>
              </w:rPr>
            </w:pPr>
          </w:p>
        </w:tc>
        <w:tc>
          <w:tcPr>
            <w:tcW w:w="4317" w:type="dxa"/>
          </w:tcPr>
          <w:p w:rsidR="00BB75D4" w:rsidRPr="0030125F" w:rsidP="00677228" w14:paraId="2D37007F" w14:textId="77777777">
            <w:pPr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Email Address:</w:t>
            </w:r>
          </w:p>
          <w:p w:rsidR="00BB75D4" w:rsidRPr="0030125F" w:rsidP="00677228" w14:paraId="321AD038" w14:textId="77777777">
            <w:pPr>
              <w:rPr>
                <w:b/>
                <w:spacing w:val="-5"/>
                <w:szCs w:val="20"/>
              </w:rPr>
            </w:pPr>
          </w:p>
        </w:tc>
      </w:tr>
    </w:tbl>
    <w:p w:rsidR="00BB75D4" w:rsidRPr="0030125F" w:rsidP="00D04C55" w14:paraId="3CA6B56E" w14:textId="6E058E55">
      <w:pPr>
        <w:spacing w:before="240"/>
        <w:rPr>
          <w:spacing w:val="-5"/>
          <w:sz w:val="24"/>
        </w:rPr>
      </w:pPr>
      <w:r w:rsidRPr="0030125F">
        <w:rPr>
          <w:spacing w:val="-5"/>
          <w:sz w:val="24"/>
        </w:rPr>
        <w:t>Table</w:t>
      </w:r>
      <w:r w:rsidRPr="0030125F" w:rsidR="004D0FB4">
        <w:rPr>
          <w:spacing w:val="-5"/>
          <w:sz w:val="24"/>
        </w:rPr>
        <w:t>s</w:t>
      </w:r>
      <w:r w:rsidRPr="0030125F">
        <w:rPr>
          <w:spacing w:val="-5"/>
          <w:sz w:val="24"/>
        </w:rPr>
        <w:t xml:space="preserve"> 2</w:t>
      </w:r>
      <w:r w:rsidRPr="0030125F" w:rsidR="004D0FB4">
        <w:rPr>
          <w:spacing w:val="-5"/>
          <w:sz w:val="24"/>
        </w:rPr>
        <w:t xml:space="preserve"> and 3</w:t>
      </w:r>
      <w:r w:rsidRPr="0030125F">
        <w:rPr>
          <w:spacing w:val="-5"/>
          <w:sz w:val="24"/>
        </w:rPr>
        <w:t xml:space="preserve"> – Example of a completed corrective action plan. A blank corrective action template is </w:t>
      </w:r>
      <w:r w:rsidRPr="0030125F" w:rsidR="004359C6">
        <w:rPr>
          <w:spacing w:val="-5"/>
          <w:sz w:val="24"/>
        </w:rPr>
        <w:t>available, see</w:t>
      </w:r>
      <w:r w:rsidRPr="0030125F" w:rsidR="004D0FB4">
        <w:rPr>
          <w:spacing w:val="-5"/>
          <w:sz w:val="24"/>
        </w:rPr>
        <w:t xml:space="preserve"> </w:t>
      </w:r>
      <w:r w:rsidRPr="0030125F" w:rsidR="004359C6">
        <w:rPr>
          <w:spacing w:val="-5"/>
          <w:sz w:val="24"/>
        </w:rPr>
        <w:t>t</w:t>
      </w:r>
      <w:r w:rsidRPr="0030125F" w:rsidR="004D0FB4">
        <w:rPr>
          <w:spacing w:val="-5"/>
          <w:sz w:val="24"/>
        </w:rPr>
        <w:t>ables 4 &amp; 5</w:t>
      </w:r>
      <w:r w:rsidRPr="0030125F">
        <w:rPr>
          <w:spacing w:val="-5"/>
          <w:sz w:val="24"/>
        </w:rPr>
        <w:t xml:space="preserve"> below.</w:t>
      </w:r>
    </w:p>
    <w:tbl>
      <w:tblPr>
        <w:tblStyle w:val="TableGrid"/>
        <w:tblCaption w:val="Detail and Milestone Table Example"/>
        <w:tblDescription w:val="Table in the CAP template to enter details about the compliance review milestones."/>
        <w:tblW w:w="12960" w:type="dxa"/>
        <w:tblInd w:w="-5" w:type="dxa"/>
        <w:tblLook w:val="04A0"/>
      </w:tblPr>
      <w:tblGrid>
        <w:gridCol w:w="1349"/>
        <w:gridCol w:w="1553"/>
        <w:gridCol w:w="4089"/>
        <w:gridCol w:w="4282"/>
        <w:gridCol w:w="1687"/>
      </w:tblGrid>
      <w:tr w14:paraId="442CCF13" w14:textId="77777777" w:rsidTr="00CC0869">
        <w:tblPrEx>
          <w:tblW w:w="12960" w:type="dxa"/>
          <w:tblInd w:w="-5" w:type="dxa"/>
          <w:tblLook w:val="04A0"/>
        </w:tblPrEx>
        <w:trPr>
          <w:tblHeader/>
        </w:trPr>
        <w:tc>
          <w:tcPr>
            <w:tcW w:w="1349" w:type="dxa"/>
            <w:shd w:val="clear" w:color="auto" w:fill="F2F2F2" w:themeFill="background1" w:themeFillShade="F2"/>
          </w:tcPr>
          <w:p w:rsidR="00BB75D4" w:rsidRPr="0030125F" w:rsidP="00677228" w14:paraId="628AFF58" w14:textId="77777777">
            <w:pPr>
              <w:jc w:val="center"/>
              <w:rPr>
                <w:b/>
                <w:szCs w:val="20"/>
              </w:rPr>
            </w:pPr>
            <w:r w:rsidRPr="0030125F">
              <w:rPr>
                <w:b/>
                <w:szCs w:val="20"/>
              </w:rPr>
              <w:t>Violation Number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:rsidR="00BB75D4" w:rsidRPr="0030125F" w:rsidP="00677228" w14:paraId="0972D0A1" w14:textId="77777777">
            <w:pPr>
              <w:jc w:val="center"/>
              <w:rPr>
                <w:b/>
                <w:szCs w:val="20"/>
              </w:rPr>
            </w:pPr>
            <w:r w:rsidRPr="0030125F">
              <w:rPr>
                <w:b/>
                <w:szCs w:val="20"/>
              </w:rPr>
              <w:t>Transaction Type</w:t>
            </w:r>
          </w:p>
        </w:tc>
        <w:tc>
          <w:tcPr>
            <w:tcW w:w="4089" w:type="dxa"/>
            <w:shd w:val="clear" w:color="auto" w:fill="F2F2F2" w:themeFill="background1" w:themeFillShade="F2"/>
          </w:tcPr>
          <w:p w:rsidR="00BB75D4" w:rsidRPr="0030125F" w:rsidP="00677228" w14:paraId="14BA550E" w14:textId="77777777">
            <w:pPr>
              <w:spacing w:after="160" w:line="259" w:lineRule="auto"/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zCs w:val="20"/>
              </w:rPr>
              <w:t>Violation Error ID and Description from Enclosure</w:t>
            </w:r>
          </w:p>
        </w:tc>
        <w:tc>
          <w:tcPr>
            <w:tcW w:w="4282" w:type="dxa"/>
            <w:shd w:val="clear" w:color="auto" w:fill="F2F2F2" w:themeFill="background1" w:themeFillShade="F2"/>
          </w:tcPr>
          <w:p w:rsidR="00BB75D4" w:rsidRPr="0030125F" w:rsidP="00677228" w14:paraId="4B5DC623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zCs w:val="20"/>
              </w:rPr>
              <w:t>Root Cause of Violation (Optional)</w:t>
            </w:r>
          </w:p>
        </w:tc>
        <w:tc>
          <w:tcPr>
            <w:tcW w:w="1687" w:type="dxa"/>
            <w:shd w:val="clear" w:color="auto" w:fill="F2F2F2" w:themeFill="background1" w:themeFillShade="F2"/>
          </w:tcPr>
          <w:p w:rsidR="00BB75D4" w:rsidRPr="0030125F" w:rsidP="00677228" w14:paraId="67871490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zCs w:val="20"/>
              </w:rPr>
              <w:t>Notes/Comments</w:t>
            </w:r>
          </w:p>
        </w:tc>
      </w:tr>
      <w:tr w14:paraId="5C7CD9AC" w14:textId="77777777" w:rsidTr="00CC0869">
        <w:tblPrEx>
          <w:tblW w:w="12960" w:type="dxa"/>
          <w:tblInd w:w="-5" w:type="dxa"/>
          <w:tblLook w:val="04A0"/>
        </w:tblPrEx>
        <w:trPr>
          <w:trHeight w:val="827"/>
        </w:trPr>
        <w:tc>
          <w:tcPr>
            <w:tcW w:w="1349" w:type="dxa"/>
          </w:tcPr>
          <w:p w:rsidR="00BB75D4" w:rsidRPr="0030125F" w:rsidP="00677228" w14:paraId="0610E1ED" w14:textId="77777777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1</w:t>
            </w:r>
          </w:p>
        </w:tc>
        <w:tc>
          <w:tcPr>
            <w:tcW w:w="1553" w:type="dxa"/>
          </w:tcPr>
          <w:p w:rsidR="00BB75D4" w:rsidRPr="0030125F" w:rsidP="00677228" w14:paraId="50B7E24A" w14:textId="77777777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837P</w:t>
            </w:r>
          </w:p>
        </w:tc>
        <w:tc>
          <w:tcPr>
            <w:tcW w:w="4089" w:type="dxa"/>
          </w:tcPr>
          <w:p w:rsidR="00BB75D4" w:rsidRPr="0030125F" w:rsidP="00677228" w14:paraId="39711CA1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x39393D2 ZIP Code is invalid in 2010BA, N403. It should be formatted as 5 or 9 digits for US Zip Code. This zip code was 4 digits.</w:t>
            </w:r>
          </w:p>
        </w:tc>
        <w:tc>
          <w:tcPr>
            <w:tcW w:w="4282" w:type="dxa"/>
          </w:tcPr>
          <w:p w:rsidR="00BB75D4" w:rsidRPr="0030125F" w:rsidP="00677228" w14:paraId="43642DF8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Data Entry Error</w:t>
            </w:r>
          </w:p>
        </w:tc>
        <w:tc>
          <w:tcPr>
            <w:tcW w:w="1687" w:type="dxa"/>
          </w:tcPr>
          <w:p w:rsidR="00BB75D4" w:rsidRPr="0030125F" w:rsidP="00677228" w14:paraId="754468FE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Edit needs to be added to software program.</w:t>
            </w:r>
          </w:p>
        </w:tc>
      </w:tr>
      <w:tr w14:paraId="4CFB9189" w14:textId="77777777" w:rsidTr="00CC0869">
        <w:tblPrEx>
          <w:tblW w:w="12960" w:type="dxa"/>
          <w:tblInd w:w="-5" w:type="dxa"/>
          <w:tblLook w:val="04A0"/>
        </w:tblPrEx>
        <w:trPr>
          <w:trHeight w:val="827"/>
        </w:trPr>
        <w:tc>
          <w:tcPr>
            <w:tcW w:w="1349" w:type="dxa"/>
          </w:tcPr>
          <w:p w:rsidR="00BB75D4" w:rsidRPr="0030125F" w:rsidP="00677228" w14:paraId="3CB79000" w14:textId="77777777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2</w:t>
            </w:r>
          </w:p>
        </w:tc>
        <w:tc>
          <w:tcPr>
            <w:tcW w:w="1553" w:type="dxa"/>
          </w:tcPr>
          <w:p w:rsidR="00BB75D4" w:rsidRPr="0030125F" w:rsidP="00677228" w14:paraId="691C14C8" w14:textId="77777777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271</w:t>
            </w:r>
          </w:p>
        </w:tc>
        <w:tc>
          <w:tcPr>
            <w:tcW w:w="4089" w:type="dxa"/>
          </w:tcPr>
          <w:p w:rsidR="00BB75D4" w:rsidRPr="0030125F" w:rsidP="00677228" w14:paraId="7556331D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x3938BCE Minimum data requirements for response are not satisfied. Response did not include EB03 value of “30.”</w:t>
            </w:r>
          </w:p>
        </w:tc>
        <w:tc>
          <w:tcPr>
            <w:tcW w:w="4282" w:type="dxa"/>
          </w:tcPr>
          <w:p w:rsidR="00BB75D4" w:rsidRPr="0030125F" w:rsidP="00677228" w14:paraId="06F3E669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Mapping issue</w:t>
            </w:r>
          </w:p>
        </w:tc>
        <w:tc>
          <w:tcPr>
            <w:tcW w:w="1687" w:type="dxa"/>
          </w:tcPr>
          <w:p w:rsidR="00BB75D4" w:rsidRPr="0030125F" w:rsidP="00677228" w14:paraId="55DAFBD2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Maps need to be updated to provide EB03 value of “30.”</w:t>
            </w:r>
          </w:p>
        </w:tc>
      </w:tr>
    </w:tbl>
    <w:p w:rsidR="004D0FB4" w:rsidRPr="0030125F" w14:paraId="56D81D3A" w14:textId="77777777"/>
    <w:tbl>
      <w:tblPr>
        <w:tblStyle w:val="TableGrid"/>
        <w:tblCaption w:val="Detail and Milestone Table Example"/>
        <w:tblDescription w:val="Table in the CAP template to enter details about the compliance review milestones."/>
        <w:tblW w:w="12960" w:type="dxa"/>
        <w:tblInd w:w="-5" w:type="dxa"/>
        <w:tblLook w:val="04A0"/>
      </w:tblPr>
      <w:tblGrid>
        <w:gridCol w:w="1349"/>
        <w:gridCol w:w="5642"/>
        <w:gridCol w:w="2293"/>
        <w:gridCol w:w="1989"/>
        <w:gridCol w:w="1687"/>
      </w:tblGrid>
      <w:tr w14:paraId="04CAE5E8" w14:textId="77777777" w:rsidTr="00CC0869">
        <w:tblPrEx>
          <w:tblW w:w="12960" w:type="dxa"/>
          <w:tblInd w:w="-5" w:type="dxa"/>
          <w:tblLook w:val="04A0"/>
        </w:tblPrEx>
        <w:trPr>
          <w:tblHeader/>
        </w:trPr>
        <w:tc>
          <w:tcPr>
            <w:tcW w:w="1349" w:type="dxa"/>
            <w:shd w:val="clear" w:color="auto" w:fill="F2F2F2" w:themeFill="background1" w:themeFillShade="F2"/>
          </w:tcPr>
          <w:p w:rsidR="00BB75D4" w:rsidRPr="0030125F" w:rsidP="00677228" w14:paraId="207425A7" w14:textId="77777777">
            <w:pPr>
              <w:jc w:val="center"/>
              <w:rPr>
                <w:b/>
                <w:szCs w:val="20"/>
              </w:rPr>
            </w:pPr>
            <w:r w:rsidRPr="0030125F">
              <w:rPr>
                <w:b/>
                <w:szCs w:val="20"/>
              </w:rPr>
              <w:t>Violation Number(s)</w:t>
            </w:r>
          </w:p>
        </w:tc>
        <w:tc>
          <w:tcPr>
            <w:tcW w:w="5642" w:type="dxa"/>
            <w:shd w:val="clear" w:color="auto" w:fill="F2F2F2" w:themeFill="background1" w:themeFillShade="F2"/>
          </w:tcPr>
          <w:p w:rsidR="00BB75D4" w:rsidRPr="0030125F" w:rsidP="00677228" w14:paraId="22D53F74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zCs w:val="20"/>
              </w:rPr>
              <w:t>Major Milestones</w:t>
            </w:r>
          </w:p>
        </w:tc>
        <w:tc>
          <w:tcPr>
            <w:tcW w:w="2293" w:type="dxa"/>
            <w:shd w:val="clear" w:color="auto" w:fill="F2F2F2" w:themeFill="background1" w:themeFillShade="F2"/>
          </w:tcPr>
          <w:p w:rsidR="00BB75D4" w:rsidRPr="0030125F" w:rsidP="00677228" w14:paraId="69EFF910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 xml:space="preserve">Planned Start </w:t>
            </w:r>
          </w:p>
          <w:p w:rsidR="00BB75D4" w:rsidRPr="0030125F" w:rsidP="00677228" w14:paraId="3632D64C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Date</w:t>
            </w:r>
          </w:p>
        </w:tc>
        <w:tc>
          <w:tcPr>
            <w:tcW w:w="1989" w:type="dxa"/>
            <w:shd w:val="clear" w:color="auto" w:fill="F2F2F2" w:themeFill="background1" w:themeFillShade="F2"/>
          </w:tcPr>
          <w:p w:rsidR="00BB75D4" w:rsidRPr="0030125F" w:rsidP="00677228" w14:paraId="5753E245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Planned Completion Date</w:t>
            </w:r>
          </w:p>
        </w:tc>
        <w:tc>
          <w:tcPr>
            <w:tcW w:w="1687" w:type="dxa"/>
            <w:shd w:val="clear" w:color="auto" w:fill="F2F2F2" w:themeFill="background1" w:themeFillShade="F2"/>
          </w:tcPr>
          <w:p w:rsidR="00BB75D4" w:rsidRPr="0030125F" w:rsidP="00677228" w14:paraId="481C67E7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Responsible Party or Position</w:t>
            </w:r>
          </w:p>
        </w:tc>
      </w:tr>
      <w:tr w14:paraId="05A7EDA5" w14:textId="77777777" w:rsidTr="00CC0869">
        <w:tblPrEx>
          <w:tblW w:w="12960" w:type="dxa"/>
          <w:tblInd w:w="-5" w:type="dxa"/>
          <w:tblLook w:val="04A0"/>
        </w:tblPrEx>
        <w:tc>
          <w:tcPr>
            <w:tcW w:w="1349" w:type="dxa"/>
          </w:tcPr>
          <w:p w:rsidR="00BB75D4" w:rsidRPr="0030125F" w:rsidP="00677228" w14:paraId="76E2B8B7" w14:textId="77777777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1, 2</w:t>
            </w:r>
          </w:p>
        </w:tc>
        <w:tc>
          <w:tcPr>
            <w:tcW w:w="5642" w:type="dxa"/>
          </w:tcPr>
          <w:p w:rsidR="00BB75D4" w:rsidRPr="0030125F" w:rsidP="00677228" w14:paraId="72D53099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Code updates.</w:t>
            </w:r>
          </w:p>
        </w:tc>
        <w:tc>
          <w:tcPr>
            <w:tcW w:w="2293" w:type="dxa"/>
          </w:tcPr>
          <w:p w:rsidR="00BB75D4" w:rsidRPr="0030125F" w:rsidP="00677228" w14:paraId="77B661FA" w14:textId="53ED050E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02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989" w:type="dxa"/>
          </w:tcPr>
          <w:p w:rsidR="00BB75D4" w:rsidRPr="0030125F" w:rsidP="00677228" w14:paraId="2AD9B287" w14:textId="3A20F0F7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10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687" w:type="dxa"/>
          </w:tcPr>
          <w:p w:rsidR="00BB75D4" w:rsidRPr="0030125F" w:rsidP="00677228" w14:paraId="7CA29E82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Developers</w:t>
            </w:r>
          </w:p>
        </w:tc>
      </w:tr>
      <w:tr w14:paraId="558A4AFA" w14:textId="77777777" w:rsidTr="00CC0869">
        <w:tblPrEx>
          <w:tblW w:w="12960" w:type="dxa"/>
          <w:tblInd w:w="-5" w:type="dxa"/>
          <w:tblLook w:val="04A0"/>
        </w:tblPrEx>
        <w:tc>
          <w:tcPr>
            <w:tcW w:w="1349" w:type="dxa"/>
          </w:tcPr>
          <w:p w:rsidR="00BB75D4" w:rsidRPr="0030125F" w:rsidP="00677228" w14:paraId="165495B5" w14:textId="77777777">
            <w:pPr>
              <w:jc w:val="center"/>
              <w:rPr>
                <w:i/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45FFEE29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Test changes.</w:t>
            </w:r>
          </w:p>
        </w:tc>
        <w:tc>
          <w:tcPr>
            <w:tcW w:w="2293" w:type="dxa"/>
          </w:tcPr>
          <w:p w:rsidR="00BB75D4" w:rsidRPr="0030125F" w:rsidP="00677228" w14:paraId="06607796" w14:textId="1510DC0C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11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989" w:type="dxa"/>
          </w:tcPr>
          <w:p w:rsidR="00BB75D4" w:rsidRPr="0030125F" w:rsidP="00677228" w14:paraId="3DD85D0E" w14:textId="17715244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16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687" w:type="dxa"/>
          </w:tcPr>
          <w:p w:rsidR="00BB75D4" w:rsidRPr="0030125F" w:rsidP="00677228" w14:paraId="3076B854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Test Team</w:t>
            </w:r>
          </w:p>
        </w:tc>
      </w:tr>
      <w:tr w14:paraId="3E81B86E" w14:textId="77777777" w:rsidTr="00CC0869">
        <w:tblPrEx>
          <w:tblW w:w="12960" w:type="dxa"/>
          <w:tblInd w:w="-5" w:type="dxa"/>
          <w:tblLook w:val="04A0"/>
        </w:tblPrEx>
        <w:tc>
          <w:tcPr>
            <w:tcW w:w="1349" w:type="dxa"/>
          </w:tcPr>
          <w:p w:rsidR="00BB75D4" w:rsidRPr="0030125F" w:rsidP="00677228" w14:paraId="356B3834" w14:textId="77777777">
            <w:pPr>
              <w:jc w:val="center"/>
              <w:rPr>
                <w:i/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6D58057E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Code revisions as a result of testing.</w:t>
            </w:r>
          </w:p>
        </w:tc>
        <w:tc>
          <w:tcPr>
            <w:tcW w:w="2293" w:type="dxa"/>
          </w:tcPr>
          <w:p w:rsidR="00BB75D4" w:rsidRPr="0030125F" w:rsidP="00677228" w14:paraId="64D7B479" w14:textId="2E210E41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17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989" w:type="dxa"/>
          </w:tcPr>
          <w:p w:rsidR="00BB75D4" w:rsidRPr="0030125F" w:rsidP="00677228" w14:paraId="42336FFB" w14:textId="216E02C4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19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687" w:type="dxa"/>
          </w:tcPr>
          <w:p w:rsidR="00BB75D4" w:rsidRPr="0030125F" w:rsidP="00677228" w14:paraId="4A5BCAD9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Developers</w:t>
            </w:r>
          </w:p>
        </w:tc>
      </w:tr>
      <w:tr w14:paraId="5608DBD5" w14:textId="77777777" w:rsidTr="00CC0869">
        <w:tblPrEx>
          <w:tblW w:w="12960" w:type="dxa"/>
          <w:tblInd w:w="-5" w:type="dxa"/>
          <w:tblLook w:val="04A0"/>
        </w:tblPrEx>
        <w:tc>
          <w:tcPr>
            <w:tcW w:w="1349" w:type="dxa"/>
          </w:tcPr>
          <w:p w:rsidR="00BB75D4" w:rsidRPr="0030125F" w:rsidP="00677228" w14:paraId="118D2663" w14:textId="77777777">
            <w:pPr>
              <w:jc w:val="center"/>
              <w:rPr>
                <w:i/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6F064FF2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Retest.</w:t>
            </w:r>
          </w:p>
        </w:tc>
        <w:tc>
          <w:tcPr>
            <w:tcW w:w="2293" w:type="dxa"/>
          </w:tcPr>
          <w:p w:rsidR="00BB75D4" w:rsidRPr="0030125F" w:rsidP="00677228" w14:paraId="6035E8A7" w14:textId="08BC25A0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22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989" w:type="dxa"/>
          </w:tcPr>
          <w:p w:rsidR="00BB75D4" w:rsidRPr="0030125F" w:rsidP="00677228" w14:paraId="0F2B44AF" w14:textId="3DA256CE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23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687" w:type="dxa"/>
          </w:tcPr>
          <w:p w:rsidR="00BB75D4" w:rsidRPr="0030125F" w:rsidP="00677228" w14:paraId="09F6A447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Test Team</w:t>
            </w:r>
          </w:p>
        </w:tc>
      </w:tr>
      <w:tr w14:paraId="7E035208" w14:textId="77777777" w:rsidTr="00CC0869">
        <w:tblPrEx>
          <w:tblW w:w="12960" w:type="dxa"/>
          <w:tblInd w:w="-5" w:type="dxa"/>
          <w:tblLook w:val="04A0"/>
        </w:tblPrEx>
        <w:tc>
          <w:tcPr>
            <w:tcW w:w="1349" w:type="dxa"/>
          </w:tcPr>
          <w:p w:rsidR="00BB75D4" w:rsidRPr="0030125F" w:rsidP="00677228" w14:paraId="2CE66262" w14:textId="77777777">
            <w:pPr>
              <w:jc w:val="center"/>
              <w:rPr>
                <w:i/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1D590193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Promote to production environment.</w:t>
            </w:r>
          </w:p>
        </w:tc>
        <w:tc>
          <w:tcPr>
            <w:tcW w:w="2293" w:type="dxa"/>
          </w:tcPr>
          <w:p w:rsidR="00BB75D4" w:rsidRPr="0030125F" w:rsidP="00677228" w14:paraId="7A9E322D" w14:textId="4F93C81A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24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989" w:type="dxa"/>
          </w:tcPr>
          <w:p w:rsidR="00BB75D4" w:rsidRPr="0030125F" w:rsidP="00677228" w14:paraId="21F7D705" w14:textId="3B3AD324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24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687" w:type="dxa"/>
          </w:tcPr>
          <w:p w:rsidR="00BB75D4" w:rsidRPr="0030125F" w:rsidP="00677228" w14:paraId="3C00993B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Database Team</w:t>
            </w:r>
          </w:p>
        </w:tc>
      </w:tr>
      <w:tr w14:paraId="6FF674B3" w14:textId="77777777" w:rsidTr="00CC0869">
        <w:tblPrEx>
          <w:tblW w:w="12960" w:type="dxa"/>
          <w:tblInd w:w="-5" w:type="dxa"/>
          <w:tblLook w:val="04A0"/>
        </w:tblPrEx>
        <w:tc>
          <w:tcPr>
            <w:tcW w:w="1349" w:type="dxa"/>
          </w:tcPr>
          <w:p w:rsidR="00BB75D4" w:rsidRPr="0030125F" w:rsidP="00677228" w14:paraId="606F08CC" w14:textId="77777777">
            <w:pPr>
              <w:jc w:val="center"/>
              <w:rPr>
                <w:i/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1EB158BF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Monitor production environment for impact.</w:t>
            </w:r>
          </w:p>
        </w:tc>
        <w:tc>
          <w:tcPr>
            <w:tcW w:w="2293" w:type="dxa"/>
          </w:tcPr>
          <w:p w:rsidR="00BB75D4" w:rsidRPr="0030125F" w:rsidP="00677228" w14:paraId="14A65AAD" w14:textId="2CAEF8C9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24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989" w:type="dxa"/>
          </w:tcPr>
          <w:p w:rsidR="00BB75D4" w:rsidRPr="0030125F" w:rsidP="00677228" w14:paraId="4CF156AB" w14:textId="709B9986">
            <w:pPr>
              <w:jc w:val="center"/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01/31/</w:t>
            </w:r>
            <w:r w:rsidRPr="0030125F" w:rsidR="00FB0C99">
              <w:rPr>
                <w:i/>
                <w:spacing w:val="-5"/>
                <w:szCs w:val="20"/>
              </w:rPr>
              <w:t>23</w:t>
            </w:r>
          </w:p>
        </w:tc>
        <w:tc>
          <w:tcPr>
            <w:tcW w:w="1687" w:type="dxa"/>
          </w:tcPr>
          <w:p w:rsidR="00BB75D4" w:rsidRPr="0030125F" w:rsidP="00677228" w14:paraId="6196C452" w14:textId="77777777">
            <w:pPr>
              <w:rPr>
                <w:i/>
                <w:spacing w:val="-5"/>
                <w:szCs w:val="20"/>
              </w:rPr>
            </w:pPr>
            <w:r w:rsidRPr="0030125F">
              <w:rPr>
                <w:i/>
                <w:spacing w:val="-5"/>
                <w:szCs w:val="20"/>
              </w:rPr>
              <w:t>Business Analyst</w:t>
            </w:r>
          </w:p>
        </w:tc>
      </w:tr>
    </w:tbl>
    <w:p w:rsidR="007867B1" w:rsidRPr="0030125F" w:rsidP="00BB75D4" w14:paraId="025ADA98" w14:textId="77777777">
      <w:pPr>
        <w:spacing w:after="240"/>
        <w:jc w:val="center"/>
        <w:rPr>
          <w:b/>
          <w:spacing w:val="-5"/>
          <w:sz w:val="28"/>
          <w:szCs w:val="28"/>
        </w:rPr>
        <w:sectPr w:rsidSect="00BE2743">
          <w:pgSz w:w="15840" w:h="12240" w:orient="landscape"/>
          <w:pgMar w:top="1440" w:right="1440" w:bottom="1440" w:left="1440" w:header="720" w:footer="432" w:gutter="0"/>
          <w:cols w:space="720"/>
          <w:docGrid w:linePitch="360"/>
        </w:sectPr>
      </w:pPr>
    </w:p>
    <w:p w:rsidR="00BB75D4" w:rsidRPr="0030125F" w:rsidP="00BB75D4" w14:paraId="45C8B503" w14:textId="7B262B5F">
      <w:pPr>
        <w:spacing w:after="240"/>
        <w:jc w:val="center"/>
        <w:rPr>
          <w:b/>
          <w:spacing w:val="-5"/>
          <w:sz w:val="28"/>
          <w:szCs w:val="28"/>
        </w:rPr>
      </w:pPr>
      <w:r w:rsidRPr="0030125F">
        <w:rPr>
          <w:b/>
          <w:spacing w:val="-5"/>
          <w:sz w:val="28"/>
          <w:szCs w:val="28"/>
        </w:rPr>
        <w:t>Corrective Action Plan Template</w:t>
      </w:r>
    </w:p>
    <w:p w:rsidR="00BB75D4" w:rsidRPr="0030125F" w:rsidP="00BB75D4" w14:paraId="3FD50829" w14:textId="3C96D23A">
      <w:pPr>
        <w:rPr>
          <w:spacing w:val="-5"/>
          <w:sz w:val="24"/>
        </w:rPr>
      </w:pPr>
      <w:r w:rsidRPr="0030125F">
        <w:rPr>
          <w:spacing w:val="-5"/>
          <w:sz w:val="24"/>
        </w:rPr>
        <w:t>Table 4</w:t>
      </w:r>
      <w:r w:rsidRPr="0030125F">
        <w:rPr>
          <w:spacing w:val="-5"/>
          <w:sz w:val="24"/>
        </w:rPr>
        <w:t xml:space="preserve"> – Co</w:t>
      </w:r>
      <w:r w:rsidRPr="0030125F">
        <w:rPr>
          <w:spacing w:val="-5"/>
          <w:sz w:val="24"/>
        </w:rPr>
        <w:t xml:space="preserve">mplete all fields in the </w:t>
      </w:r>
      <w:r w:rsidRPr="0030125F">
        <w:rPr>
          <w:spacing w:val="-5"/>
          <w:sz w:val="24"/>
        </w:rPr>
        <w:t>table</w:t>
      </w:r>
      <w:r w:rsidRPr="0030125F">
        <w:rPr>
          <w:spacing w:val="-5"/>
          <w:sz w:val="24"/>
        </w:rPr>
        <w:t xml:space="preserve"> below</w:t>
      </w:r>
      <w:r w:rsidRPr="0030125F">
        <w:rPr>
          <w:spacing w:val="-5"/>
          <w:sz w:val="24"/>
        </w:rPr>
        <w:t xml:space="preserve">. </w:t>
      </w:r>
      <w:r w:rsidRPr="0030125F" w:rsidR="004359C6">
        <w:rPr>
          <w:spacing w:val="-5"/>
          <w:sz w:val="24"/>
        </w:rPr>
        <w:t>Insert a</w:t>
      </w:r>
      <w:r w:rsidRPr="0030125F">
        <w:rPr>
          <w:spacing w:val="-5"/>
          <w:sz w:val="24"/>
        </w:rPr>
        <w:t>dditional rows as needed.</w:t>
      </w:r>
    </w:p>
    <w:tbl>
      <w:tblPr>
        <w:tblCaption w:val="Violation and Milestone Table"/>
        <w:tblDescription w:val="Table in the CAP template to enter details and milestones pertaining to the compliance review violations. "/>
        <w:tblW w:w="12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49"/>
        <w:gridCol w:w="1553"/>
        <w:gridCol w:w="4089"/>
        <w:gridCol w:w="4282"/>
        <w:gridCol w:w="1687"/>
      </w:tblGrid>
      <w:tr w14:paraId="625AF8AB" w14:textId="77777777" w:rsidTr="00CC0869">
        <w:tblPrEx>
          <w:tblW w:w="1296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blHeader/>
        </w:trPr>
        <w:tc>
          <w:tcPr>
            <w:tcW w:w="1349" w:type="dxa"/>
            <w:shd w:val="clear" w:color="auto" w:fill="F2F2F2" w:themeFill="background1" w:themeFillShade="F2"/>
          </w:tcPr>
          <w:p w:rsidR="00BB75D4" w:rsidRPr="0030125F" w:rsidP="00677228" w14:paraId="6AA6DF17" w14:textId="77777777">
            <w:pPr>
              <w:jc w:val="center"/>
              <w:rPr>
                <w:b/>
                <w:szCs w:val="20"/>
              </w:rPr>
            </w:pPr>
            <w:r w:rsidRPr="0030125F">
              <w:rPr>
                <w:b/>
                <w:szCs w:val="20"/>
              </w:rPr>
              <w:t>Violation Number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:rsidR="00BB75D4" w:rsidRPr="0030125F" w:rsidP="00677228" w14:paraId="1EC9592A" w14:textId="77777777">
            <w:pPr>
              <w:jc w:val="center"/>
              <w:rPr>
                <w:b/>
                <w:szCs w:val="20"/>
              </w:rPr>
            </w:pPr>
            <w:r w:rsidRPr="0030125F">
              <w:rPr>
                <w:b/>
                <w:szCs w:val="20"/>
              </w:rPr>
              <w:t>Transaction Type</w:t>
            </w:r>
          </w:p>
        </w:tc>
        <w:tc>
          <w:tcPr>
            <w:tcW w:w="4089" w:type="dxa"/>
            <w:shd w:val="clear" w:color="auto" w:fill="F2F2F2" w:themeFill="background1" w:themeFillShade="F2"/>
          </w:tcPr>
          <w:p w:rsidR="00BB75D4" w:rsidRPr="0030125F" w:rsidP="00677228" w14:paraId="2D6E51A3" w14:textId="77777777">
            <w:pPr>
              <w:spacing w:after="160" w:line="259" w:lineRule="auto"/>
              <w:jc w:val="center"/>
              <w:rPr>
                <w:b/>
                <w:szCs w:val="20"/>
              </w:rPr>
            </w:pPr>
            <w:r w:rsidRPr="0030125F">
              <w:rPr>
                <w:b/>
                <w:szCs w:val="20"/>
              </w:rPr>
              <w:t>Violation Error ID and Description from Enclosure</w:t>
            </w:r>
          </w:p>
        </w:tc>
        <w:tc>
          <w:tcPr>
            <w:tcW w:w="4282" w:type="dxa"/>
            <w:shd w:val="clear" w:color="auto" w:fill="F2F2F2" w:themeFill="background1" w:themeFillShade="F2"/>
          </w:tcPr>
          <w:p w:rsidR="00BB75D4" w:rsidRPr="0030125F" w:rsidP="00677228" w14:paraId="7C3EA896" w14:textId="77777777">
            <w:pPr>
              <w:jc w:val="center"/>
              <w:rPr>
                <w:b/>
                <w:szCs w:val="20"/>
              </w:rPr>
            </w:pPr>
            <w:r w:rsidRPr="0030125F">
              <w:rPr>
                <w:b/>
                <w:szCs w:val="20"/>
              </w:rPr>
              <w:t>Root Cause of Violation (Optional)</w:t>
            </w:r>
          </w:p>
        </w:tc>
        <w:tc>
          <w:tcPr>
            <w:tcW w:w="1687" w:type="dxa"/>
            <w:shd w:val="clear" w:color="auto" w:fill="F2F2F2" w:themeFill="background1" w:themeFillShade="F2"/>
          </w:tcPr>
          <w:p w:rsidR="00BB75D4" w:rsidRPr="0030125F" w:rsidP="00677228" w14:paraId="0AD6828C" w14:textId="77777777">
            <w:pPr>
              <w:jc w:val="center"/>
              <w:rPr>
                <w:b/>
                <w:szCs w:val="20"/>
              </w:rPr>
            </w:pPr>
            <w:r w:rsidRPr="0030125F">
              <w:rPr>
                <w:b/>
                <w:szCs w:val="20"/>
              </w:rPr>
              <w:t>Notes/Comments</w:t>
            </w:r>
          </w:p>
        </w:tc>
      </w:tr>
      <w:tr w14:paraId="2FD33A51" w14:textId="77777777" w:rsidTr="00D543FD">
        <w:tblPrEx>
          <w:tblW w:w="12960" w:type="dxa"/>
          <w:tblLook w:val="04A0"/>
        </w:tblPrEx>
        <w:trPr>
          <w:trHeight w:val="827"/>
        </w:trPr>
        <w:tc>
          <w:tcPr>
            <w:tcW w:w="1349" w:type="dxa"/>
          </w:tcPr>
          <w:p w:rsidR="00BB75D4" w:rsidRPr="0030125F" w:rsidP="00677228" w14:paraId="5702A0B8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553" w:type="dxa"/>
          </w:tcPr>
          <w:p w:rsidR="00BB75D4" w:rsidRPr="0030125F" w:rsidP="00677228" w14:paraId="1ADCA290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4089" w:type="dxa"/>
          </w:tcPr>
          <w:p w:rsidR="00BB75D4" w:rsidRPr="0030125F" w:rsidP="00677228" w14:paraId="1D55417C" w14:textId="77777777">
            <w:pPr>
              <w:rPr>
                <w:spacing w:val="-5"/>
                <w:szCs w:val="20"/>
              </w:rPr>
            </w:pPr>
          </w:p>
        </w:tc>
        <w:tc>
          <w:tcPr>
            <w:tcW w:w="4282" w:type="dxa"/>
          </w:tcPr>
          <w:p w:rsidR="00BB75D4" w:rsidRPr="0030125F" w:rsidP="00677228" w14:paraId="6ABDFD59" w14:textId="77777777">
            <w:pPr>
              <w:rPr>
                <w:spacing w:val="-5"/>
                <w:szCs w:val="20"/>
              </w:rPr>
            </w:pPr>
          </w:p>
        </w:tc>
        <w:tc>
          <w:tcPr>
            <w:tcW w:w="1687" w:type="dxa"/>
          </w:tcPr>
          <w:p w:rsidR="00BB75D4" w:rsidRPr="0030125F" w:rsidP="00677228" w14:paraId="15AD2E3B" w14:textId="77777777">
            <w:pPr>
              <w:rPr>
                <w:spacing w:val="-5"/>
                <w:szCs w:val="20"/>
              </w:rPr>
            </w:pPr>
          </w:p>
        </w:tc>
      </w:tr>
      <w:tr w14:paraId="121CA169" w14:textId="77777777" w:rsidTr="00D543FD">
        <w:tblPrEx>
          <w:tblW w:w="12960" w:type="dxa"/>
          <w:tblLook w:val="04A0"/>
        </w:tblPrEx>
        <w:trPr>
          <w:trHeight w:val="827"/>
        </w:trPr>
        <w:tc>
          <w:tcPr>
            <w:tcW w:w="1349" w:type="dxa"/>
          </w:tcPr>
          <w:p w:rsidR="00BB75D4" w:rsidRPr="0030125F" w:rsidP="00677228" w14:paraId="557107B2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553" w:type="dxa"/>
          </w:tcPr>
          <w:p w:rsidR="00BB75D4" w:rsidRPr="0030125F" w:rsidP="00677228" w14:paraId="6C41226F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4089" w:type="dxa"/>
          </w:tcPr>
          <w:p w:rsidR="00BB75D4" w:rsidRPr="0030125F" w:rsidP="00677228" w14:paraId="19D2F64F" w14:textId="77777777">
            <w:pPr>
              <w:rPr>
                <w:spacing w:val="-5"/>
                <w:szCs w:val="20"/>
              </w:rPr>
            </w:pPr>
          </w:p>
        </w:tc>
        <w:tc>
          <w:tcPr>
            <w:tcW w:w="4282" w:type="dxa"/>
          </w:tcPr>
          <w:p w:rsidR="00BB75D4" w:rsidRPr="0030125F" w:rsidP="00677228" w14:paraId="4D400373" w14:textId="77777777">
            <w:pPr>
              <w:rPr>
                <w:spacing w:val="-5"/>
                <w:szCs w:val="20"/>
              </w:rPr>
            </w:pPr>
          </w:p>
        </w:tc>
        <w:tc>
          <w:tcPr>
            <w:tcW w:w="1687" w:type="dxa"/>
          </w:tcPr>
          <w:p w:rsidR="00BB75D4" w:rsidRPr="0030125F" w:rsidP="00677228" w14:paraId="2BD128F2" w14:textId="77777777">
            <w:pPr>
              <w:rPr>
                <w:spacing w:val="-5"/>
                <w:szCs w:val="20"/>
              </w:rPr>
            </w:pPr>
          </w:p>
        </w:tc>
      </w:tr>
    </w:tbl>
    <w:p w:rsidR="004359C6" w:rsidRPr="0030125F" w:rsidP="00F67538" w14:paraId="52FEE998" w14:textId="487B4B87">
      <w:pPr>
        <w:spacing w:before="240"/>
      </w:pPr>
      <w:r w:rsidRPr="0030125F">
        <w:rPr>
          <w:spacing w:val="-5"/>
          <w:sz w:val="24"/>
        </w:rPr>
        <w:t>Table 5 – Complete all fields in the table below. Insert additional rows as needed.</w:t>
      </w:r>
    </w:p>
    <w:tbl>
      <w:tblPr>
        <w:tblCaption w:val="Violation and Milestone Table"/>
        <w:tblDescription w:val="Table in the CAP template to enter details and milestones pertaining to the compliance review violations. "/>
        <w:tblW w:w="12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49"/>
        <w:gridCol w:w="5642"/>
        <w:gridCol w:w="2293"/>
        <w:gridCol w:w="1989"/>
        <w:gridCol w:w="1687"/>
      </w:tblGrid>
      <w:tr w14:paraId="5A1AF73B" w14:textId="77777777" w:rsidTr="00CC0869">
        <w:tblPrEx>
          <w:tblW w:w="1296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blHeader/>
        </w:trPr>
        <w:tc>
          <w:tcPr>
            <w:tcW w:w="1349" w:type="dxa"/>
            <w:shd w:val="clear" w:color="auto" w:fill="F2F2F2" w:themeFill="background1" w:themeFillShade="F2"/>
          </w:tcPr>
          <w:p w:rsidR="00BB75D4" w:rsidRPr="0030125F" w:rsidP="00677228" w14:paraId="7D0414AE" w14:textId="77777777">
            <w:pPr>
              <w:jc w:val="center"/>
              <w:rPr>
                <w:b/>
                <w:szCs w:val="20"/>
              </w:rPr>
            </w:pPr>
            <w:r w:rsidRPr="0030125F">
              <w:rPr>
                <w:b/>
                <w:szCs w:val="20"/>
              </w:rPr>
              <w:t>Violation Number(s)</w:t>
            </w:r>
          </w:p>
        </w:tc>
        <w:tc>
          <w:tcPr>
            <w:tcW w:w="5642" w:type="dxa"/>
            <w:shd w:val="clear" w:color="auto" w:fill="F2F2F2" w:themeFill="background1" w:themeFillShade="F2"/>
          </w:tcPr>
          <w:p w:rsidR="00BB75D4" w:rsidRPr="0030125F" w:rsidP="00677228" w14:paraId="209A5CBC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zCs w:val="20"/>
              </w:rPr>
              <w:t>Major Milestones</w:t>
            </w:r>
          </w:p>
        </w:tc>
        <w:tc>
          <w:tcPr>
            <w:tcW w:w="2293" w:type="dxa"/>
            <w:shd w:val="clear" w:color="auto" w:fill="F2F2F2" w:themeFill="background1" w:themeFillShade="F2"/>
          </w:tcPr>
          <w:p w:rsidR="00BB75D4" w:rsidRPr="0030125F" w:rsidP="00677228" w14:paraId="5CE46625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 xml:space="preserve">Planned Start </w:t>
            </w:r>
          </w:p>
          <w:p w:rsidR="00BB75D4" w:rsidRPr="0030125F" w:rsidP="00677228" w14:paraId="412F8F14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Date</w:t>
            </w:r>
          </w:p>
        </w:tc>
        <w:tc>
          <w:tcPr>
            <w:tcW w:w="1989" w:type="dxa"/>
            <w:shd w:val="clear" w:color="auto" w:fill="F2F2F2" w:themeFill="background1" w:themeFillShade="F2"/>
          </w:tcPr>
          <w:p w:rsidR="00BB75D4" w:rsidRPr="0030125F" w:rsidP="00677228" w14:paraId="5890D2D9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Planned Completion Date</w:t>
            </w:r>
          </w:p>
        </w:tc>
        <w:tc>
          <w:tcPr>
            <w:tcW w:w="1687" w:type="dxa"/>
            <w:shd w:val="clear" w:color="auto" w:fill="F2F2F2" w:themeFill="background1" w:themeFillShade="F2"/>
          </w:tcPr>
          <w:p w:rsidR="00BB75D4" w:rsidRPr="0030125F" w:rsidP="00677228" w14:paraId="46F5ADD7" w14:textId="77777777">
            <w:pPr>
              <w:jc w:val="center"/>
              <w:rPr>
                <w:b/>
                <w:spacing w:val="-5"/>
                <w:szCs w:val="20"/>
              </w:rPr>
            </w:pPr>
            <w:r w:rsidRPr="0030125F">
              <w:rPr>
                <w:b/>
                <w:spacing w:val="-5"/>
                <w:szCs w:val="20"/>
              </w:rPr>
              <w:t>Responsible Party or Position</w:t>
            </w:r>
          </w:p>
        </w:tc>
      </w:tr>
      <w:tr w14:paraId="185DB336" w14:textId="77777777" w:rsidTr="00D543FD">
        <w:tblPrEx>
          <w:tblW w:w="12960" w:type="dxa"/>
          <w:tblLook w:val="04A0"/>
        </w:tblPrEx>
        <w:tc>
          <w:tcPr>
            <w:tcW w:w="1349" w:type="dxa"/>
          </w:tcPr>
          <w:p w:rsidR="00BB75D4" w:rsidRPr="0030125F" w:rsidP="00677228" w14:paraId="578B8260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1E1584F4" w14:textId="77777777">
            <w:pPr>
              <w:rPr>
                <w:spacing w:val="-5"/>
                <w:szCs w:val="20"/>
              </w:rPr>
            </w:pPr>
          </w:p>
        </w:tc>
        <w:tc>
          <w:tcPr>
            <w:tcW w:w="2293" w:type="dxa"/>
          </w:tcPr>
          <w:p w:rsidR="00BB75D4" w:rsidRPr="0030125F" w:rsidP="00677228" w14:paraId="3A9A4395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989" w:type="dxa"/>
          </w:tcPr>
          <w:p w:rsidR="00BB75D4" w:rsidRPr="0030125F" w:rsidP="00677228" w14:paraId="4B1F74C8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687" w:type="dxa"/>
          </w:tcPr>
          <w:p w:rsidR="00BB75D4" w:rsidRPr="0030125F" w:rsidP="00677228" w14:paraId="10D00BB4" w14:textId="77777777">
            <w:pPr>
              <w:rPr>
                <w:spacing w:val="-5"/>
                <w:szCs w:val="20"/>
              </w:rPr>
            </w:pPr>
          </w:p>
        </w:tc>
      </w:tr>
      <w:tr w14:paraId="78E4C00F" w14:textId="77777777" w:rsidTr="00D543FD">
        <w:tblPrEx>
          <w:tblW w:w="12960" w:type="dxa"/>
          <w:tblLook w:val="04A0"/>
        </w:tblPrEx>
        <w:tc>
          <w:tcPr>
            <w:tcW w:w="1349" w:type="dxa"/>
          </w:tcPr>
          <w:p w:rsidR="00BB75D4" w:rsidRPr="0030125F" w:rsidP="00677228" w14:paraId="5DB0E8A5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66D9ED76" w14:textId="77777777">
            <w:pPr>
              <w:rPr>
                <w:spacing w:val="-5"/>
                <w:szCs w:val="20"/>
              </w:rPr>
            </w:pPr>
          </w:p>
        </w:tc>
        <w:tc>
          <w:tcPr>
            <w:tcW w:w="2293" w:type="dxa"/>
          </w:tcPr>
          <w:p w:rsidR="00BB75D4" w:rsidRPr="0030125F" w:rsidP="00677228" w14:paraId="5177BACE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989" w:type="dxa"/>
          </w:tcPr>
          <w:p w:rsidR="00BB75D4" w:rsidRPr="0030125F" w:rsidP="00677228" w14:paraId="79466319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687" w:type="dxa"/>
          </w:tcPr>
          <w:p w:rsidR="00BB75D4" w:rsidRPr="0030125F" w:rsidP="00677228" w14:paraId="1C54B65D" w14:textId="77777777">
            <w:pPr>
              <w:rPr>
                <w:spacing w:val="-5"/>
                <w:szCs w:val="20"/>
              </w:rPr>
            </w:pPr>
          </w:p>
        </w:tc>
      </w:tr>
      <w:tr w14:paraId="02415443" w14:textId="77777777" w:rsidTr="00D543FD">
        <w:tblPrEx>
          <w:tblW w:w="12960" w:type="dxa"/>
          <w:tblLook w:val="04A0"/>
        </w:tblPrEx>
        <w:tc>
          <w:tcPr>
            <w:tcW w:w="1349" w:type="dxa"/>
          </w:tcPr>
          <w:p w:rsidR="00BB75D4" w:rsidRPr="0030125F" w:rsidP="00677228" w14:paraId="7AA8FB14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3FB52361" w14:textId="77777777">
            <w:pPr>
              <w:rPr>
                <w:spacing w:val="-5"/>
                <w:szCs w:val="20"/>
              </w:rPr>
            </w:pPr>
          </w:p>
        </w:tc>
        <w:tc>
          <w:tcPr>
            <w:tcW w:w="2293" w:type="dxa"/>
          </w:tcPr>
          <w:p w:rsidR="00BB75D4" w:rsidRPr="0030125F" w:rsidP="00677228" w14:paraId="231B167C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989" w:type="dxa"/>
          </w:tcPr>
          <w:p w:rsidR="00BB75D4" w:rsidRPr="0030125F" w:rsidP="00677228" w14:paraId="613A4925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687" w:type="dxa"/>
          </w:tcPr>
          <w:p w:rsidR="00BB75D4" w:rsidRPr="0030125F" w:rsidP="00677228" w14:paraId="1414EFD4" w14:textId="77777777">
            <w:pPr>
              <w:rPr>
                <w:spacing w:val="-5"/>
                <w:szCs w:val="20"/>
              </w:rPr>
            </w:pPr>
          </w:p>
        </w:tc>
      </w:tr>
      <w:tr w14:paraId="46FFC7DF" w14:textId="77777777" w:rsidTr="00D543FD">
        <w:tblPrEx>
          <w:tblW w:w="12960" w:type="dxa"/>
          <w:tblLook w:val="04A0"/>
        </w:tblPrEx>
        <w:tc>
          <w:tcPr>
            <w:tcW w:w="1349" w:type="dxa"/>
          </w:tcPr>
          <w:p w:rsidR="00BB75D4" w:rsidRPr="0030125F" w:rsidP="00677228" w14:paraId="1F4A4351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7F053E03" w14:textId="77777777">
            <w:pPr>
              <w:rPr>
                <w:spacing w:val="-5"/>
                <w:szCs w:val="20"/>
              </w:rPr>
            </w:pPr>
          </w:p>
        </w:tc>
        <w:tc>
          <w:tcPr>
            <w:tcW w:w="2293" w:type="dxa"/>
          </w:tcPr>
          <w:p w:rsidR="00BB75D4" w:rsidRPr="0030125F" w:rsidP="00677228" w14:paraId="0728E3CB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989" w:type="dxa"/>
          </w:tcPr>
          <w:p w:rsidR="00BB75D4" w:rsidRPr="0030125F" w:rsidP="00677228" w14:paraId="46B78909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687" w:type="dxa"/>
          </w:tcPr>
          <w:p w:rsidR="00BB75D4" w:rsidRPr="0030125F" w:rsidP="00677228" w14:paraId="0A10F125" w14:textId="77777777">
            <w:pPr>
              <w:rPr>
                <w:spacing w:val="-5"/>
                <w:szCs w:val="20"/>
              </w:rPr>
            </w:pPr>
          </w:p>
        </w:tc>
      </w:tr>
      <w:tr w14:paraId="2F3639BA" w14:textId="77777777" w:rsidTr="00D543FD">
        <w:tblPrEx>
          <w:tblW w:w="12960" w:type="dxa"/>
          <w:tblLook w:val="04A0"/>
        </w:tblPrEx>
        <w:tc>
          <w:tcPr>
            <w:tcW w:w="1349" w:type="dxa"/>
          </w:tcPr>
          <w:p w:rsidR="00BB75D4" w:rsidRPr="0030125F" w:rsidP="00677228" w14:paraId="5DA38F06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66B2D14A" w14:textId="77777777">
            <w:pPr>
              <w:rPr>
                <w:spacing w:val="-5"/>
                <w:szCs w:val="20"/>
              </w:rPr>
            </w:pPr>
          </w:p>
        </w:tc>
        <w:tc>
          <w:tcPr>
            <w:tcW w:w="2293" w:type="dxa"/>
          </w:tcPr>
          <w:p w:rsidR="00BB75D4" w:rsidRPr="0030125F" w:rsidP="00677228" w14:paraId="7513E43D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989" w:type="dxa"/>
          </w:tcPr>
          <w:p w:rsidR="00BB75D4" w:rsidRPr="0030125F" w:rsidP="00677228" w14:paraId="1727E8A1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687" w:type="dxa"/>
          </w:tcPr>
          <w:p w:rsidR="00BB75D4" w:rsidRPr="0030125F" w:rsidP="00677228" w14:paraId="711434B0" w14:textId="77777777">
            <w:pPr>
              <w:rPr>
                <w:spacing w:val="-5"/>
                <w:szCs w:val="20"/>
              </w:rPr>
            </w:pPr>
          </w:p>
        </w:tc>
      </w:tr>
      <w:tr w14:paraId="21EC9A4B" w14:textId="77777777" w:rsidTr="00D543FD">
        <w:tblPrEx>
          <w:tblW w:w="12960" w:type="dxa"/>
          <w:tblLook w:val="04A0"/>
        </w:tblPrEx>
        <w:tc>
          <w:tcPr>
            <w:tcW w:w="1349" w:type="dxa"/>
          </w:tcPr>
          <w:p w:rsidR="00BB75D4" w:rsidRPr="0030125F" w:rsidP="00677228" w14:paraId="4E515CBA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5642" w:type="dxa"/>
          </w:tcPr>
          <w:p w:rsidR="00BB75D4" w:rsidRPr="0030125F" w:rsidP="00677228" w14:paraId="225F2257" w14:textId="77777777">
            <w:pPr>
              <w:rPr>
                <w:spacing w:val="-5"/>
                <w:szCs w:val="20"/>
              </w:rPr>
            </w:pPr>
          </w:p>
        </w:tc>
        <w:tc>
          <w:tcPr>
            <w:tcW w:w="2293" w:type="dxa"/>
          </w:tcPr>
          <w:p w:rsidR="00BB75D4" w:rsidRPr="0030125F" w:rsidP="00677228" w14:paraId="36B5241F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989" w:type="dxa"/>
          </w:tcPr>
          <w:p w:rsidR="00BB75D4" w:rsidRPr="0030125F" w:rsidP="00677228" w14:paraId="5E377BCC" w14:textId="77777777">
            <w:pPr>
              <w:jc w:val="center"/>
              <w:rPr>
                <w:spacing w:val="-5"/>
                <w:szCs w:val="20"/>
              </w:rPr>
            </w:pPr>
          </w:p>
        </w:tc>
        <w:tc>
          <w:tcPr>
            <w:tcW w:w="1687" w:type="dxa"/>
          </w:tcPr>
          <w:p w:rsidR="00BB75D4" w:rsidRPr="0030125F" w:rsidP="00677228" w14:paraId="11952657" w14:textId="77777777">
            <w:pPr>
              <w:rPr>
                <w:spacing w:val="-5"/>
                <w:szCs w:val="20"/>
              </w:rPr>
            </w:pPr>
          </w:p>
        </w:tc>
      </w:tr>
    </w:tbl>
    <w:p w:rsidR="00BB75D4" w:rsidRPr="0030125F" w:rsidP="00F67538" w14:paraId="3ABD392B" w14:textId="010BC4F4">
      <w:pPr>
        <w:spacing w:before="240"/>
        <w:rPr>
          <w:spacing w:val="-5"/>
          <w:sz w:val="24"/>
        </w:rPr>
      </w:pPr>
      <w:r w:rsidRPr="0030125F">
        <w:rPr>
          <w:spacing w:val="-5"/>
          <w:sz w:val="24"/>
        </w:rPr>
        <w:t>Table 6</w:t>
      </w:r>
      <w:r w:rsidRPr="0030125F">
        <w:rPr>
          <w:spacing w:val="-5"/>
          <w:sz w:val="24"/>
        </w:rPr>
        <w:t xml:space="preserve"> – For </w:t>
      </w:r>
      <w:r w:rsidRPr="0030125F" w:rsidR="003B5573">
        <w:rPr>
          <w:spacing w:val="-5"/>
          <w:sz w:val="24"/>
        </w:rPr>
        <w:t>NSG</w:t>
      </w:r>
      <w:r w:rsidRPr="0030125F">
        <w:rPr>
          <w:spacing w:val="-5"/>
          <w:sz w:val="24"/>
        </w:rPr>
        <w:t xml:space="preserve"> official use only.</w:t>
      </w:r>
    </w:p>
    <w:tbl>
      <w:tblPr>
        <w:tblStyle w:val="TableGrid"/>
        <w:tblCaption w:val="Signature Table"/>
        <w:tblDescription w:val="Official use only signature block in the CAP template"/>
        <w:tblW w:w="12960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12960"/>
      </w:tblGrid>
      <w:tr w14:paraId="7BDCD9B1" w14:textId="77777777" w:rsidTr="00677228">
        <w:tblPrEx>
          <w:tblW w:w="12960" w:type="dxa"/>
          <w:tblInd w:w="-15" w:type="dxa"/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  <w:tblLook w:val="04A0"/>
        </w:tblPrEx>
        <w:trPr>
          <w:tblHeader/>
        </w:trPr>
        <w:tc>
          <w:tcPr>
            <w:tcW w:w="129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BB75D4" w:rsidRPr="0030125F" w:rsidP="00F67538" w14:paraId="251215C0" w14:textId="665ACD14">
            <w:pPr>
              <w:spacing w:before="240"/>
              <w:jc w:val="center"/>
              <w:rPr>
                <w:b/>
                <w:sz w:val="24"/>
              </w:rPr>
            </w:pPr>
            <w:r w:rsidRPr="0030125F">
              <w:rPr>
                <w:b/>
                <w:sz w:val="24"/>
              </w:rPr>
              <w:t xml:space="preserve">*For </w:t>
            </w:r>
            <w:r w:rsidRPr="0030125F" w:rsidR="003B5573">
              <w:rPr>
                <w:b/>
                <w:sz w:val="24"/>
              </w:rPr>
              <w:t>NSG</w:t>
            </w:r>
            <w:r w:rsidRPr="0030125F">
              <w:rPr>
                <w:b/>
                <w:sz w:val="24"/>
              </w:rPr>
              <w:t xml:space="preserve"> Official Use Only*</w:t>
            </w:r>
          </w:p>
          <w:p w:rsidR="00BB75D4" w:rsidRPr="0030125F" w:rsidP="00F67538" w14:paraId="444B0CA7" w14:textId="77777777">
            <w:pPr>
              <w:spacing w:before="240"/>
              <w:jc w:val="center"/>
              <w:rPr>
                <w:sz w:val="24"/>
              </w:rPr>
            </w:pPr>
            <w:r w:rsidRPr="0030125F">
              <w:rPr>
                <w:sz w:val="24"/>
              </w:rPr>
              <w:t>Assessor 1 Signature: _________________________________</w:t>
            </w:r>
          </w:p>
          <w:p w:rsidR="00BB75D4" w:rsidRPr="0030125F" w:rsidP="00677228" w14:paraId="0E313086" w14:textId="77777777">
            <w:pPr>
              <w:jc w:val="center"/>
              <w:rPr>
                <w:i/>
                <w:sz w:val="24"/>
              </w:rPr>
            </w:pPr>
            <w:r w:rsidRPr="0030125F">
              <w:rPr>
                <w:i/>
                <w:sz w:val="24"/>
              </w:rPr>
              <w:t>Assessor 1</w:t>
            </w:r>
          </w:p>
          <w:p w:rsidR="00BB75D4" w:rsidRPr="0030125F" w:rsidP="00677228" w14:paraId="101F2D98" w14:textId="77777777">
            <w:pPr>
              <w:jc w:val="center"/>
              <w:rPr>
                <w:sz w:val="24"/>
              </w:rPr>
            </w:pPr>
            <w:r w:rsidRPr="0030125F">
              <w:rPr>
                <w:sz w:val="24"/>
              </w:rPr>
              <w:t>Approval Date: _______________________________</w:t>
            </w:r>
          </w:p>
          <w:p w:rsidR="00BB75D4" w:rsidRPr="0030125F" w:rsidP="00677228" w14:paraId="1724DA71" w14:textId="77777777">
            <w:pPr>
              <w:jc w:val="center"/>
              <w:rPr>
                <w:sz w:val="24"/>
              </w:rPr>
            </w:pPr>
            <w:r w:rsidRPr="0030125F">
              <w:rPr>
                <w:i/>
                <w:sz w:val="24"/>
              </w:rPr>
              <w:t>Month Day Year</w:t>
            </w:r>
          </w:p>
        </w:tc>
      </w:tr>
    </w:tbl>
    <w:p w:rsidR="00BB75D4" w:rsidRPr="0030125F" w:rsidP="00F67538" w14:paraId="629867CA" w14:textId="77777777"/>
    <w:sectPr w:rsidSect="00BE2743">
      <w:footerReference w:type="default" r:id="rId14"/>
      <w:pgSz w:w="15840" w:h="12240" w:orient="landscape"/>
      <w:pgMar w:top="1440" w:right="1440" w:bottom="1440" w:left="1440" w:header="720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90493" w:rsidRPr="00330AE1" w:rsidP="00330AE1" w14:paraId="45D124BC" w14:textId="678C68EA">
    <w:pPr>
      <w:pStyle w:val="Footer"/>
      <w:spacing w:before="240"/>
      <w:rPr>
        <w:sz w:val="16"/>
        <w:szCs w:val="16"/>
      </w:rPr>
    </w:pPr>
    <w:r w:rsidRPr="00136B54">
      <w:rPr>
        <w:sz w:val="16"/>
        <w:szCs w:val="16"/>
      </w:rPr>
      <w:t>According to the Paperwork Reduction Act of 1995, no persons are required to respond to a collection of information unless it displays a valid OMB control number. The valid OMB control number for this information collection is 0938-1390 from the year of 2024 through 2</w:t>
    </w:r>
    <w:r>
      <w:rPr>
        <w:sz w:val="16"/>
        <w:szCs w:val="16"/>
      </w:rPr>
      <w:t>025</w:t>
    </w:r>
    <w:r w:rsidRPr="00136B54">
      <w:rPr>
        <w:sz w:val="16"/>
        <w:szCs w:val="16"/>
      </w:rPr>
      <w:t xml:space="preserve">. The objective of the HIPAA Administrative Simplification information collection program is to conduct assessments and identify whether a covered entity is compliant with the HIPAA - adopted standards, and administrative simplification. The time required to complete this information collection is estimated to average less than </w:t>
    </w:r>
    <w:r w:rsidRPr="00136B54">
      <w:rPr>
        <w:b/>
        <w:bCs/>
        <w:sz w:val="16"/>
        <w:szCs w:val="16"/>
      </w:rPr>
      <w:t>10 hours</w:t>
    </w:r>
    <w:r w:rsidRPr="00136B54">
      <w:rPr>
        <w:sz w:val="16"/>
        <w:szCs w:val="16"/>
      </w:rPr>
      <w:t xml:space="preserve"> per response (4 forms x 60 minutes/form), including the time to review instructions, search existing data resources, gather the data needed, to review and complete the information collection. This information collection is mandatory (under 45 CFR § 160.310) If you have comments concerning the accuracy of the time estimate(s) or suggestions for improving this form, please write to: CMS, 7500 Security Boulevard, Attn: PRA Reports Clearance</w:t>
    </w:r>
    <w:r w:rsidRPr="00136B54">
      <w:rPr>
        <w:b/>
        <w:bCs/>
        <w:sz w:val="16"/>
        <w:szCs w:val="16"/>
      </w:rPr>
      <w:t xml:space="preserve"> </w:t>
    </w:r>
    <w:r w:rsidRPr="00136B54">
      <w:rPr>
        <w:sz w:val="16"/>
        <w:szCs w:val="16"/>
      </w:rPr>
      <w:t>Officer, Mail Stop C4-26-05, Baltimore, Maryland 21244-1850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43ADB" w:rsidRPr="000B48AF" w:rsidP="000B48AF" w14:paraId="58DA31F2" w14:textId="24C13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867B1" w:rsidRPr="000B48AF" w:rsidP="000B48AF" w14:paraId="5D07BE37" w14:textId="2336AF7C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30AE1" w:rsidRPr="008553E0" w:rsidP="00330AE1" w14:paraId="0C815271" w14:textId="77777777">
    <w:pPr>
      <w:pStyle w:val="Header"/>
      <w:jc w:val="right"/>
      <w:rPr>
        <w:color w:val="000000" w:themeColor="text1"/>
        <w:sz w:val="16"/>
        <w:szCs w:val="16"/>
      </w:rPr>
    </w:pPr>
    <w:r w:rsidRPr="008553E0">
      <w:rPr>
        <w:color w:val="000000" w:themeColor="text1"/>
        <w:sz w:val="16"/>
        <w:szCs w:val="16"/>
      </w:rPr>
      <w:t>Form Approved: OMB # 0938-1390</w:t>
    </w:r>
  </w:p>
  <w:p w:rsidR="00330AE1" w:rsidRPr="008553E0" w:rsidP="00330AE1" w14:paraId="584480C2" w14:textId="77777777">
    <w:pPr>
      <w:pStyle w:val="Header"/>
      <w:jc w:val="right"/>
      <w:rPr>
        <w:color w:val="000000" w:themeColor="text1"/>
      </w:rPr>
    </w:pPr>
    <w:r w:rsidRPr="008553E0">
      <w:rPr>
        <w:color w:val="000000" w:themeColor="text1"/>
        <w:sz w:val="16"/>
        <w:szCs w:val="16"/>
      </w:rPr>
      <w:t xml:space="preserve">Expiration </w:t>
    </w:r>
    <w:r>
      <w:rPr>
        <w:color w:val="000000" w:themeColor="text1"/>
        <w:sz w:val="16"/>
        <w:szCs w:val="16"/>
      </w:rPr>
      <w:t>12/31/2025</w:t>
    </w:r>
  </w:p>
  <w:p w:rsidR="00330AE1" w14:paraId="0CA51C8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867B1" w:rsidRPr="008553E0" w:rsidP="008553E0" w14:paraId="3E99E193" w14:textId="77777777">
    <w:pPr>
      <w:pStyle w:val="Header"/>
      <w:jc w:val="right"/>
      <w:rPr>
        <w:color w:val="000000" w:themeColor="text1"/>
        <w:sz w:val="16"/>
        <w:szCs w:val="16"/>
      </w:rPr>
    </w:pPr>
    <w:r w:rsidRPr="008553E0">
      <w:rPr>
        <w:color w:val="000000" w:themeColor="text1"/>
        <w:sz w:val="16"/>
        <w:szCs w:val="16"/>
      </w:rPr>
      <w:t>Form Approved: OMB # 0938-1390</w:t>
    </w:r>
  </w:p>
  <w:p w:rsidR="007867B1" w:rsidRPr="008553E0" w:rsidP="008553E0" w14:paraId="306FAA4E" w14:textId="05ECB4D0">
    <w:pPr>
      <w:pStyle w:val="Header"/>
      <w:jc w:val="right"/>
      <w:rPr>
        <w:color w:val="000000" w:themeColor="text1"/>
      </w:rPr>
    </w:pPr>
    <w:r w:rsidRPr="008553E0">
      <w:rPr>
        <w:color w:val="000000" w:themeColor="text1"/>
        <w:sz w:val="16"/>
        <w:szCs w:val="16"/>
      </w:rPr>
      <w:t xml:space="preserve">Expiration </w:t>
    </w:r>
    <w:r w:rsidR="00330AE1">
      <w:rPr>
        <w:color w:val="000000" w:themeColor="text1"/>
        <w:sz w:val="16"/>
        <w:szCs w:val="16"/>
      </w:rPr>
      <w:t>12/31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8ACABAA9"/>
    <w:multiLevelType w:val="hybridMultilevel"/>
    <w:tmpl w:val="42DAE0AE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">
    <w:nsid w:val="F2855DD0"/>
    <w:multiLevelType w:val="hybridMultilevel"/>
    <w:tmpl w:val="685BC54E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2">
    <w:nsid w:val="01304B42"/>
    <w:multiLevelType w:val="hybridMultilevel"/>
    <w:tmpl w:val="DA3E26D0"/>
    <w:lvl w:ilvl="0">
      <w:start w:val="1"/>
      <w:numFmt w:val="upp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26BA69"/>
    <w:multiLevelType w:val="hybridMultilevel"/>
    <w:tmpl w:val="C6C265A7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4">
    <w:nsid w:val="06577530"/>
    <w:multiLevelType w:val="hybridMultilevel"/>
    <w:tmpl w:val="E91C69C8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F576829"/>
    <w:multiLevelType w:val="hybridMultilevel"/>
    <w:tmpl w:val="A35B5CD9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6">
    <w:nsid w:val="252708C5"/>
    <w:multiLevelType w:val="hybridMultilevel"/>
    <w:tmpl w:val="289C67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87736A"/>
    <w:multiLevelType w:val="hybridMultilevel"/>
    <w:tmpl w:val="D4BE31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253A2A"/>
    <w:multiLevelType w:val="hybridMultilevel"/>
    <w:tmpl w:val="32B231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6E595B"/>
    <w:multiLevelType w:val="hybridMultilevel"/>
    <w:tmpl w:val="2252E5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F317BFA"/>
    <w:multiLevelType w:val="hybridMultilevel"/>
    <w:tmpl w:val="F7EEFA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8707DAF"/>
    <w:multiLevelType w:val="hybridMultilevel"/>
    <w:tmpl w:val="1038863E"/>
    <w:lvl w:ilvl="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6A285D"/>
    <w:multiLevelType w:val="hybridMultilevel"/>
    <w:tmpl w:val="DA3E26D0"/>
    <w:lvl w:ilvl="0">
      <w:start w:val="1"/>
      <w:numFmt w:val="upperRoman"/>
      <w:lvlText w:val="%1."/>
      <w:lvlJc w:val="righ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AAF185C"/>
    <w:multiLevelType w:val="hybridMultilevel"/>
    <w:tmpl w:val="ED08E5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C83D28"/>
    <w:multiLevelType w:val="hybridMultilevel"/>
    <w:tmpl w:val="E52A41C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59951D9"/>
    <w:multiLevelType w:val="hybridMultilevel"/>
    <w:tmpl w:val="203273F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12"/>
  </w:num>
  <w:num w:numId="8">
    <w:abstractNumId w:val="7"/>
  </w:num>
  <w:num w:numId="9">
    <w:abstractNumId w:val="14"/>
  </w:num>
  <w:num w:numId="10">
    <w:abstractNumId w:val="6"/>
  </w:num>
  <w:num w:numId="11">
    <w:abstractNumId w:val="11"/>
  </w:num>
  <w:num w:numId="12">
    <w:abstractNumId w:val="15"/>
  </w:num>
  <w:num w:numId="13">
    <w:abstractNumId w:val="8"/>
  </w:num>
  <w:num w:numId="14">
    <w:abstractNumId w:val="4"/>
  </w:num>
  <w:num w:numId="15">
    <w:abstractNumId w:val="1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5106"/>
    <w:rsid w:val="00000BC3"/>
    <w:rsid w:val="00000F7D"/>
    <w:rsid w:val="0000124B"/>
    <w:rsid w:val="0000337A"/>
    <w:rsid w:val="00012D3D"/>
    <w:rsid w:val="00026529"/>
    <w:rsid w:val="00026AF6"/>
    <w:rsid w:val="00045028"/>
    <w:rsid w:val="0006327C"/>
    <w:rsid w:val="000718B4"/>
    <w:rsid w:val="00081A48"/>
    <w:rsid w:val="000850DD"/>
    <w:rsid w:val="000862A7"/>
    <w:rsid w:val="000863EC"/>
    <w:rsid w:val="000912D8"/>
    <w:rsid w:val="000A35C2"/>
    <w:rsid w:val="000A3C67"/>
    <w:rsid w:val="000A4D58"/>
    <w:rsid w:val="000B04EC"/>
    <w:rsid w:val="000B48AF"/>
    <w:rsid w:val="000C3326"/>
    <w:rsid w:val="000C470C"/>
    <w:rsid w:val="000D3142"/>
    <w:rsid w:val="000D5335"/>
    <w:rsid w:val="000D6734"/>
    <w:rsid w:val="000E2DCC"/>
    <w:rsid w:val="000F14F0"/>
    <w:rsid w:val="000F7A85"/>
    <w:rsid w:val="00100AA7"/>
    <w:rsid w:val="00103C64"/>
    <w:rsid w:val="00104CC9"/>
    <w:rsid w:val="001067EF"/>
    <w:rsid w:val="001103BE"/>
    <w:rsid w:val="00120A33"/>
    <w:rsid w:val="00121E7C"/>
    <w:rsid w:val="00123E16"/>
    <w:rsid w:val="00126CF3"/>
    <w:rsid w:val="00127086"/>
    <w:rsid w:val="00130489"/>
    <w:rsid w:val="00136B54"/>
    <w:rsid w:val="00147D1C"/>
    <w:rsid w:val="00150FC4"/>
    <w:rsid w:val="00151B64"/>
    <w:rsid w:val="00155108"/>
    <w:rsid w:val="001555A3"/>
    <w:rsid w:val="001619CA"/>
    <w:rsid w:val="00165674"/>
    <w:rsid w:val="00165BF9"/>
    <w:rsid w:val="001675C5"/>
    <w:rsid w:val="00186230"/>
    <w:rsid w:val="001A04F4"/>
    <w:rsid w:val="001C34AF"/>
    <w:rsid w:val="001C6D90"/>
    <w:rsid w:val="001D1BE6"/>
    <w:rsid w:val="001D5722"/>
    <w:rsid w:val="001E2F2F"/>
    <w:rsid w:val="001E35F2"/>
    <w:rsid w:val="001F5E95"/>
    <w:rsid w:val="00200366"/>
    <w:rsid w:val="00206943"/>
    <w:rsid w:val="00207BDE"/>
    <w:rsid w:val="002127BC"/>
    <w:rsid w:val="00212DD4"/>
    <w:rsid w:val="002169EC"/>
    <w:rsid w:val="00222905"/>
    <w:rsid w:val="00224F54"/>
    <w:rsid w:val="0022602C"/>
    <w:rsid w:val="00233DA8"/>
    <w:rsid w:val="00234868"/>
    <w:rsid w:val="00236519"/>
    <w:rsid w:val="002372EE"/>
    <w:rsid w:val="00254474"/>
    <w:rsid w:val="0025775B"/>
    <w:rsid w:val="00264D5F"/>
    <w:rsid w:val="00273156"/>
    <w:rsid w:val="0028293D"/>
    <w:rsid w:val="00283DF6"/>
    <w:rsid w:val="002868D2"/>
    <w:rsid w:val="0029054B"/>
    <w:rsid w:val="002B2126"/>
    <w:rsid w:val="002B5686"/>
    <w:rsid w:val="002C524B"/>
    <w:rsid w:val="002C7EB7"/>
    <w:rsid w:val="002D3105"/>
    <w:rsid w:val="002D396A"/>
    <w:rsid w:val="002D542C"/>
    <w:rsid w:val="002D70A7"/>
    <w:rsid w:val="002D7E8D"/>
    <w:rsid w:val="002E474C"/>
    <w:rsid w:val="002E5A7C"/>
    <w:rsid w:val="002F1CDE"/>
    <w:rsid w:val="0030125F"/>
    <w:rsid w:val="003163C1"/>
    <w:rsid w:val="00320173"/>
    <w:rsid w:val="00330AE1"/>
    <w:rsid w:val="003544A4"/>
    <w:rsid w:val="00361CD4"/>
    <w:rsid w:val="0036722D"/>
    <w:rsid w:val="0037788A"/>
    <w:rsid w:val="00381009"/>
    <w:rsid w:val="0038156F"/>
    <w:rsid w:val="0038696E"/>
    <w:rsid w:val="003947B0"/>
    <w:rsid w:val="003A6D51"/>
    <w:rsid w:val="003B2714"/>
    <w:rsid w:val="003B5573"/>
    <w:rsid w:val="003B635D"/>
    <w:rsid w:val="003D1E86"/>
    <w:rsid w:val="003D3D0D"/>
    <w:rsid w:val="003E3FB2"/>
    <w:rsid w:val="003E4D16"/>
    <w:rsid w:val="00403F55"/>
    <w:rsid w:val="0041184C"/>
    <w:rsid w:val="004148F4"/>
    <w:rsid w:val="0042018A"/>
    <w:rsid w:val="0043324D"/>
    <w:rsid w:val="004359C6"/>
    <w:rsid w:val="00452D12"/>
    <w:rsid w:val="0046258D"/>
    <w:rsid w:val="00465455"/>
    <w:rsid w:val="00490493"/>
    <w:rsid w:val="00491DF0"/>
    <w:rsid w:val="0049418A"/>
    <w:rsid w:val="00497778"/>
    <w:rsid w:val="004A29CE"/>
    <w:rsid w:val="004C55B4"/>
    <w:rsid w:val="004C5B9E"/>
    <w:rsid w:val="004D0FB4"/>
    <w:rsid w:val="004D2073"/>
    <w:rsid w:val="004F24F2"/>
    <w:rsid w:val="004F2A70"/>
    <w:rsid w:val="004F3FF8"/>
    <w:rsid w:val="005015A4"/>
    <w:rsid w:val="00506B43"/>
    <w:rsid w:val="00506D65"/>
    <w:rsid w:val="005138B5"/>
    <w:rsid w:val="0052092A"/>
    <w:rsid w:val="00530475"/>
    <w:rsid w:val="005312DA"/>
    <w:rsid w:val="005339CB"/>
    <w:rsid w:val="00545666"/>
    <w:rsid w:val="005577CF"/>
    <w:rsid w:val="0057426C"/>
    <w:rsid w:val="00576597"/>
    <w:rsid w:val="00577C78"/>
    <w:rsid w:val="00580392"/>
    <w:rsid w:val="00580C74"/>
    <w:rsid w:val="00585E53"/>
    <w:rsid w:val="00586964"/>
    <w:rsid w:val="00587755"/>
    <w:rsid w:val="00590B67"/>
    <w:rsid w:val="005A0350"/>
    <w:rsid w:val="005A32EA"/>
    <w:rsid w:val="005A3493"/>
    <w:rsid w:val="005A460A"/>
    <w:rsid w:val="005A740F"/>
    <w:rsid w:val="005A7E3B"/>
    <w:rsid w:val="005B076C"/>
    <w:rsid w:val="005B4FB4"/>
    <w:rsid w:val="005D653D"/>
    <w:rsid w:val="005D761D"/>
    <w:rsid w:val="005D7DE3"/>
    <w:rsid w:val="005E2B27"/>
    <w:rsid w:val="005E3CAA"/>
    <w:rsid w:val="005E63C3"/>
    <w:rsid w:val="005F4463"/>
    <w:rsid w:val="005F6D53"/>
    <w:rsid w:val="00604073"/>
    <w:rsid w:val="00610EDF"/>
    <w:rsid w:val="006126D3"/>
    <w:rsid w:val="00616265"/>
    <w:rsid w:val="00621292"/>
    <w:rsid w:val="0062303C"/>
    <w:rsid w:val="00623907"/>
    <w:rsid w:val="006309C0"/>
    <w:rsid w:val="00631310"/>
    <w:rsid w:val="00633BF0"/>
    <w:rsid w:val="006353F6"/>
    <w:rsid w:val="0064685B"/>
    <w:rsid w:val="00673ED2"/>
    <w:rsid w:val="00677228"/>
    <w:rsid w:val="00681932"/>
    <w:rsid w:val="00684D21"/>
    <w:rsid w:val="00685E3A"/>
    <w:rsid w:val="006B07FF"/>
    <w:rsid w:val="006B2024"/>
    <w:rsid w:val="006B4C8C"/>
    <w:rsid w:val="006B5242"/>
    <w:rsid w:val="006B5979"/>
    <w:rsid w:val="006C0621"/>
    <w:rsid w:val="006C2AC9"/>
    <w:rsid w:val="006C5293"/>
    <w:rsid w:val="006C66CF"/>
    <w:rsid w:val="006D0C5C"/>
    <w:rsid w:val="006D0E65"/>
    <w:rsid w:val="006D24EA"/>
    <w:rsid w:val="006F2A56"/>
    <w:rsid w:val="006F68D6"/>
    <w:rsid w:val="00700FBB"/>
    <w:rsid w:val="0070501D"/>
    <w:rsid w:val="00707859"/>
    <w:rsid w:val="00710E49"/>
    <w:rsid w:val="00710F24"/>
    <w:rsid w:val="00715229"/>
    <w:rsid w:val="00723CB2"/>
    <w:rsid w:val="00727790"/>
    <w:rsid w:val="00742FEC"/>
    <w:rsid w:val="007432BC"/>
    <w:rsid w:val="0075523B"/>
    <w:rsid w:val="00760551"/>
    <w:rsid w:val="00760755"/>
    <w:rsid w:val="00761510"/>
    <w:rsid w:val="00763D67"/>
    <w:rsid w:val="00775290"/>
    <w:rsid w:val="007753A5"/>
    <w:rsid w:val="00781C1B"/>
    <w:rsid w:val="00783C59"/>
    <w:rsid w:val="007867B1"/>
    <w:rsid w:val="007B7249"/>
    <w:rsid w:val="007C118B"/>
    <w:rsid w:val="007D4463"/>
    <w:rsid w:val="007D5B69"/>
    <w:rsid w:val="007D6A1D"/>
    <w:rsid w:val="007E1A19"/>
    <w:rsid w:val="007E280D"/>
    <w:rsid w:val="007E2F95"/>
    <w:rsid w:val="007F1D9B"/>
    <w:rsid w:val="0081094A"/>
    <w:rsid w:val="0081253D"/>
    <w:rsid w:val="00814546"/>
    <w:rsid w:val="008212D7"/>
    <w:rsid w:val="008303EC"/>
    <w:rsid w:val="00836166"/>
    <w:rsid w:val="00836746"/>
    <w:rsid w:val="00840AF6"/>
    <w:rsid w:val="00840E7F"/>
    <w:rsid w:val="00842754"/>
    <w:rsid w:val="0085423D"/>
    <w:rsid w:val="008553E0"/>
    <w:rsid w:val="008607F7"/>
    <w:rsid w:val="00861C2B"/>
    <w:rsid w:val="00862EB1"/>
    <w:rsid w:val="00872EFC"/>
    <w:rsid w:val="00876416"/>
    <w:rsid w:val="008A483B"/>
    <w:rsid w:val="008A7E0F"/>
    <w:rsid w:val="008B09F7"/>
    <w:rsid w:val="008B4717"/>
    <w:rsid w:val="008C27E6"/>
    <w:rsid w:val="008C7EDA"/>
    <w:rsid w:val="008E4744"/>
    <w:rsid w:val="008F0F58"/>
    <w:rsid w:val="008F2708"/>
    <w:rsid w:val="008F7928"/>
    <w:rsid w:val="009068C6"/>
    <w:rsid w:val="009076BD"/>
    <w:rsid w:val="0091270A"/>
    <w:rsid w:val="00920EA6"/>
    <w:rsid w:val="0092419A"/>
    <w:rsid w:val="00925885"/>
    <w:rsid w:val="00932C42"/>
    <w:rsid w:val="0093486A"/>
    <w:rsid w:val="00937CB1"/>
    <w:rsid w:val="00952D3C"/>
    <w:rsid w:val="00956228"/>
    <w:rsid w:val="0095639D"/>
    <w:rsid w:val="00962E43"/>
    <w:rsid w:val="00963C2E"/>
    <w:rsid w:val="0096660B"/>
    <w:rsid w:val="00972058"/>
    <w:rsid w:val="009728F1"/>
    <w:rsid w:val="0097628E"/>
    <w:rsid w:val="0098088E"/>
    <w:rsid w:val="00992C19"/>
    <w:rsid w:val="009A285D"/>
    <w:rsid w:val="009A33E7"/>
    <w:rsid w:val="009A5959"/>
    <w:rsid w:val="009A5BFB"/>
    <w:rsid w:val="009B2681"/>
    <w:rsid w:val="009B3DC9"/>
    <w:rsid w:val="009B47C5"/>
    <w:rsid w:val="009C26BB"/>
    <w:rsid w:val="009C46DD"/>
    <w:rsid w:val="009C751B"/>
    <w:rsid w:val="009E3C1D"/>
    <w:rsid w:val="009E3EF1"/>
    <w:rsid w:val="009E4896"/>
    <w:rsid w:val="009E68A4"/>
    <w:rsid w:val="009F1B55"/>
    <w:rsid w:val="009F2786"/>
    <w:rsid w:val="009F7656"/>
    <w:rsid w:val="00A01DCA"/>
    <w:rsid w:val="00A14FD1"/>
    <w:rsid w:val="00A15852"/>
    <w:rsid w:val="00A31402"/>
    <w:rsid w:val="00A33A28"/>
    <w:rsid w:val="00A346ED"/>
    <w:rsid w:val="00A4609D"/>
    <w:rsid w:val="00A47873"/>
    <w:rsid w:val="00A4787A"/>
    <w:rsid w:val="00A5270D"/>
    <w:rsid w:val="00A551B3"/>
    <w:rsid w:val="00A61ACC"/>
    <w:rsid w:val="00A61B31"/>
    <w:rsid w:val="00A643CC"/>
    <w:rsid w:val="00A64B29"/>
    <w:rsid w:val="00A7172A"/>
    <w:rsid w:val="00A809FA"/>
    <w:rsid w:val="00A818A9"/>
    <w:rsid w:val="00A83F88"/>
    <w:rsid w:val="00A94A53"/>
    <w:rsid w:val="00A94E5C"/>
    <w:rsid w:val="00AB12F3"/>
    <w:rsid w:val="00AC14AC"/>
    <w:rsid w:val="00AD2C9B"/>
    <w:rsid w:val="00AE0A3D"/>
    <w:rsid w:val="00B11A3F"/>
    <w:rsid w:val="00B155FF"/>
    <w:rsid w:val="00B1608C"/>
    <w:rsid w:val="00B226EB"/>
    <w:rsid w:val="00B25EA0"/>
    <w:rsid w:val="00B32F26"/>
    <w:rsid w:val="00B35424"/>
    <w:rsid w:val="00B43ADB"/>
    <w:rsid w:val="00B44212"/>
    <w:rsid w:val="00B46FA4"/>
    <w:rsid w:val="00B4784D"/>
    <w:rsid w:val="00B54D57"/>
    <w:rsid w:val="00B638A2"/>
    <w:rsid w:val="00B706F5"/>
    <w:rsid w:val="00B907EB"/>
    <w:rsid w:val="00B91A27"/>
    <w:rsid w:val="00B94704"/>
    <w:rsid w:val="00BB5EBF"/>
    <w:rsid w:val="00BB75D4"/>
    <w:rsid w:val="00BC13B4"/>
    <w:rsid w:val="00BC40DF"/>
    <w:rsid w:val="00BC411B"/>
    <w:rsid w:val="00BC7E3E"/>
    <w:rsid w:val="00BD108D"/>
    <w:rsid w:val="00BD1C76"/>
    <w:rsid w:val="00BD367C"/>
    <w:rsid w:val="00BD4834"/>
    <w:rsid w:val="00BE149E"/>
    <w:rsid w:val="00BE1E68"/>
    <w:rsid w:val="00BE2743"/>
    <w:rsid w:val="00BF042A"/>
    <w:rsid w:val="00C01FD2"/>
    <w:rsid w:val="00C05336"/>
    <w:rsid w:val="00C1470E"/>
    <w:rsid w:val="00C15A10"/>
    <w:rsid w:val="00C17683"/>
    <w:rsid w:val="00C35BCB"/>
    <w:rsid w:val="00C3722F"/>
    <w:rsid w:val="00C45661"/>
    <w:rsid w:val="00C46D1D"/>
    <w:rsid w:val="00C57277"/>
    <w:rsid w:val="00C66CD2"/>
    <w:rsid w:val="00C67289"/>
    <w:rsid w:val="00C738A3"/>
    <w:rsid w:val="00C7614C"/>
    <w:rsid w:val="00C8052A"/>
    <w:rsid w:val="00C8397F"/>
    <w:rsid w:val="00C917A3"/>
    <w:rsid w:val="00C95106"/>
    <w:rsid w:val="00CA1003"/>
    <w:rsid w:val="00CA3F8E"/>
    <w:rsid w:val="00CB0736"/>
    <w:rsid w:val="00CC0869"/>
    <w:rsid w:val="00CC0A08"/>
    <w:rsid w:val="00CC1FA7"/>
    <w:rsid w:val="00CC3F9D"/>
    <w:rsid w:val="00CD2B56"/>
    <w:rsid w:val="00CD6A8D"/>
    <w:rsid w:val="00CE27C7"/>
    <w:rsid w:val="00CF7B8D"/>
    <w:rsid w:val="00D00BD7"/>
    <w:rsid w:val="00D03594"/>
    <w:rsid w:val="00D04430"/>
    <w:rsid w:val="00D04C55"/>
    <w:rsid w:val="00D0648C"/>
    <w:rsid w:val="00D06DB4"/>
    <w:rsid w:val="00D163AA"/>
    <w:rsid w:val="00D17BC5"/>
    <w:rsid w:val="00D20FAB"/>
    <w:rsid w:val="00D23345"/>
    <w:rsid w:val="00D26D6C"/>
    <w:rsid w:val="00D26E3B"/>
    <w:rsid w:val="00D41577"/>
    <w:rsid w:val="00D543FD"/>
    <w:rsid w:val="00D7236F"/>
    <w:rsid w:val="00D73770"/>
    <w:rsid w:val="00D7598D"/>
    <w:rsid w:val="00D77AA0"/>
    <w:rsid w:val="00D8147E"/>
    <w:rsid w:val="00D822EB"/>
    <w:rsid w:val="00DA239C"/>
    <w:rsid w:val="00DA57FA"/>
    <w:rsid w:val="00DB1510"/>
    <w:rsid w:val="00DB6347"/>
    <w:rsid w:val="00DB6BBF"/>
    <w:rsid w:val="00DC27C6"/>
    <w:rsid w:val="00DC41C2"/>
    <w:rsid w:val="00DC5EF8"/>
    <w:rsid w:val="00DC7577"/>
    <w:rsid w:val="00DC7CFC"/>
    <w:rsid w:val="00DD2F73"/>
    <w:rsid w:val="00DF31DA"/>
    <w:rsid w:val="00DF418C"/>
    <w:rsid w:val="00E05C08"/>
    <w:rsid w:val="00E11ED7"/>
    <w:rsid w:val="00E2020A"/>
    <w:rsid w:val="00E214E9"/>
    <w:rsid w:val="00E22479"/>
    <w:rsid w:val="00E25E23"/>
    <w:rsid w:val="00E33BCC"/>
    <w:rsid w:val="00E37E20"/>
    <w:rsid w:val="00E52058"/>
    <w:rsid w:val="00E547E2"/>
    <w:rsid w:val="00E60F24"/>
    <w:rsid w:val="00E67E17"/>
    <w:rsid w:val="00E718B7"/>
    <w:rsid w:val="00E73218"/>
    <w:rsid w:val="00EA1F7C"/>
    <w:rsid w:val="00EB52AC"/>
    <w:rsid w:val="00EB62BA"/>
    <w:rsid w:val="00ED6309"/>
    <w:rsid w:val="00EE0DEC"/>
    <w:rsid w:val="00EE1173"/>
    <w:rsid w:val="00EE628A"/>
    <w:rsid w:val="00EE79C4"/>
    <w:rsid w:val="00EF207E"/>
    <w:rsid w:val="00EF49BE"/>
    <w:rsid w:val="00F118B3"/>
    <w:rsid w:val="00F128F8"/>
    <w:rsid w:val="00F216A0"/>
    <w:rsid w:val="00F22C2F"/>
    <w:rsid w:val="00F250D5"/>
    <w:rsid w:val="00F25C01"/>
    <w:rsid w:val="00F324FE"/>
    <w:rsid w:val="00F557D8"/>
    <w:rsid w:val="00F56979"/>
    <w:rsid w:val="00F60CCF"/>
    <w:rsid w:val="00F67538"/>
    <w:rsid w:val="00F86D40"/>
    <w:rsid w:val="00F96F6A"/>
    <w:rsid w:val="00FB0C99"/>
    <w:rsid w:val="00FC24E5"/>
    <w:rsid w:val="00FC348C"/>
    <w:rsid w:val="00FC6C5B"/>
    <w:rsid w:val="00FE3E8C"/>
    <w:rsid w:val="00FE6E98"/>
    <w:rsid w:val="00FF032F"/>
    <w:rsid w:val="00FF6371"/>
  </w:rsids>
  <w:docVars>
    <w:docVar w:name="__Grammarly_42___1" w:val="H4sIAAAAAAAEAKtWcslP9kxRslIyNDa0MDA1NbcwMzMzNzAxNzJX0lEKTi0uzszPAykwrAUA+av0s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986EC8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446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9510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5106"/>
    <w:rPr>
      <w:rFonts w:ascii="Times New Roman" w:eastAsia="Times New Roman" w:hAnsi="Times New Roman" w:cs="Times New Roman"/>
      <w:sz w:val="20"/>
      <w:szCs w:val="24"/>
    </w:rPr>
  </w:style>
  <w:style w:type="paragraph" w:styleId="BodyText">
    <w:name w:val="Body Text"/>
    <w:basedOn w:val="Normal"/>
    <w:link w:val="BodyTextChar"/>
    <w:rsid w:val="00C95106"/>
    <w:rPr>
      <w:sz w:val="24"/>
    </w:rPr>
  </w:style>
  <w:style w:type="character" w:customStyle="1" w:styleId="BodyTextChar">
    <w:name w:val="Body Text Char"/>
    <w:basedOn w:val="DefaultParagraphFont"/>
    <w:link w:val="BodyText"/>
    <w:rsid w:val="00C951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50D5"/>
    <w:pPr>
      <w:ind w:left="720"/>
      <w:contextualSpacing/>
    </w:pPr>
  </w:style>
  <w:style w:type="paragraph" w:customStyle="1" w:styleId="Default">
    <w:name w:val="Default"/>
    <w:rsid w:val="008F270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160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608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608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0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08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0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8C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35C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616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309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551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5108"/>
    <w:rPr>
      <w:rFonts w:ascii="Times New Roman" w:eastAsia="Times New Roman" w:hAnsi="Times New Roman" w:cs="Times New Roman"/>
      <w:sz w:val="20"/>
      <w:szCs w:val="24"/>
    </w:rPr>
  </w:style>
  <w:style w:type="character" w:styleId="PlaceholderText">
    <w:name w:val="Placeholder Text"/>
    <w:basedOn w:val="DefaultParagraphFont"/>
    <w:uiPriority w:val="99"/>
    <w:semiHidden/>
    <w:rsid w:val="00BB75D4"/>
    <w:rPr>
      <w:color w:val="808080"/>
    </w:rPr>
  </w:style>
  <w:style w:type="table" w:styleId="GridTableLight">
    <w:name w:val="Grid Table Light"/>
    <w:basedOn w:val="TableNormal"/>
    <w:uiPriority w:val="40"/>
    <w:rsid w:val="00FC24E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CB0736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93486A"/>
    <w:pPr>
      <w:widowControl/>
      <w:autoSpaceDE/>
      <w:autoSpaceDN/>
      <w:adjustRightInd/>
      <w:spacing w:before="100" w:beforeAutospacing="1" w:after="100" w:afterAutospacing="1"/>
    </w:pPr>
    <w:rPr>
      <w:rFonts w:ascii="Calibri" w:hAnsi="Calibri" w:eastAsiaTheme="minorHAnsi" w:cs="Calibri"/>
      <w:sz w:val="22"/>
      <w:szCs w:val="22"/>
    </w:rPr>
  </w:style>
  <w:style w:type="character" w:customStyle="1" w:styleId="xcontentpasted0">
    <w:name w:val="x_contentpasted0"/>
    <w:basedOn w:val="DefaultParagraphFont"/>
    <w:rsid w:val="009348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footer" Target="footer3.xml" /><Relationship Id="rId15" Type="http://schemas.openxmlformats.org/officeDocument/2006/relationships/glossaryDocument" Target="glossary/document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jpeg" /><Relationship Id="rId9" Type="http://schemas.openxmlformats.org/officeDocument/2006/relationships/hyperlink" Target="mailto:HIPAACompliance@cms.hhs.gov" TargetMode="External" /></Relationships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docParts>
    <w:docPart>
      <w:docPartPr>
        <w:name w:val="3930E7EAE7C046FC8E544135CD806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64FA2-3CCD-414E-A114-5AA86FD7CE37}"/>
      </w:docPartPr>
      <w:docPartBody>
        <w:p w:rsidR="00D04430" w:rsidP="002D3105">
          <w:pPr>
            <w:pStyle w:val="3930E7EAE7C046FC8E544135CD8066C0"/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>Choose an item</w:t>
          </w:r>
        </w:p>
      </w:docPartBody>
    </w:docPart>
    <w:docPart>
      <w:docPartPr>
        <w:name w:val="779EB2A07AE1414D8D13510E1215F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13B93-F5CD-4F21-8705-18B250D4AC16}"/>
      </w:docPartPr>
      <w:docPartBody>
        <w:p w:rsidR="00126CF3" w:rsidP="00D03594">
          <w:pPr>
            <w:pStyle w:val="779EB2A07AE1414D8D13510E1215F9171"/>
          </w:pPr>
          <w:r w:rsidRPr="00506B43">
            <w:rPr>
              <w:sz w:val="22"/>
              <w:szCs w:val="22"/>
            </w:rPr>
            <w:t>&lt;</w:t>
          </w:r>
          <w:r>
            <w:rPr>
              <w:rFonts w:eastAsiaTheme="minorHAnsi"/>
              <w:sz w:val="22"/>
              <w:szCs w:val="22"/>
            </w:rPr>
            <w:t>Select</w:t>
          </w:r>
          <w:r w:rsidRPr="00506B43">
            <w:rPr>
              <w:rFonts w:eastAsiaTheme="minorHAnsi"/>
              <w:sz w:val="22"/>
              <w:szCs w:val="22"/>
            </w:rPr>
            <w:t xml:space="preserve"> an </w:t>
          </w:r>
          <w:r>
            <w:rPr>
              <w:rFonts w:eastAsiaTheme="minorHAnsi"/>
              <w:sz w:val="22"/>
              <w:szCs w:val="22"/>
            </w:rPr>
            <w:t>option</w:t>
          </w:r>
          <w:r w:rsidRPr="00506B43">
            <w:rPr>
              <w:rFonts w:eastAsiaTheme="minorHAnsi"/>
              <w:sz w:val="22"/>
              <w:szCs w:val="22"/>
            </w:rPr>
            <w:t>.&gt;</w:t>
          </w:r>
        </w:p>
      </w:docPartBody>
    </w:docPart>
    <w:docPart>
      <w:docPartPr>
        <w:name w:val="F00151441EC74FACAE470447EAEE4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CAC93-1134-40F3-9057-5010BAE8DD3E}"/>
      </w:docPartPr>
      <w:docPartBody>
        <w:p w:rsidR="00126CF3" w:rsidP="00D03594">
          <w:pPr>
            <w:pStyle w:val="F00151441EC74FACAE470447EAEE449A1"/>
          </w:pPr>
          <w:r w:rsidRPr="00506B43">
            <w:rPr>
              <w:sz w:val="22"/>
              <w:szCs w:val="22"/>
            </w:rPr>
            <w:t>&lt;</w:t>
          </w:r>
          <w:r>
            <w:rPr>
              <w:rFonts w:eastAsiaTheme="minorHAnsi"/>
              <w:sz w:val="22"/>
              <w:szCs w:val="22"/>
            </w:rPr>
            <w:t>Select</w:t>
          </w:r>
          <w:r w:rsidRPr="00506B43">
            <w:rPr>
              <w:rFonts w:eastAsiaTheme="minorHAnsi"/>
              <w:sz w:val="22"/>
              <w:szCs w:val="22"/>
            </w:rPr>
            <w:t xml:space="preserve"> an </w:t>
          </w:r>
          <w:r>
            <w:rPr>
              <w:rFonts w:eastAsiaTheme="minorHAnsi"/>
              <w:sz w:val="22"/>
              <w:szCs w:val="22"/>
            </w:rPr>
            <w:t>option</w:t>
          </w:r>
          <w:r w:rsidRPr="00506B43">
            <w:rPr>
              <w:rFonts w:eastAsiaTheme="minorHAnsi"/>
              <w:sz w:val="22"/>
              <w:szCs w:val="22"/>
            </w:rPr>
            <w:t>.&gt;</w:t>
          </w:r>
        </w:p>
      </w:docPartBody>
    </w:docPart>
    <w:docPart>
      <w:docPartPr>
        <w:name w:val="0B614CB6ABCE462C90A884BCBA458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B5B63-9152-4524-8EAE-FBC8F21CBF47}"/>
      </w:docPartPr>
      <w:docPartBody>
        <w:p w:rsidR="00126CF3" w:rsidP="00D03594">
          <w:pPr>
            <w:pStyle w:val="0B614CB6ABCE462C90A884BCBA4585BA1"/>
          </w:pPr>
          <w:r w:rsidRPr="00506B43">
            <w:rPr>
              <w:sz w:val="22"/>
              <w:szCs w:val="22"/>
            </w:rPr>
            <w:t>&lt;</w:t>
          </w:r>
          <w:r>
            <w:rPr>
              <w:rFonts w:eastAsiaTheme="minorHAnsi"/>
              <w:sz w:val="22"/>
              <w:szCs w:val="22"/>
            </w:rPr>
            <w:t>Select</w:t>
          </w:r>
          <w:r w:rsidRPr="00506B43">
            <w:rPr>
              <w:rFonts w:eastAsiaTheme="minorHAnsi"/>
              <w:sz w:val="22"/>
              <w:szCs w:val="22"/>
            </w:rPr>
            <w:t xml:space="preserve"> an </w:t>
          </w:r>
          <w:r>
            <w:rPr>
              <w:rFonts w:eastAsiaTheme="minorHAnsi"/>
              <w:sz w:val="22"/>
              <w:szCs w:val="22"/>
            </w:rPr>
            <w:t>option</w:t>
          </w:r>
          <w:r w:rsidRPr="00506B43">
            <w:rPr>
              <w:rFonts w:eastAsiaTheme="minorHAnsi"/>
              <w:sz w:val="22"/>
              <w:szCs w:val="22"/>
            </w:rPr>
            <w:t>.&gt;</w:t>
          </w:r>
        </w:p>
      </w:docPartBody>
    </w:docPart>
    <w:docPart>
      <w:docPartPr>
        <w:name w:val="61F949341AEC401093004998A03EE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2791F-DDD2-4587-8E59-A960131C3D78}"/>
      </w:docPartPr>
      <w:docPartBody>
        <w:p w:rsidR="00126CF3" w:rsidP="00D03594">
          <w:pPr>
            <w:pStyle w:val="61F949341AEC401093004998A03EE5BE1"/>
          </w:pPr>
          <w:r w:rsidRPr="00506B43">
            <w:rPr>
              <w:sz w:val="22"/>
              <w:szCs w:val="22"/>
            </w:rPr>
            <w:t>&lt;</w:t>
          </w:r>
          <w:r>
            <w:rPr>
              <w:rFonts w:eastAsiaTheme="minorHAnsi"/>
              <w:sz w:val="22"/>
              <w:szCs w:val="22"/>
            </w:rPr>
            <w:t>Select</w:t>
          </w:r>
          <w:r w:rsidRPr="00506B43">
            <w:rPr>
              <w:rFonts w:eastAsiaTheme="minorHAnsi"/>
              <w:sz w:val="22"/>
              <w:szCs w:val="22"/>
            </w:rPr>
            <w:t xml:space="preserve"> an </w:t>
          </w:r>
          <w:r>
            <w:rPr>
              <w:rFonts w:eastAsiaTheme="minorHAnsi"/>
              <w:sz w:val="22"/>
              <w:szCs w:val="22"/>
            </w:rPr>
            <w:t>option</w:t>
          </w:r>
          <w:r w:rsidRPr="00506B43">
            <w:rPr>
              <w:rFonts w:eastAsiaTheme="minorHAnsi"/>
              <w:sz w:val="22"/>
              <w:szCs w:val="22"/>
            </w:rPr>
            <w:t>.&gt;</w:t>
          </w:r>
        </w:p>
      </w:docPartBody>
    </w:docPart>
    <w:docPart>
      <w:docPartPr>
        <w:name w:val="731FB8B88922486A99CD10D6985E8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18B46-8478-4FA1-AF89-0718C6C5E0B9}"/>
      </w:docPartPr>
      <w:docPartBody>
        <w:p w:rsidR="00C1470E" w:rsidP="00DC5EF8">
          <w:pPr>
            <w:pStyle w:val="731FB8B88922486A99CD10D6985E8C18"/>
          </w:pPr>
          <w:r w:rsidRPr="00506B43">
            <w:t>&lt;</w:t>
          </w:r>
          <w:r>
            <w:rPr>
              <w:rFonts w:eastAsiaTheme="minorHAnsi"/>
            </w:rPr>
            <w:t>Select</w:t>
          </w:r>
          <w:r w:rsidRPr="00506B43">
            <w:rPr>
              <w:rFonts w:eastAsiaTheme="minorHAnsi"/>
            </w:rPr>
            <w:t xml:space="preserve"> an </w:t>
          </w:r>
          <w:r>
            <w:rPr>
              <w:rFonts w:eastAsiaTheme="minorHAnsi"/>
            </w:rPr>
            <w:t>option</w:t>
          </w:r>
          <w:r w:rsidRPr="00506B43">
            <w:rPr>
              <w:rFonts w:eastAsiaTheme="minorHAnsi"/>
            </w:rPr>
            <w:t>.&gt;</w:t>
          </w:r>
        </w:p>
      </w:docPartBody>
    </w:docPart>
    <w:docPart>
      <w:docPartPr>
        <w:name w:val="46B842F5CEDB4BDA97DD34638EDBA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34A93-29EA-49E5-BE4B-1D0EE9AC6BC5}"/>
      </w:docPartPr>
      <w:docPartBody>
        <w:p w:rsidR="00C1470E" w:rsidP="00DC5EF8">
          <w:pPr>
            <w:pStyle w:val="46B842F5CEDB4BDA97DD34638EDBA151"/>
          </w:pPr>
          <w:r w:rsidRPr="00506B43">
            <w:t>&lt;</w:t>
          </w:r>
          <w:r>
            <w:rPr>
              <w:rFonts w:eastAsiaTheme="minorHAnsi"/>
            </w:rPr>
            <w:t>Select</w:t>
          </w:r>
          <w:r w:rsidRPr="00506B43">
            <w:rPr>
              <w:rFonts w:eastAsiaTheme="minorHAnsi"/>
            </w:rPr>
            <w:t xml:space="preserve"> an </w:t>
          </w:r>
          <w:r>
            <w:rPr>
              <w:rFonts w:eastAsiaTheme="minorHAnsi"/>
            </w:rPr>
            <w:t>option</w:t>
          </w:r>
          <w:r w:rsidRPr="00506B43">
            <w:rPr>
              <w:rFonts w:eastAsiaTheme="minorHAnsi"/>
            </w:rPr>
            <w:t>.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3105"/>
    <w:rsid w:val="000028A2"/>
    <w:rsid w:val="00057BF6"/>
    <w:rsid w:val="000776AB"/>
    <w:rsid w:val="0008056B"/>
    <w:rsid w:val="000A39A3"/>
    <w:rsid w:val="00126CF3"/>
    <w:rsid w:val="00180E1F"/>
    <w:rsid w:val="002268AF"/>
    <w:rsid w:val="00262864"/>
    <w:rsid w:val="0027417E"/>
    <w:rsid w:val="002D3105"/>
    <w:rsid w:val="0038233E"/>
    <w:rsid w:val="003E24CB"/>
    <w:rsid w:val="003F00BC"/>
    <w:rsid w:val="0045344D"/>
    <w:rsid w:val="00483691"/>
    <w:rsid w:val="004870AB"/>
    <w:rsid w:val="004A4740"/>
    <w:rsid w:val="004F738D"/>
    <w:rsid w:val="0051420B"/>
    <w:rsid w:val="00550996"/>
    <w:rsid w:val="006555C3"/>
    <w:rsid w:val="006904E9"/>
    <w:rsid w:val="006A7D03"/>
    <w:rsid w:val="00705AF7"/>
    <w:rsid w:val="007B29D9"/>
    <w:rsid w:val="008D0A09"/>
    <w:rsid w:val="008F6089"/>
    <w:rsid w:val="00A019BE"/>
    <w:rsid w:val="00A10235"/>
    <w:rsid w:val="00A65A69"/>
    <w:rsid w:val="00A76BD5"/>
    <w:rsid w:val="00B5431E"/>
    <w:rsid w:val="00B65078"/>
    <w:rsid w:val="00BA4169"/>
    <w:rsid w:val="00BD7604"/>
    <w:rsid w:val="00C1470E"/>
    <w:rsid w:val="00C2034A"/>
    <w:rsid w:val="00C451CB"/>
    <w:rsid w:val="00CA3413"/>
    <w:rsid w:val="00CF5A26"/>
    <w:rsid w:val="00D03594"/>
    <w:rsid w:val="00D04430"/>
    <w:rsid w:val="00D17562"/>
    <w:rsid w:val="00D35B64"/>
    <w:rsid w:val="00DC5EF8"/>
    <w:rsid w:val="00E8464F"/>
    <w:rsid w:val="00ED207C"/>
    <w:rsid w:val="00EF6591"/>
    <w:rsid w:val="00F251EA"/>
    <w:rsid w:val="00F44FC5"/>
    <w:rsid w:val="00F91916"/>
  </w:rsid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930E7EAE7C046FC8E544135CD8066C0">
    <w:name w:val="3930E7EAE7C046FC8E544135CD8066C0"/>
    <w:rsid w:val="002D3105"/>
  </w:style>
  <w:style w:type="character" w:styleId="PlaceholderText">
    <w:name w:val="Placeholder Text"/>
    <w:basedOn w:val="DefaultParagraphFont"/>
    <w:uiPriority w:val="99"/>
    <w:semiHidden/>
    <w:rsid w:val="00D03594"/>
    <w:rPr>
      <w:color w:val="808080"/>
    </w:rPr>
  </w:style>
  <w:style w:type="paragraph" w:customStyle="1" w:styleId="779EB2A07AE1414D8D13510E1215F9171">
    <w:name w:val="779EB2A07AE1414D8D13510E1215F9171"/>
    <w:rsid w:val="00D035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F00151441EC74FACAE470447EAEE449A1">
    <w:name w:val="F00151441EC74FACAE470447EAEE449A1"/>
    <w:rsid w:val="00D035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0B614CB6ABCE462C90A884BCBA4585BA1">
    <w:name w:val="0B614CB6ABCE462C90A884BCBA4585BA1"/>
    <w:rsid w:val="00D035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1F949341AEC401093004998A03EE5BE1">
    <w:name w:val="61F949341AEC401093004998A03EE5BE1"/>
    <w:rsid w:val="00D035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731FB8B88922486A99CD10D6985E8C18">
    <w:name w:val="731FB8B88922486A99CD10D6985E8C18"/>
    <w:rsid w:val="00DC5EF8"/>
  </w:style>
  <w:style w:type="paragraph" w:customStyle="1" w:styleId="46B842F5CEDB4BDA97DD34638EDBA151">
    <w:name w:val="46B842F5CEDB4BDA97DD34638EDBA151"/>
    <w:rsid w:val="00DC5E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ousDocumentationNotes xmlns="6326dbe4-a6c3-4d0a-9376-47940d2d83e6" xsi:nil="true"/>
    <comments xmlns="6326dbe4-a6c3-4d0a-9376-47940d2d83e6" xsi:nil="true"/>
    <Last_x0020_Modified_x0020_Date xmlns="6326dbe4-a6c3-4d0a-9376-47940d2d83e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75CCE74578804581CE9BC8124DA0ED" ma:contentTypeVersion="11" ma:contentTypeDescription="Create a new document." ma:contentTypeScope="" ma:versionID="e03b9bcf23fe5902b38c59ec31e64045">
  <xsd:schema xmlns:xsd="http://www.w3.org/2001/XMLSchema" xmlns:xs="http://www.w3.org/2001/XMLSchema" xmlns:p="http://schemas.microsoft.com/office/2006/metadata/properties" xmlns:ns2="6326dbe4-a6c3-4d0a-9376-47940d2d83e6" xmlns:ns3="d8c04eb9-6193-470b-9582-d886013471ea" targetNamespace="http://schemas.microsoft.com/office/2006/metadata/properties" ma:root="true" ma:fieldsID="540f7116a02c881cfa1cec5bade2552f" ns2:_="" ns3:_="">
    <xsd:import namespace="6326dbe4-a6c3-4d0a-9376-47940d2d83e6"/>
    <xsd:import namespace="d8c04eb9-6193-470b-9582-d88601347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ents" minOccurs="0"/>
                <xsd:element ref="ns2:PreviousDocumentationNotes" minOccurs="0"/>
                <xsd:element ref="ns2:Last_x0020_Modified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6dbe4-a6c3-4d0a-9376-47940d2d83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4" nillable="true" ma:displayName="comments" ma:internalName="comments">
      <xsd:simpleType>
        <xsd:restriction base="dms:Text">
          <xsd:maxLength value="255"/>
        </xsd:restriction>
      </xsd:simpleType>
    </xsd:element>
    <xsd:element name="PreviousDocumentationNotes" ma:index="15" nillable="true" ma:displayName="Previous Documentation Notes" ma:format="Dropdown" ma:internalName="PreviousDocumentationNotes">
      <xsd:simpleType>
        <xsd:restriction base="dms:Text">
          <xsd:maxLength value="255"/>
        </xsd:restriction>
      </xsd:simpleType>
    </xsd:element>
    <xsd:element name="Last_x0020_Modified_x0020_Date" ma:index="16" nillable="true" ma:displayName="Last Modified Date" ma:format="DateOnly" ma:internalName="Last_x0020_Modified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04eb9-6193-470b-9582-d886013471e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A53C0-67AE-4178-977E-258CC299B2F1}">
  <ds:schemaRefs>
    <ds:schemaRef ds:uri="http://schemas.microsoft.com/office/2006/metadata/properties"/>
    <ds:schemaRef ds:uri="http://schemas.microsoft.com/office/infopath/2007/PartnerControls"/>
    <ds:schemaRef ds:uri="6326dbe4-a6c3-4d0a-9376-47940d2d83e6"/>
  </ds:schemaRefs>
</ds:datastoreItem>
</file>

<file path=customXml/itemProps2.xml><?xml version="1.0" encoding="utf-8"?>
<ds:datastoreItem xmlns:ds="http://schemas.openxmlformats.org/officeDocument/2006/customXml" ds:itemID="{EC7B48B1-01FA-4AA5-B798-77BB4B848D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26dbe4-a6c3-4d0a-9376-47940d2d83e6"/>
    <ds:schemaRef ds:uri="d8c04eb9-6193-470b-9582-d88601347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058CFD-5E2E-4C4C-AE35-43B76952BF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243087-9DC1-4BAE-A52C-B3825183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83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4-11-22T18:42:00Z</dcterms:created>
  <dcterms:modified xsi:type="dcterms:W3CDTF">2024-11-22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75CCE74578804581CE9BC8124DA0ED</vt:lpwstr>
  </property>
  <property fmtid="{D5CDD505-2E9C-101B-9397-08002B2CF9AE}" pid="3" name="_dlc_DocIdItemGuid">
    <vt:lpwstr>32934fd7-ec2a-47ff-8064-2465294dcf2b</vt:lpwstr>
  </property>
</Properties>
</file>